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8D1D2" w14:textId="77777777" w:rsidR="001A334B" w:rsidRDefault="005F3572">
      <w:pPr>
        <w:pStyle w:val="Heading1"/>
      </w:pPr>
      <w:bookmarkStart w:id="0" w:name="olivia-a-personal-virtual-assistant"/>
      <w:r>
        <w:t>Olivia-A-Personal-Virtual-Assistant</w:t>
      </w:r>
      <w:bookmarkEnd w:id="0"/>
    </w:p>
    <w:p w14:paraId="60D6268D" w14:textId="77777777" w:rsidR="001A334B" w:rsidRDefault="005F3572">
      <w:pPr>
        <w:pStyle w:val="Heading2"/>
      </w:pPr>
      <w:bookmarkStart w:id="1" w:name="declaration"/>
      <w:r>
        <w:t>Declaration</w:t>
      </w:r>
      <w:bookmarkEnd w:id="1"/>
    </w:p>
    <w:p w14:paraId="1291D115" w14:textId="77777777" w:rsidR="001A334B" w:rsidRDefault="005F3572">
      <w:pPr>
        <w:pStyle w:val="FirstParagraph"/>
      </w:pPr>
      <w:r>
        <w:t xml:space="preserve">This is to certify that Mini Project Entitled “CHATBOT IN PYTHON” which is submitted in </w:t>
      </w:r>
      <w:r>
        <w:t>partial fulfillment of the requirement for the award of degree Bachelor of Technology (B. Tech) in Computer Science and Engineering to R.K.G.I.T, Ghaziabad, Dr. A.P.J. Abdul Kalam Technical University, Lucknow comprises only original work and studies carri</w:t>
      </w:r>
      <w:r>
        <w:t>ed out by students himself. The matter embodied in this synopsis has not been submitted for the award of any other degree.</w:t>
      </w:r>
    </w:p>
    <w:p w14:paraId="7F0ECEA5" w14:textId="77777777" w:rsidR="001A334B" w:rsidRDefault="005F3572">
      <w:pPr>
        <w:pStyle w:val="Heading3"/>
      </w:pPr>
      <w:bookmarkStart w:id="2" w:name="date"/>
      <w:r>
        <w:t>Date</w:t>
      </w:r>
      <w:bookmarkEnd w:id="2"/>
    </w:p>
    <w:p w14:paraId="761A7CBC" w14:textId="77777777" w:rsidR="001A334B" w:rsidRDefault="005F3572">
      <w:pPr>
        <w:pStyle w:val="Heading3"/>
      </w:pPr>
      <w:bookmarkStart w:id="3" w:name="approved-by"/>
      <w:r>
        <w:t>Approved By</w:t>
      </w:r>
      <w:bookmarkEnd w:id="3"/>
    </w:p>
    <w:p w14:paraId="71302E9B" w14:textId="77777777" w:rsidR="001A334B" w:rsidRDefault="005F3572">
      <w:pPr>
        <w:pStyle w:val="FirstParagraph"/>
      </w:pPr>
      <w:r>
        <w:t> </w:t>
      </w:r>
    </w:p>
    <w:p w14:paraId="6078E951" w14:textId="77777777" w:rsidR="001A334B" w:rsidRDefault="005F3572">
      <w:pPr>
        <w:pStyle w:val="Heading4"/>
      </w:pPr>
      <w:bookmarkStart w:id="4" w:name="signature-of-mini-project-coordinator"/>
      <w:r>
        <w:t>Signature of Mini-Project Coordinator</w:t>
      </w:r>
      <w:bookmarkEnd w:id="4"/>
    </w:p>
    <w:p w14:paraId="199BAFC1" w14:textId="77777777" w:rsidR="001A334B" w:rsidRDefault="005F3572">
      <w:pPr>
        <w:pStyle w:val="FirstParagraph"/>
      </w:pPr>
      <w:r>
        <w:t>Mrs. Sonam kumari (Assistant Professor) Mini-Project Coordinator(2nd Year) C</w:t>
      </w:r>
      <w:r>
        <w:t>SE Department Raj Kumar Goel Institute Of Technology, Ghaziabad</w:t>
      </w:r>
    </w:p>
    <w:p w14:paraId="04B2451A" w14:textId="77777777" w:rsidR="001A334B" w:rsidRDefault="005F3572">
      <w:pPr>
        <w:pStyle w:val="Heading3"/>
      </w:pPr>
      <w:bookmarkStart w:id="5" w:name="countersign-by"/>
      <w:r>
        <w:t>Countersign By</w:t>
      </w:r>
      <w:bookmarkEnd w:id="5"/>
    </w:p>
    <w:p w14:paraId="46119C95" w14:textId="77777777" w:rsidR="001A334B" w:rsidRDefault="005F3572">
      <w:pPr>
        <w:pStyle w:val="FirstParagraph"/>
      </w:pPr>
      <w:r>
        <w:t> </w:t>
      </w:r>
    </w:p>
    <w:p w14:paraId="2CB0EB6D" w14:textId="77777777" w:rsidR="001A334B" w:rsidRDefault="005F3572">
      <w:pPr>
        <w:pStyle w:val="Heading4"/>
      </w:pPr>
      <w:bookmarkStart w:id="6" w:name="signature-of-hod"/>
      <w:r>
        <w:t>Signature of HOD</w:t>
      </w:r>
      <w:bookmarkEnd w:id="6"/>
    </w:p>
    <w:p w14:paraId="1A4492A3" w14:textId="77777777" w:rsidR="001A334B" w:rsidRDefault="005F3572">
      <w:pPr>
        <w:pStyle w:val="FirstParagraph"/>
      </w:pPr>
      <w:r>
        <w:t>Dr. Sachi Gupta (Professor) HOD, CSE Department Raj Kumar Goel Institute Of Technology, Ghaziabad</w:t>
      </w:r>
    </w:p>
    <w:p w14:paraId="53BA291E" w14:textId="77777777" w:rsidR="001A334B" w:rsidRDefault="005F3572">
      <w:pPr>
        <w:pStyle w:val="Heading2"/>
      </w:pPr>
      <w:bookmarkStart w:id="7" w:name="vision-of-the-institute"/>
      <w:r>
        <w:t>VISION OF THE INSTITUTE</w:t>
      </w:r>
      <w:bookmarkEnd w:id="7"/>
    </w:p>
    <w:p w14:paraId="27C83CB1" w14:textId="77777777" w:rsidR="001A334B" w:rsidRDefault="005F3572">
      <w:pPr>
        <w:pStyle w:val="FirstParagraph"/>
      </w:pPr>
      <w:r>
        <w:t>To continually develop excellent pro</w:t>
      </w:r>
      <w:r>
        <w:t>fessionals capable of providing sustainable solutions to challenging problems in their fields and prove responsible global citizens.</w:t>
      </w:r>
    </w:p>
    <w:p w14:paraId="47CD0F24" w14:textId="77777777" w:rsidR="001A334B" w:rsidRDefault="005F3572">
      <w:pPr>
        <w:pStyle w:val="Heading2"/>
      </w:pPr>
      <w:bookmarkStart w:id="8" w:name="mission-of-the-institute"/>
      <w:r>
        <w:t>MISSION OF THE INSTITUTE</w:t>
      </w:r>
      <w:bookmarkEnd w:id="8"/>
    </w:p>
    <w:p w14:paraId="20CAC4CD" w14:textId="77777777" w:rsidR="001A334B" w:rsidRDefault="005F3572">
      <w:pPr>
        <w:pStyle w:val="FirstParagraph"/>
      </w:pPr>
      <w:r>
        <w:t>We wish to serve the nation by becoming a reputed deemed university for providing value based prof</w:t>
      </w:r>
      <w:r>
        <w:t>essional education.</w:t>
      </w:r>
    </w:p>
    <w:p w14:paraId="1DECB575" w14:textId="77777777" w:rsidR="001A334B" w:rsidRDefault="005F3572">
      <w:pPr>
        <w:pStyle w:val="Heading2"/>
      </w:pPr>
      <w:bookmarkStart w:id="9" w:name="vision-of-the-department"/>
      <w:r>
        <w:t>VISION OF THE DEPARTMENT</w:t>
      </w:r>
      <w:bookmarkEnd w:id="9"/>
    </w:p>
    <w:p w14:paraId="1CF9F9D6" w14:textId="77777777" w:rsidR="001A334B" w:rsidRDefault="005F3572">
      <w:pPr>
        <w:pStyle w:val="FirstParagraph"/>
      </w:pPr>
      <w:r>
        <w:t>To be recognized globally for delivering high quality education in the ever-changing field of computer science &amp; engineering, both of value &amp; relevance to the communities we serve.</w:t>
      </w:r>
    </w:p>
    <w:p w14:paraId="3CF2404A" w14:textId="77777777" w:rsidR="001A334B" w:rsidRDefault="005F3572">
      <w:pPr>
        <w:pStyle w:val="Heading2"/>
      </w:pPr>
      <w:bookmarkStart w:id="10" w:name="mission-of-the-department"/>
      <w:r>
        <w:lastRenderedPageBreak/>
        <w:t>MISSION OF THE DEPARTMENT</w:t>
      </w:r>
      <w:bookmarkEnd w:id="10"/>
    </w:p>
    <w:p w14:paraId="34991D8B" w14:textId="77777777" w:rsidR="001A334B" w:rsidRDefault="005F3572">
      <w:pPr>
        <w:pStyle w:val="Compact"/>
        <w:numPr>
          <w:ilvl w:val="0"/>
          <w:numId w:val="2"/>
        </w:numPr>
      </w:pPr>
      <w:r>
        <w:t>To p</w:t>
      </w:r>
      <w:r>
        <w:t>rovide quality education in both the theoretical and applied foundations of Computer Science and train students to effectively apply this education to solve real world problems.</w:t>
      </w:r>
    </w:p>
    <w:p w14:paraId="710F1BFC" w14:textId="77777777" w:rsidR="001A334B" w:rsidRDefault="005F3572">
      <w:pPr>
        <w:pStyle w:val="Compact"/>
        <w:numPr>
          <w:ilvl w:val="0"/>
          <w:numId w:val="2"/>
        </w:numPr>
      </w:pPr>
      <w:r>
        <w:t>To amplify their potential for lifelong high-quality careers and give them a c</w:t>
      </w:r>
      <w:r>
        <w:t>ompetitive advantage in the challenging global work environment.</w:t>
      </w:r>
    </w:p>
    <w:p w14:paraId="6BB17F1E" w14:textId="77777777" w:rsidR="001A334B" w:rsidRDefault="005F3572">
      <w:pPr>
        <w:pStyle w:val="Heading2"/>
      </w:pPr>
      <w:bookmarkStart w:id="11" w:name="program-educational-outcomes"/>
      <w:r>
        <w:t>PROGRAM EDUCATIONAL OUTCOMES</w:t>
      </w:r>
      <w:bookmarkEnd w:id="11"/>
    </w:p>
    <w:p w14:paraId="13668362" w14:textId="77777777" w:rsidR="001A334B" w:rsidRDefault="005F3572">
      <w:pPr>
        <w:pStyle w:val="Heading3"/>
      </w:pPr>
      <w:bookmarkStart w:id="12" w:name="peo-1-learning"/>
      <w:r>
        <w:t>PEO 1: Learning</w:t>
      </w:r>
      <w:bookmarkEnd w:id="12"/>
    </w:p>
    <w:p w14:paraId="5ECB0637" w14:textId="77777777" w:rsidR="001A334B" w:rsidRDefault="005F3572">
      <w:pPr>
        <w:pStyle w:val="FirstParagraph"/>
      </w:pPr>
      <w:r>
        <w:t>Our graduates to be competent with sound knowledge in the field of Computer Science &amp; Engineering.</w:t>
      </w:r>
    </w:p>
    <w:p w14:paraId="2DBA4DFD" w14:textId="77777777" w:rsidR="001A334B" w:rsidRDefault="005F3572">
      <w:pPr>
        <w:pStyle w:val="Heading3"/>
      </w:pPr>
      <w:bookmarkStart w:id="13" w:name="peo-2-employable"/>
      <w:r>
        <w:t>PEO 2: Employable</w:t>
      </w:r>
      <w:bookmarkEnd w:id="13"/>
    </w:p>
    <w:p w14:paraId="5F4EACDD" w14:textId="77777777" w:rsidR="001A334B" w:rsidRDefault="005F3572">
      <w:pPr>
        <w:pStyle w:val="FirstParagraph"/>
      </w:pPr>
      <w:r>
        <w:t xml:space="preserve">To develop the ability among </w:t>
      </w:r>
      <w:r>
        <w:t>students to synthesize data and technical concepts for application to software product design for successful careers that meet the needs of Indian and multinational companies.</w:t>
      </w:r>
    </w:p>
    <w:p w14:paraId="684A7ED6" w14:textId="77777777" w:rsidR="001A334B" w:rsidRDefault="005F3572">
      <w:pPr>
        <w:pStyle w:val="Heading3"/>
      </w:pPr>
      <w:bookmarkStart w:id="14" w:name="peo-3-innovative"/>
      <w:r>
        <w:t>PEO 3: Innovative</w:t>
      </w:r>
      <w:bookmarkEnd w:id="14"/>
    </w:p>
    <w:p w14:paraId="0CF0CECF" w14:textId="77777777" w:rsidR="001A334B" w:rsidRDefault="005F3572">
      <w:pPr>
        <w:pStyle w:val="FirstParagraph"/>
      </w:pPr>
      <w:r>
        <w:t>To develop research oriented analytical ability among students</w:t>
      </w:r>
      <w:r>
        <w:t xml:space="preserve"> to prepare them for making technical contributions to the society.</w:t>
      </w:r>
    </w:p>
    <w:p w14:paraId="0D3A805E" w14:textId="77777777" w:rsidR="001A334B" w:rsidRDefault="005F3572">
      <w:pPr>
        <w:pStyle w:val="Heading3"/>
      </w:pPr>
      <w:bookmarkStart w:id="15" w:name="peo-4-entrepreneur-contribution"/>
      <w:r>
        <w:t>PEO 4: Entrepreneur / Contribution</w:t>
      </w:r>
      <w:bookmarkEnd w:id="15"/>
    </w:p>
    <w:p w14:paraId="185B4D39" w14:textId="77777777" w:rsidR="001A334B" w:rsidRDefault="005F3572">
      <w:pPr>
        <w:pStyle w:val="FirstParagraph"/>
      </w:pPr>
      <w:r>
        <w:t>To develop excellent leadership quality among students which they can use at different levels according to their experience and contribute for progress and development in the society.</w:t>
      </w:r>
    </w:p>
    <w:p w14:paraId="01AE4A98" w14:textId="77777777" w:rsidR="001A334B" w:rsidRDefault="005F3572">
      <w:pPr>
        <w:pStyle w:val="Heading2"/>
      </w:pPr>
      <w:bookmarkStart w:id="16" w:name="program-outcomes"/>
      <w:r>
        <w:t>PROGRAM OUTCOMES</w:t>
      </w:r>
      <w:bookmarkEnd w:id="16"/>
    </w:p>
    <w:p w14:paraId="16705641" w14:textId="77777777" w:rsidR="001A334B" w:rsidRDefault="005F3572">
      <w:pPr>
        <w:pStyle w:val="FirstParagraph"/>
      </w:pPr>
      <w:r>
        <w:t>Engineering Graduates will be able to:</w:t>
      </w:r>
    </w:p>
    <w:p w14:paraId="6EA9B575" w14:textId="77777777" w:rsidR="001A334B" w:rsidRDefault="005F3572">
      <w:pPr>
        <w:pStyle w:val="Heading3"/>
      </w:pPr>
      <w:bookmarkStart w:id="17" w:name="po1-engineering-knowledge"/>
      <w:r>
        <w:t>PO1: Engineering</w:t>
      </w:r>
      <w:r>
        <w:t xml:space="preserve"> knowledge</w:t>
      </w:r>
      <w:bookmarkEnd w:id="17"/>
    </w:p>
    <w:p w14:paraId="7FA34309" w14:textId="77777777" w:rsidR="001A334B" w:rsidRDefault="005F3572">
      <w:pPr>
        <w:pStyle w:val="FirstParagraph"/>
      </w:pPr>
      <w:r>
        <w:t>Apply the knowledge of mathematics, science, engineering fundamentals, and an engineering specialization to the solution of complex engineering problems.</w:t>
      </w:r>
    </w:p>
    <w:p w14:paraId="354FA216" w14:textId="77777777" w:rsidR="001A334B" w:rsidRDefault="005F3572">
      <w:pPr>
        <w:pStyle w:val="Heading3"/>
      </w:pPr>
      <w:bookmarkStart w:id="18" w:name="po2-problem-analysis"/>
      <w:r>
        <w:t>PO2: Problem analysis</w:t>
      </w:r>
      <w:bookmarkEnd w:id="18"/>
    </w:p>
    <w:p w14:paraId="4B09FC89" w14:textId="77777777" w:rsidR="001A334B" w:rsidRDefault="005F3572">
      <w:pPr>
        <w:pStyle w:val="FirstParagraph"/>
      </w:pPr>
      <w:r>
        <w:t xml:space="preserve">Identify, formulate, review research literature, and analyze complex </w:t>
      </w:r>
      <w:r>
        <w:t>engineering problems reaching substantiated conclusions using first principles of mathematics, natural sciences, and engineering sciences.</w:t>
      </w:r>
    </w:p>
    <w:p w14:paraId="5929E5BD" w14:textId="77777777" w:rsidR="001A334B" w:rsidRDefault="005F3572">
      <w:pPr>
        <w:pStyle w:val="Heading3"/>
      </w:pPr>
      <w:bookmarkStart w:id="19" w:name="po3-designdevelopment-of-solutions"/>
      <w:r>
        <w:lastRenderedPageBreak/>
        <w:t>PO3: Design/development of solutions</w:t>
      </w:r>
      <w:bookmarkEnd w:id="19"/>
    </w:p>
    <w:p w14:paraId="375F78EC" w14:textId="77777777" w:rsidR="001A334B" w:rsidRDefault="005F3572">
      <w:pPr>
        <w:pStyle w:val="FirstParagraph"/>
      </w:pPr>
      <w:r>
        <w:t>Design solutions for complex engineering problems and design system components o</w:t>
      </w:r>
      <w:r>
        <w:t>r processes that meet the specified needs with appropriate consideration for the public health and safety, and the cultural, societal, and environmental considerations.</w:t>
      </w:r>
    </w:p>
    <w:p w14:paraId="64AED9D6" w14:textId="77777777" w:rsidR="001A334B" w:rsidRDefault="005F3572">
      <w:pPr>
        <w:pStyle w:val="Heading3"/>
      </w:pPr>
      <w:bookmarkStart w:id="20" w:name="X499bab6ca4967c45363911dc9f6903f67425248"/>
      <w:r>
        <w:t>PO4: Conduct investigations of complex problems</w:t>
      </w:r>
      <w:bookmarkEnd w:id="20"/>
    </w:p>
    <w:p w14:paraId="22E7DA5C" w14:textId="77777777" w:rsidR="001A334B" w:rsidRDefault="005F3572">
      <w:pPr>
        <w:pStyle w:val="FirstParagraph"/>
      </w:pPr>
      <w:r>
        <w:t>Use research-based knowledge and resear</w:t>
      </w:r>
      <w:r>
        <w:t>ch methods including design of experiments, analysis and interpretation of data, and synthesis of the information to provide valid conclusions.</w:t>
      </w:r>
    </w:p>
    <w:p w14:paraId="33B0B950" w14:textId="77777777" w:rsidR="001A334B" w:rsidRDefault="005F3572">
      <w:pPr>
        <w:pStyle w:val="Heading3"/>
      </w:pPr>
      <w:bookmarkStart w:id="21" w:name="po5-modern-tool-usage"/>
      <w:r>
        <w:t>PO5: Modern tool usage</w:t>
      </w:r>
      <w:bookmarkEnd w:id="21"/>
    </w:p>
    <w:p w14:paraId="1DC20D41" w14:textId="77777777" w:rsidR="001A334B" w:rsidRDefault="005F3572">
      <w:pPr>
        <w:pStyle w:val="FirstParagraph"/>
      </w:pPr>
      <w:r>
        <w:t>Create, select, and apply appropriate techniques, resources, and modern engineering and I</w:t>
      </w:r>
      <w:r>
        <w:t>T tools including prediction and modelling to complex engineering activities with an understanding of the limitations.</w:t>
      </w:r>
    </w:p>
    <w:p w14:paraId="38832C43" w14:textId="77777777" w:rsidR="001A334B" w:rsidRDefault="005F3572">
      <w:pPr>
        <w:pStyle w:val="Heading3"/>
      </w:pPr>
      <w:bookmarkStart w:id="22" w:name="po6-the-engineer-and-society"/>
      <w:r>
        <w:t>PO6: The engineer and society</w:t>
      </w:r>
      <w:bookmarkEnd w:id="22"/>
    </w:p>
    <w:p w14:paraId="1B45E248" w14:textId="77777777" w:rsidR="001A334B" w:rsidRDefault="005F3572">
      <w:pPr>
        <w:pStyle w:val="FirstParagraph"/>
      </w:pPr>
      <w:r>
        <w:t>Apply reasoning informed by the contextual knowledge to assess societal, health, safety, legal and cultural</w:t>
      </w:r>
      <w:r>
        <w:t xml:space="preserve"> issues and the consequent responsibilities relevant to the professional engineering practice.</w:t>
      </w:r>
    </w:p>
    <w:p w14:paraId="630692C3" w14:textId="77777777" w:rsidR="001A334B" w:rsidRDefault="005F3572">
      <w:pPr>
        <w:pStyle w:val="Heading3"/>
      </w:pPr>
      <w:bookmarkStart w:id="23" w:name="po7-environment-and-sustainability"/>
      <w:r>
        <w:t>PO7: Environment and sustainability</w:t>
      </w:r>
      <w:bookmarkEnd w:id="23"/>
    </w:p>
    <w:p w14:paraId="0E391BEF" w14:textId="77777777" w:rsidR="001A334B" w:rsidRDefault="005F3572">
      <w:pPr>
        <w:pStyle w:val="FirstParagraph"/>
      </w:pPr>
      <w:r>
        <w:t>Understand the impact of the professional engineering solutions in societal and environmental contexts, and demonstrate the k</w:t>
      </w:r>
      <w:r>
        <w:t>nowledge of, and need for sustainable development.</w:t>
      </w:r>
    </w:p>
    <w:p w14:paraId="3FF1522D" w14:textId="77777777" w:rsidR="001A334B" w:rsidRDefault="005F3572">
      <w:pPr>
        <w:pStyle w:val="Heading3"/>
      </w:pPr>
      <w:bookmarkStart w:id="24" w:name="po8-ethics"/>
      <w:r>
        <w:t>PO8: Ethics</w:t>
      </w:r>
      <w:bookmarkEnd w:id="24"/>
    </w:p>
    <w:p w14:paraId="27EA6496" w14:textId="77777777" w:rsidR="001A334B" w:rsidRDefault="005F3572">
      <w:pPr>
        <w:pStyle w:val="FirstParagraph"/>
      </w:pPr>
      <w:r>
        <w:t>Apply ethical principles and commit to professional ethics and responsibilities and norms of the engineering practice.</w:t>
      </w:r>
    </w:p>
    <w:p w14:paraId="662198F8" w14:textId="77777777" w:rsidR="001A334B" w:rsidRDefault="005F3572">
      <w:pPr>
        <w:pStyle w:val="Heading3"/>
      </w:pPr>
      <w:bookmarkStart w:id="25" w:name="po9-individual-and-teamwork"/>
      <w:r>
        <w:t>PO9: Individual and teamwork</w:t>
      </w:r>
      <w:bookmarkEnd w:id="25"/>
    </w:p>
    <w:p w14:paraId="31F65110" w14:textId="77777777" w:rsidR="001A334B" w:rsidRDefault="005F3572">
      <w:pPr>
        <w:pStyle w:val="FirstParagraph"/>
      </w:pPr>
      <w:r>
        <w:t>Function effectively as an individual, and as</w:t>
      </w:r>
      <w:r>
        <w:t xml:space="preserve"> a member or leader in diverse teams, and in multidisciplinary settings.</w:t>
      </w:r>
    </w:p>
    <w:p w14:paraId="5190AD07" w14:textId="77777777" w:rsidR="001A334B" w:rsidRDefault="005F3572">
      <w:pPr>
        <w:pStyle w:val="Heading3"/>
      </w:pPr>
      <w:bookmarkStart w:id="26" w:name="po10-communication"/>
      <w:r>
        <w:t>PO10: Communication</w:t>
      </w:r>
      <w:bookmarkEnd w:id="26"/>
    </w:p>
    <w:p w14:paraId="364AB3B2" w14:textId="77777777" w:rsidR="001A334B" w:rsidRDefault="005F3572">
      <w:pPr>
        <w:pStyle w:val="FirstParagraph"/>
      </w:pPr>
      <w:r>
        <w:t>Communicate effectively on complex engineering activities with the engineering community and with society at large, such as, being able to comprehend and write effective reports and design documentation, make effective presentations, and give and receive c</w:t>
      </w:r>
      <w:r>
        <w:t>lear instructions.</w:t>
      </w:r>
    </w:p>
    <w:p w14:paraId="6ADC7872" w14:textId="77777777" w:rsidR="001A334B" w:rsidRDefault="005F3572">
      <w:pPr>
        <w:pStyle w:val="Heading3"/>
      </w:pPr>
      <w:bookmarkStart w:id="27" w:name="po11-project-management-and-finance"/>
      <w:r>
        <w:lastRenderedPageBreak/>
        <w:t>PO11: Project management and finance</w:t>
      </w:r>
      <w:bookmarkEnd w:id="27"/>
    </w:p>
    <w:p w14:paraId="2705A3E1" w14:textId="77777777" w:rsidR="001A334B" w:rsidRDefault="005F3572">
      <w:pPr>
        <w:pStyle w:val="FirstParagraph"/>
      </w:pPr>
      <w:r>
        <w:t>Demonstrate knowledge and understanding of the engineering and management principles and apply these to one’s own work, as a member and leader in a team, to manage projects and in multidisciplinary en</w:t>
      </w:r>
      <w:r>
        <w:t>vironments.</w:t>
      </w:r>
    </w:p>
    <w:p w14:paraId="1E6CA8F6" w14:textId="77777777" w:rsidR="001A334B" w:rsidRDefault="005F3572">
      <w:pPr>
        <w:pStyle w:val="Heading3"/>
      </w:pPr>
      <w:bookmarkStart w:id="28" w:name="po12-life-long-learning"/>
      <w:r>
        <w:t>PO12: Life-long learning</w:t>
      </w:r>
      <w:bookmarkEnd w:id="28"/>
    </w:p>
    <w:p w14:paraId="499A9E03" w14:textId="77777777" w:rsidR="001A334B" w:rsidRDefault="005F3572">
      <w:pPr>
        <w:pStyle w:val="FirstParagraph"/>
      </w:pPr>
      <w:r>
        <w:t>Recognize the need for and have the preparation and ability to engage in independent and life-long learning in the broadest context of technological change.</w:t>
      </w:r>
    </w:p>
    <w:p w14:paraId="4BACBF37" w14:textId="77777777" w:rsidR="001A334B" w:rsidRDefault="005F3572">
      <w:pPr>
        <w:pStyle w:val="Heading2"/>
      </w:pPr>
      <w:bookmarkStart w:id="29" w:name="program-specific-outcomes"/>
      <w:r>
        <w:t>PROGRAM SPECIFIC OUTCOMES</w:t>
      </w:r>
      <w:bookmarkEnd w:id="29"/>
    </w:p>
    <w:p w14:paraId="3D3090ED" w14:textId="77777777" w:rsidR="001A334B" w:rsidRDefault="005F3572">
      <w:pPr>
        <w:pStyle w:val="Heading3"/>
      </w:pPr>
      <w:bookmarkStart w:id="30" w:name="pso1"/>
      <w:r>
        <w:t>PSO1</w:t>
      </w:r>
      <w:bookmarkEnd w:id="30"/>
    </w:p>
    <w:p w14:paraId="0B3495D0" w14:textId="77777777" w:rsidR="001A334B" w:rsidRDefault="005F3572">
      <w:pPr>
        <w:pStyle w:val="FirstParagraph"/>
      </w:pPr>
      <w:r>
        <w:t>The ability to use standard practices and suitable programming environments to develop software solutions.</w:t>
      </w:r>
    </w:p>
    <w:p w14:paraId="7B640B80" w14:textId="77777777" w:rsidR="001A334B" w:rsidRDefault="005F3572">
      <w:pPr>
        <w:pStyle w:val="Heading3"/>
      </w:pPr>
      <w:bookmarkStart w:id="31" w:name="pso2"/>
      <w:r>
        <w:t>PSO2</w:t>
      </w:r>
      <w:bookmarkEnd w:id="31"/>
    </w:p>
    <w:p w14:paraId="481A1D85" w14:textId="77777777" w:rsidR="001A334B" w:rsidRDefault="005F3572">
      <w:pPr>
        <w:pStyle w:val="FirstParagraph"/>
      </w:pPr>
      <w:r>
        <w:t>The ability to employ the latest computer languages and platforms in creating innovative career opportunities</w:t>
      </w:r>
    </w:p>
    <w:p w14:paraId="2CEB4013" w14:textId="77777777" w:rsidR="001A334B" w:rsidRDefault="005F3572">
      <w:pPr>
        <w:pStyle w:val="Heading2"/>
      </w:pPr>
      <w:bookmarkStart w:id="32" w:name="course-outcomes"/>
      <w:r>
        <w:t>COURSE OUTCOMES</w:t>
      </w:r>
      <w:bookmarkEnd w:id="32"/>
    </w:p>
    <w:tbl>
      <w:tblPr>
        <w:tblStyle w:val="Table"/>
        <w:tblW w:w="5000" w:type="pct"/>
        <w:tblLook w:val="07E0" w:firstRow="1" w:lastRow="1" w:firstColumn="1" w:lastColumn="1" w:noHBand="1" w:noVBand="1"/>
      </w:tblPr>
      <w:tblGrid>
        <w:gridCol w:w="570"/>
        <w:gridCol w:w="7002"/>
        <w:gridCol w:w="2004"/>
      </w:tblGrid>
      <w:tr w:rsidR="001A334B" w14:paraId="0BD8D83A" w14:textId="77777777">
        <w:tc>
          <w:tcPr>
            <w:tcW w:w="0" w:type="auto"/>
            <w:tcBorders>
              <w:bottom w:val="single" w:sz="0" w:space="0" w:color="auto"/>
            </w:tcBorders>
            <w:vAlign w:val="bottom"/>
          </w:tcPr>
          <w:p w14:paraId="5805DAB0" w14:textId="77777777" w:rsidR="001A334B" w:rsidRDefault="005F3572">
            <w:pPr>
              <w:pStyle w:val="Compact"/>
            </w:pPr>
            <w:r>
              <w:t>CO</w:t>
            </w:r>
          </w:p>
        </w:tc>
        <w:tc>
          <w:tcPr>
            <w:tcW w:w="0" w:type="auto"/>
            <w:tcBorders>
              <w:bottom w:val="single" w:sz="0" w:space="0" w:color="auto"/>
            </w:tcBorders>
            <w:vAlign w:val="bottom"/>
          </w:tcPr>
          <w:p w14:paraId="73A37E35" w14:textId="77777777" w:rsidR="001A334B" w:rsidRDefault="005F3572">
            <w:pPr>
              <w:pStyle w:val="Compact"/>
            </w:pPr>
            <w:r>
              <w:t>Course Outcomes</w:t>
            </w:r>
          </w:p>
        </w:tc>
        <w:tc>
          <w:tcPr>
            <w:tcW w:w="0" w:type="auto"/>
            <w:tcBorders>
              <w:bottom w:val="single" w:sz="0" w:space="0" w:color="auto"/>
            </w:tcBorders>
            <w:vAlign w:val="bottom"/>
          </w:tcPr>
          <w:p w14:paraId="622DA326" w14:textId="77777777" w:rsidR="001A334B" w:rsidRDefault="005F3572">
            <w:pPr>
              <w:pStyle w:val="Compact"/>
            </w:pPr>
            <w:r>
              <w:t>Bloom’s Knowledge Level(KL)</w:t>
            </w:r>
          </w:p>
        </w:tc>
      </w:tr>
      <w:tr w:rsidR="001A334B" w14:paraId="16ADE4AE" w14:textId="77777777">
        <w:tc>
          <w:tcPr>
            <w:tcW w:w="0" w:type="auto"/>
          </w:tcPr>
          <w:p w14:paraId="18EBE05F" w14:textId="77777777" w:rsidR="001A334B" w:rsidRDefault="005F3572">
            <w:pPr>
              <w:pStyle w:val="Compact"/>
            </w:pPr>
            <w:r>
              <w:t>CO 1</w:t>
            </w:r>
          </w:p>
        </w:tc>
        <w:tc>
          <w:tcPr>
            <w:tcW w:w="0" w:type="auto"/>
          </w:tcPr>
          <w:p w14:paraId="2C0B51F0" w14:textId="77777777" w:rsidR="001A334B" w:rsidRDefault="005F3572">
            <w:pPr>
              <w:pStyle w:val="Compact"/>
            </w:pPr>
            <w:r>
              <w:t>Students acquire a ‘real’ working environment and get acquainted with the organization structure, business operations and administrative functions.</w:t>
            </w:r>
          </w:p>
        </w:tc>
        <w:tc>
          <w:tcPr>
            <w:tcW w:w="0" w:type="auto"/>
          </w:tcPr>
          <w:p w14:paraId="49532B38" w14:textId="77777777" w:rsidR="001A334B" w:rsidRDefault="005F3572">
            <w:pPr>
              <w:pStyle w:val="Compact"/>
            </w:pPr>
            <w:r>
              <w:t>K6</w:t>
            </w:r>
          </w:p>
        </w:tc>
      </w:tr>
      <w:tr w:rsidR="001A334B" w14:paraId="5477EBF8" w14:textId="77777777">
        <w:tc>
          <w:tcPr>
            <w:tcW w:w="0" w:type="auto"/>
          </w:tcPr>
          <w:p w14:paraId="282A98D1" w14:textId="77777777" w:rsidR="001A334B" w:rsidRDefault="005F3572">
            <w:pPr>
              <w:pStyle w:val="Compact"/>
            </w:pPr>
            <w:r>
              <w:t>CO 2</w:t>
            </w:r>
          </w:p>
        </w:tc>
        <w:tc>
          <w:tcPr>
            <w:tcW w:w="0" w:type="auto"/>
          </w:tcPr>
          <w:p w14:paraId="053546D9" w14:textId="77777777" w:rsidR="001A334B" w:rsidRDefault="005F3572">
            <w:pPr>
              <w:pStyle w:val="Compact"/>
            </w:pPr>
            <w:r>
              <w:t>Students develop hands-on experience in the student’s related fi</w:t>
            </w:r>
            <w:r>
              <w:t>eld so that they can relate and reinforce what has been taught at the institute.</w:t>
            </w:r>
          </w:p>
        </w:tc>
        <w:tc>
          <w:tcPr>
            <w:tcW w:w="0" w:type="auto"/>
          </w:tcPr>
          <w:p w14:paraId="67EB99CB" w14:textId="77777777" w:rsidR="001A334B" w:rsidRDefault="005F3572">
            <w:pPr>
              <w:pStyle w:val="Compact"/>
            </w:pPr>
            <w:r>
              <w:t>K1, K2, K3</w:t>
            </w:r>
          </w:p>
        </w:tc>
      </w:tr>
      <w:tr w:rsidR="001A334B" w14:paraId="7EA34AC3" w14:textId="77777777">
        <w:tc>
          <w:tcPr>
            <w:tcW w:w="0" w:type="auto"/>
          </w:tcPr>
          <w:p w14:paraId="17A4602A" w14:textId="77777777" w:rsidR="001A334B" w:rsidRDefault="005F3572">
            <w:pPr>
              <w:pStyle w:val="Compact"/>
            </w:pPr>
            <w:r>
              <w:t>CO 3</w:t>
            </w:r>
          </w:p>
        </w:tc>
        <w:tc>
          <w:tcPr>
            <w:tcW w:w="0" w:type="auto"/>
          </w:tcPr>
          <w:p w14:paraId="1809E149" w14:textId="77777777" w:rsidR="001A334B" w:rsidRDefault="005F3572">
            <w:pPr>
              <w:pStyle w:val="Compact"/>
            </w:pPr>
            <w:r>
              <w:t>Students acquire knowledge of cooperation and to develop synergetic collaboration between industry and the institute in promoting a knowledgeable society.</w:t>
            </w:r>
          </w:p>
        </w:tc>
        <w:tc>
          <w:tcPr>
            <w:tcW w:w="0" w:type="auto"/>
          </w:tcPr>
          <w:p w14:paraId="4E145F92" w14:textId="77777777" w:rsidR="001A334B" w:rsidRDefault="005F3572">
            <w:pPr>
              <w:pStyle w:val="Compact"/>
            </w:pPr>
            <w:r>
              <w:t>K1, K6</w:t>
            </w:r>
          </w:p>
        </w:tc>
      </w:tr>
      <w:tr w:rsidR="001A334B" w14:paraId="46BCE1CA" w14:textId="77777777">
        <w:tc>
          <w:tcPr>
            <w:tcW w:w="0" w:type="auto"/>
          </w:tcPr>
          <w:p w14:paraId="59781C2A" w14:textId="77777777" w:rsidR="001A334B" w:rsidRDefault="005F3572">
            <w:pPr>
              <w:pStyle w:val="Compact"/>
            </w:pPr>
            <w:r>
              <w:t>CO 4</w:t>
            </w:r>
          </w:p>
        </w:tc>
        <w:tc>
          <w:tcPr>
            <w:tcW w:w="0" w:type="auto"/>
          </w:tcPr>
          <w:p w14:paraId="6FDD64E0" w14:textId="77777777" w:rsidR="001A334B" w:rsidRDefault="005F3572">
            <w:pPr>
              <w:pStyle w:val="Compact"/>
            </w:pPr>
            <w:r>
              <w:t>Students get a stage for the future recruitment by the potential employers and get aware</w:t>
            </w:r>
            <w:r>
              <w:t>ness of the social, cultural, global and environmental responsibility as an engineer.</w:t>
            </w:r>
          </w:p>
        </w:tc>
        <w:tc>
          <w:tcPr>
            <w:tcW w:w="0" w:type="auto"/>
          </w:tcPr>
          <w:p w14:paraId="1B73DB9D" w14:textId="77777777" w:rsidR="001A334B" w:rsidRDefault="005F3572">
            <w:pPr>
              <w:pStyle w:val="Compact"/>
            </w:pPr>
            <w:r>
              <w:t>K5, K6</w:t>
            </w:r>
          </w:p>
        </w:tc>
      </w:tr>
      <w:tr w:rsidR="001A334B" w14:paraId="72F91B33" w14:textId="77777777">
        <w:tc>
          <w:tcPr>
            <w:tcW w:w="0" w:type="auto"/>
          </w:tcPr>
          <w:p w14:paraId="572ECE5C" w14:textId="77777777" w:rsidR="001A334B" w:rsidRDefault="005F3572">
            <w:pPr>
              <w:pStyle w:val="Compact"/>
            </w:pPr>
            <w:r>
              <w:t>CO 5</w:t>
            </w:r>
          </w:p>
        </w:tc>
        <w:tc>
          <w:tcPr>
            <w:tcW w:w="0" w:type="auto"/>
          </w:tcPr>
          <w:p w14:paraId="39AF804E" w14:textId="77777777" w:rsidR="001A334B" w:rsidRDefault="005F3572">
            <w:pPr>
              <w:pStyle w:val="Compact"/>
            </w:pPr>
            <w:r>
              <w:t>Students acquire presentation and demonstration skills to effectively communicate the progress of the work to peers and superiors using audio/video, software</w:t>
            </w:r>
            <w:r>
              <w:t xml:space="preserve"> tools.</w:t>
            </w:r>
          </w:p>
        </w:tc>
        <w:tc>
          <w:tcPr>
            <w:tcW w:w="0" w:type="auto"/>
          </w:tcPr>
          <w:p w14:paraId="67BBA446" w14:textId="77777777" w:rsidR="001A334B" w:rsidRDefault="005F3572">
            <w:pPr>
              <w:pStyle w:val="Compact"/>
            </w:pPr>
            <w:r>
              <w:t>K3</w:t>
            </w:r>
          </w:p>
          <w:p w14:paraId="42FCE40B" w14:textId="77777777" w:rsidR="00932F6A" w:rsidRDefault="00932F6A">
            <w:pPr>
              <w:pStyle w:val="Compact"/>
            </w:pPr>
          </w:p>
          <w:p w14:paraId="012233EA" w14:textId="77777777" w:rsidR="00932F6A" w:rsidRDefault="00932F6A">
            <w:pPr>
              <w:pStyle w:val="Compact"/>
            </w:pPr>
          </w:p>
          <w:p w14:paraId="44C79210" w14:textId="77777777" w:rsidR="00932F6A" w:rsidRDefault="00932F6A">
            <w:pPr>
              <w:pStyle w:val="Compact"/>
            </w:pPr>
          </w:p>
          <w:p w14:paraId="784A7006" w14:textId="77777777" w:rsidR="00932F6A" w:rsidRDefault="00932F6A">
            <w:pPr>
              <w:pStyle w:val="Compact"/>
            </w:pPr>
          </w:p>
          <w:p w14:paraId="1CDA04DC" w14:textId="373B481E" w:rsidR="00932F6A" w:rsidRDefault="00932F6A">
            <w:pPr>
              <w:pStyle w:val="Compact"/>
            </w:pPr>
          </w:p>
        </w:tc>
      </w:tr>
    </w:tbl>
    <w:p w14:paraId="599564F8" w14:textId="77777777" w:rsidR="001A334B" w:rsidRDefault="005F3572">
      <w:pPr>
        <w:pStyle w:val="Heading2"/>
      </w:pPr>
      <w:bookmarkStart w:id="33" w:name="co-po-mapping"/>
      <w:r>
        <w:lastRenderedPageBreak/>
        <w:t>CO-PO MAPPING</w:t>
      </w:r>
      <w:bookmarkEnd w:id="33"/>
    </w:p>
    <w:tbl>
      <w:tblPr>
        <w:tblStyle w:val="Table"/>
        <w:tblW w:w="0" w:type="pct"/>
        <w:tblLook w:val="07E0" w:firstRow="1" w:lastRow="1" w:firstColumn="1" w:lastColumn="1" w:noHBand="1" w:noVBand="1"/>
      </w:tblPr>
      <w:tblGrid>
        <w:gridCol w:w="932"/>
        <w:gridCol w:w="642"/>
        <w:gridCol w:w="642"/>
        <w:gridCol w:w="642"/>
        <w:gridCol w:w="642"/>
        <w:gridCol w:w="642"/>
        <w:gridCol w:w="642"/>
        <w:gridCol w:w="642"/>
        <w:gridCol w:w="642"/>
        <w:gridCol w:w="642"/>
        <w:gridCol w:w="775"/>
        <w:gridCol w:w="775"/>
        <w:gridCol w:w="775"/>
      </w:tblGrid>
      <w:tr w:rsidR="001A334B" w14:paraId="3FC63568" w14:textId="77777777">
        <w:tc>
          <w:tcPr>
            <w:tcW w:w="0" w:type="auto"/>
            <w:tcBorders>
              <w:bottom w:val="single" w:sz="0" w:space="0" w:color="auto"/>
            </w:tcBorders>
            <w:vAlign w:val="bottom"/>
          </w:tcPr>
          <w:p w14:paraId="534F583B" w14:textId="77777777" w:rsidR="001A334B" w:rsidRDefault="005F3572">
            <w:pPr>
              <w:pStyle w:val="Compact"/>
            </w:pPr>
            <w:r>
              <w:t>CO</w:t>
            </w:r>
          </w:p>
        </w:tc>
        <w:tc>
          <w:tcPr>
            <w:tcW w:w="0" w:type="auto"/>
            <w:tcBorders>
              <w:bottom w:val="single" w:sz="0" w:space="0" w:color="auto"/>
            </w:tcBorders>
            <w:vAlign w:val="bottom"/>
          </w:tcPr>
          <w:p w14:paraId="25F8BCFB" w14:textId="77777777" w:rsidR="001A334B" w:rsidRDefault="005F3572">
            <w:pPr>
              <w:pStyle w:val="Compact"/>
            </w:pPr>
            <w:r>
              <w:t>PO1</w:t>
            </w:r>
          </w:p>
        </w:tc>
        <w:tc>
          <w:tcPr>
            <w:tcW w:w="0" w:type="auto"/>
            <w:tcBorders>
              <w:bottom w:val="single" w:sz="0" w:space="0" w:color="auto"/>
            </w:tcBorders>
            <w:vAlign w:val="bottom"/>
          </w:tcPr>
          <w:p w14:paraId="5276B217" w14:textId="77777777" w:rsidR="001A334B" w:rsidRDefault="005F3572">
            <w:pPr>
              <w:pStyle w:val="Compact"/>
            </w:pPr>
            <w:r>
              <w:t>PO2</w:t>
            </w:r>
          </w:p>
        </w:tc>
        <w:tc>
          <w:tcPr>
            <w:tcW w:w="0" w:type="auto"/>
            <w:tcBorders>
              <w:bottom w:val="single" w:sz="0" w:space="0" w:color="auto"/>
            </w:tcBorders>
            <w:vAlign w:val="bottom"/>
          </w:tcPr>
          <w:p w14:paraId="2E9AEC15" w14:textId="77777777" w:rsidR="001A334B" w:rsidRDefault="005F3572">
            <w:pPr>
              <w:pStyle w:val="Compact"/>
            </w:pPr>
            <w:r>
              <w:t>PO3</w:t>
            </w:r>
          </w:p>
        </w:tc>
        <w:tc>
          <w:tcPr>
            <w:tcW w:w="0" w:type="auto"/>
            <w:tcBorders>
              <w:bottom w:val="single" w:sz="0" w:space="0" w:color="auto"/>
            </w:tcBorders>
            <w:vAlign w:val="bottom"/>
          </w:tcPr>
          <w:p w14:paraId="085F9F4C" w14:textId="77777777" w:rsidR="001A334B" w:rsidRDefault="005F3572">
            <w:pPr>
              <w:pStyle w:val="Compact"/>
            </w:pPr>
            <w:r>
              <w:t>PO4</w:t>
            </w:r>
          </w:p>
        </w:tc>
        <w:tc>
          <w:tcPr>
            <w:tcW w:w="0" w:type="auto"/>
            <w:tcBorders>
              <w:bottom w:val="single" w:sz="0" w:space="0" w:color="auto"/>
            </w:tcBorders>
            <w:vAlign w:val="bottom"/>
          </w:tcPr>
          <w:p w14:paraId="576EECE4" w14:textId="77777777" w:rsidR="001A334B" w:rsidRDefault="005F3572">
            <w:pPr>
              <w:pStyle w:val="Compact"/>
            </w:pPr>
            <w:r>
              <w:t>PO5</w:t>
            </w:r>
          </w:p>
        </w:tc>
        <w:tc>
          <w:tcPr>
            <w:tcW w:w="0" w:type="auto"/>
            <w:tcBorders>
              <w:bottom w:val="single" w:sz="0" w:space="0" w:color="auto"/>
            </w:tcBorders>
            <w:vAlign w:val="bottom"/>
          </w:tcPr>
          <w:p w14:paraId="5582CF34" w14:textId="77777777" w:rsidR="001A334B" w:rsidRDefault="005F3572">
            <w:pPr>
              <w:pStyle w:val="Compact"/>
            </w:pPr>
            <w:r>
              <w:t>PO6</w:t>
            </w:r>
          </w:p>
        </w:tc>
        <w:tc>
          <w:tcPr>
            <w:tcW w:w="0" w:type="auto"/>
            <w:tcBorders>
              <w:bottom w:val="single" w:sz="0" w:space="0" w:color="auto"/>
            </w:tcBorders>
            <w:vAlign w:val="bottom"/>
          </w:tcPr>
          <w:p w14:paraId="1653D8B5" w14:textId="77777777" w:rsidR="001A334B" w:rsidRDefault="005F3572">
            <w:pPr>
              <w:pStyle w:val="Compact"/>
            </w:pPr>
            <w:r>
              <w:t>PO7</w:t>
            </w:r>
          </w:p>
        </w:tc>
        <w:tc>
          <w:tcPr>
            <w:tcW w:w="0" w:type="auto"/>
            <w:tcBorders>
              <w:bottom w:val="single" w:sz="0" w:space="0" w:color="auto"/>
            </w:tcBorders>
            <w:vAlign w:val="bottom"/>
          </w:tcPr>
          <w:p w14:paraId="29AD50ED" w14:textId="77777777" w:rsidR="001A334B" w:rsidRDefault="005F3572">
            <w:pPr>
              <w:pStyle w:val="Compact"/>
            </w:pPr>
            <w:r>
              <w:t>PO8</w:t>
            </w:r>
          </w:p>
        </w:tc>
        <w:tc>
          <w:tcPr>
            <w:tcW w:w="0" w:type="auto"/>
            <w:tcBorders>
              <w:bottom w:val="single" w:sz="0" w:space="0" w:color="auto"/>
            </w:tcBorders>
            <w:vAlign w:val="bottom"/>
          </w:tcPr>
          <w:p w14:paraId="79065E46" w14:textId="77777777" w:rsidR="001A334B" w:rsidRDefault="005F3572">
            <w:pPr>
              <w:pStyle w:val="Compact"/>
            </w:pPr>
            <w:r>
              <w:t>PO9</w:t>
            </w:r>
          </w:p>
        </w:tc>
        <w:tc>
          <w:tcPr>
            <w:tcW w:w="0" w:type="auto"/>
            <w:tcBorders>
              <w:bottom w:val="single" w:sz="0" w:space="0" w:color="auto"/>
            </w:tcBorders>
            <w:vAlign w:val="bottom"/>
          </w:tcPr>
          <w:p w14:paraId="045B9CE4" w14:textId="77777777" w:rsidR="001A334B" w:rsidRDefault="005F3572">
            <w:pPr>
              <w:pStyle w:val="Compact"/>
            </w:pPr>
            <w:r>
              <w:t>PO10</w:t>
            </w:r>
          </w:p>
        </w:tc>
        <w:tc>
          <w:tcPr>
            <w:tcW w:w="0" w:type="auto"/>
            <w:tcBorders>
              <w:bottom w:val="single" w:sz="0" w:space="0" w:color="auto"/>
            </w:tcBorders>
            <w:vAlign w:val="bottom"/>
          </w:tcPr>
          <w:p w14:paraId="499E9B3D" w14:textId="77777777" w:rsidR="001A334B" w:rsidRDefault="005F3572">
            <w:pPr>
              <w:pStyle w:val="Compact"/>
            </w:pPr>
            <w:r>
              <w:t>PO11</w:t>
            </w:r>
          </w:p>
        </w:tc>
        <w:tc>
          <w:tcPr>
            <w:tcW w:w="0" w:type="auto"/>
            <w:tcBorders>
              <w:bottom w:val="single" w:sz="0" w:space="0" w:color="auto"/>
            </w:tcBorders>
            <w:vAlign w:val="bottom"/>
          </w:tcPr>
          <w:p w14:paraId="64B646C7" w14:textId="77777777" w:rsidR="001A334B" w:rsidRDefault="005F3572">
            <w:pPr>
              <w:pStyle w:val="Compact"/>
            </w:pPr>
            <w:r>
              <w:t>PO12</w:t>
            </w:r>
          </w:p>
        </w:tc>
      </w:tr>
      <w:tr w:rsidR="001A334B" w14:paraId="5E83DD37" w14:textId="77777777">
        <w:tc>
          <w:tcPr>
            <w:tcW w:w="0" w:type="auto"/>
          </w:tcPr>
          <w:p w14:paraId="31FBACF3" w14:textId="77777777" w:rsidR="001A334B" w:rsidRDefault="005F3572">
            <w:pPr>
              <w:pStyle w:val="Compact"/>
            </w:pPr>
            <w:r>
              <w:t>C209.1</w:t>
            </w:r>
          </w:p>
        </w:tc>
        <w:tc>
          <w:tcPr>
            <w:tcW w:w="0" w:type="auto"/>
          </w:tcPr>
          <w:p w14:paraId="1F26BBC6" w14:textId="77777777" w:rsidR="001A334B" w:rsidRDefault="005F3572">
            <w:pPr>
              <w:pStyle w:val="Compact"/>
            </w:pPr>
            <w:r>
              <w:t>3</w:t>
            </w:r>
          </w:p>
        </w:tc>
        <w:tc>
          <w:tcPr>
            <w:tcW w:w="0" w:type="auto"/>
          </w:tcPr>
          <w:p w14:paraId="2BFE5813" w14:textId="77777777" w:rsidR="001A334B" w:rsidRDefault="005F3572">
            <w:pPr>
              <w:pStyle w:val="Compact"/>
            </w:pPr>
            <w:r>
              <w:t>2</w:t>
            </w:r>
          </w:p>
        </w:tc>
        <w:tc>
          <w:tcPr>
            <w:tcW w:w="0" w:type="auto"/>
          </w:tcPr>
          <w:p w14:paraId="57858CC5" w14:textId="77777777" w:rsidR="001A334B" w:rsidRDefault="005F3572">
            <w:pPr>
              <w:pStyle w:val="Compact"/>
            </w:pPr>
            <w:r>
              <w:t>2</w:t>
            </w:r>
          </w:p>
        </w:tc>
        <w:tc>
          <w:tcPr>
            <w:tcW w:w="0" w:type="auto"/>
          </w:tcPr>
          <w:p w14:paraId="3976406D" w14:textId="77777777" w:rsidR="001A334B" w:rsidRDefault="005F3572">
            <w:pPr>
              <w:pStyle w:val="Compact"/>
            </w:pPr>
            <w:r>
              <w:t>2</w:t>
            </w:r>
          </w:p>
        </w:tc>
        <w:tc>
          <w:tcPr>
            <w:tcW w:w="0" w:type="auto"/>
          </w:tcPr>
          <w:p w14:paraId="08926DCB" w14:textId="77777777" w:rsidR="001A334B" w:rsidRDefault="005F3572">
            <w:pPr>
              <w:pStyle w:val="Compact"/>
            </w:pPr>
            <w:r>
              <w:t>3</w:t>
            </w:r>
          </w:p>
        </w:tc>
        <w:tc>
          <w:tcPr>
            <w:tcW w:w="0" w:type="auto"/>
          </w:tcPr>
          <w:p w14:paraId="748AB034" w14:textId="77777777" w:rsidR="001A334B" w:rsidRDefault="005F3572">
            <w:pPr>
              <w:pStyle w:val="Compact"/>
            </w:pPr>
            <w:r>
              <w:t>3</w:t>
            </w:r>
          </w:p>
        </w:tc>
        <w:tc>
          <w:tcPr>
            <w:tcW w:w="0" w:type="auto"/>
          </w:tcPr>
          <w:p w14:paraId="0796A238" w14:textId="77777777" w:rsidR="001A334B" w:rsidRDefault="001A334B"/>
        </w:tc>
        <w:tc>
          <w:tcPr>
            <w:tcW w:w="0" w:type="auto"/>
          </w:tcPr>
          <w:p w14:paraId="38DA0467" w14:textId="77777777" w:rsidR="001A334B" w:rsidRDefault="001A334B"/>
        </w:tc>
        <w:tc>
          <w:tcPr>
            <w:tcW w:w="0" w:type="auto"/>
          </w:tcPr>
          <w:p w14:paraId="1EE7B6E4" w14:textId="77777777" w:rsidR="001A334B" w:rsidRDefault="005F3572">
            <w:pPr>
              <w:pStyle w:val="Compact"/>
            </w:pPr>
            <w:r>
              <w:t>3</w:t>
            </w:r>
          </w:p>
        </w:tc>
        <w:tc>
          <w:tcPr>
            <w:tcW w:w="0" w:type="auto"/>
          </w:tcPr>
          <w:p w14:paraId="3A6009A4" w14:textId="77777777" w:rsidR="001A334B" w:rsidRDefault="005F3572">
            <w:pPr>
              <w:pStyle w:val="Compact"/>
            </w:pPr>
            <w:r>
              <w:t>2</w:t>
            </w:r>
          </w:p>
        </w:tc>
        <w:tc>
          <w:tcPr>
            <w:tcW w:w="0" w:type="auto"/>
          </w:tcPr>
          <w:p w14:paraId="115EB6FE" w14:textId="77777777" w:rsidR="001A334B" w:rsidRDefault="005F3572">
            <w:pPr>
              <w:pStyle w:val="Compact"/>
            </w:pPr>
            <w:r>
              <w:t>2</w:t>
            </w:r>
          </w:p>
        </w:tc>
        <w:tc>
          <w:tcPr>
            <w:tcW w:w="0" w:type="auto"/>
          </w:tcPr>
          <w:p w14:paraId="799EDCA7" w14:textId="77777777" w:rsidR="001A334B" w:rsidRDefault="005F3572">
            <w:pPr>
              <w:pStyle w:val="Compact"/>
            </w:pPr>
            <w:r>
              <w:t>3</w:t>
            </w:r>
          </w:p>
        </w:tc>
      </w:tr>
      <w:tr w:rsidR="001A334B" w14:paraId="7C9243A6" w14:textId="77777777">
        <w:tc>
          <w:tcPr>
            <w:tcW w:w="0" w:type="auto"/>
          </w:tcPr>
          <w:p w14:paraId="03CA6C36" w14:textId="77777777" w:rsidR="001A334B" w:rsidRDefault="005F3572">
            <w:pPr>
              <w:pStyle w:val="Compact"/>
            </w:pPr>
            <w:r>
              <w:t>C209.2</w:t>
            </w:r>
          </w:p>
        </w:tc>
        <w:tc>
          <w:tcPr>
            <w:tcW w:w="0" w:type="auto"/>
          </w:tcPr>
          <w:p w14:paraId="07A6164F" w14:textId="77777777" w:rsidR="001A334B" w:rsidRDefault="005F3572">
            <w:pPr>
              <w:pStyle w:val="Compact"/>
            </w:pPr>
            <w:r>
              <w:t>3</w:t>
            </w:r>
          </w:p>
        </w:tc>
        <w:tc>
          <w:tcPr>
            <w:tcW w:w="0" w:type="auto"/>
          </w:tcPr>
          <w:p w14:paraId="09B27B24" w14:textId="77777777" w:rsidR="001A334B" w:rsidRDefault="005F3572">
            <w:pPr>
              <w:pStyle w:val="Compact"/>
            </w:pPr>
            <w:r>
              <w:t>3</w:t>
            </w:r>
          </w:p>
        </w:tc>
        <w:tc>
          <w:tcPr>
            <w:tcW w:w="0" w:type="auto"/>
          </w:tcPr>
          <w:p w14:paraId="1F2ACE86" w14:textId="77777777" w:rsidR="001A334B" w:rsidRDefault="005F3572">
            <w:pPr>
              <w:pStyle w:val="Compact"/>
            </w:pPr>
            <w:r>
              <w:t>2</w:t>
            </w:r>
          </w:p>
        </w:tc>
        <w:tc>
          <w:tcPr>
            <w:tcW w:w="0" w:type="auto"/>
          </w:tcPr>
          <w:p w14:paraId="4841B83B" w14:textId="77777777" w:rsidR="001A334B" w:rsidRDefault="005F3572">
            <w:pPr>
              <w:pStyle w:val="Compact"/>
            </w:pPr>
            <w:r>
              <w:t>3</w:t>
            </w:r>
          </w:p>
        </w:tc>
        <w:tc>
          <w:tcPr>
            <w:tcW w:w="0" w:type="auto"/>
          </w:tcPr>
          <w:p w14:paraId="1C458933" w14:textId="77777777" w:rsidR="001A334B" w:rsidRDefault="005F3572">
            <w:pPr>
              <w:pStyle w:val="Compact"/>
            </w:pPr>
            <w:r>
              <w:t>3</w:t>
            </w:r>
          </w:p>
        </w:tc>
        <w:tc>
          <w:tcPr>
            <w:tcW w:w="0" w:type="auto"/>
          </w:tcPr>
          <w:p w14:paraId="32AD343B" w14:textId="77777777" w:rsidR="001A334B" w:rsidRDefault="005F3572">
            <w:pPr>
              <w:pStyle w:val="Compact"/>
            </w:pPr>
            <w:r>
              <w:t>3</w:t>
            </w:r>
          </w:p>
        </w:tc>
        <w:tc>
          <w:tcPr>
            <w:tcW w:w="0" w:type="auto"/>
          </w:tcPr>
          <w:p w14:paraId="39B998F2" w14:textId="77777777" w:rsidR="001A334B" w:rsidRDefault="005F3572">
            <w:pPr>
              <w:pStyle w:val="Compact"/>
            </w:pPr>
            <w:r>
              <w:t>3</w:t>
            </w:r>
          </w:p>
        </w:tc>
        <w:tc>
          <w:tcPr>
            <w:tcW w:w="0" w:type="auto"/>
          </w:tcPr>
          <w:p w14:paraId="202D49C4" w14:textId="77777777" w:rsidR="001A334B" w:rsidRDefault="005F3572">
            <w:pPr>
              <w:pStyle w:val="Compact"/>
            </w:pPr>
            <w:r>
              <w:t>3</w:t>
            </w:r>
          </w:p>
        </w:tc>
        <w:tc>
          <w:tcPr>
            <w:tcW w:w="0" w:type="auto"/>
          </w:tcPr>
          <w:p w14:paraId="0473B37B" w14:textId="77777777" w:rsidR="001A334B" w:rsidRDefault="005F3572">
            <w:pPr>
              <w:pStyle w:val="Compact"/>
            </w:pPr>
            <w:r>
              <w:t>2</w:t>
            </w:r>
          </w:p>
        </w:tc>
        <w:tc>
          <w:tcPr>
            <w:tcW w:w="0" w:type="auto"/>
          </w:tcPr>
          <w:p w14:paraId="65B92FE7" w14:textId="77777777" w:rsidR="001A334B" w:rsidRDefault="005F3572">
            <w:pPr>
              <w:pStyle w:val="Compact"/>
            </w:pPr>
            <w:r>
              <w:t>2</w:t>
            </w:r>
          </w:p>
        </w:tc>
        <w:tc>
          <w:tcPr>
            <w:tcW w:w="0" w:type="auto"/>
          </w:tcPr>
          <w:p w14:paraId="0C6F8FEE" w14:textId="77777777" w:rsidR="001A334B" w:rsidRDefault="005F3572">
            <w:pPr>
              <w:pStyle w:val="Compact"/>
            </w:pPr>
            <w:r>
              <w:t>2</w:t>
            </w:r>
          </w:p>
        </w:tc>
        <w:tc>
          <w:tcPr>
            <w:tcW w:w="0" w:type="auto"/>
          </w:tcPr>
          <w:p w14:paraId="2EF15D3A" w14:textId="77777777" w:rsidR="001A334B" w:rsidRDefault="005F3572">
            <w:pPr>
              <w:pStyle w:val="Compact"/>
            </w:pPr>
            <w:r>
              <w:t>3</w:t>
            </w:r>
          </w:p>
        </w:tc>
      </w:tr>
      <w:tr w:rsidR="001A334B" w14:paraId="4FFFE96F" w14:textId="77777777">
        <w:tc>
          <w:tcPr>
            <w:tcW w:w="0" w:type="auto"/>
          </w:tcPr>
          <w:p w14:paraId="123A1F62" w14:textId="77777777" w:rsidR="001A334B" w:rsidRDefault="005F3572">
            <w:pPr>
              <w:pStyle w:val="Compact"/>
            </w:pPr>
            <w:r>
              <w:t>C209.3</w:t>
            </w:r>
          </w:p>
        </w:tc>
        <w:tc>
          <w:tcPr>
            <w:tcW w:w="0" w:type="auto"/>
          </w:tcPr>
          <w:p w14:paraId="5AD2B19D" w14:textId="77777777" w:rsidR="001A334B" w:rsidRDefault="005F3572">
            <w:pPr>
              <w:pStyle w:val="Compact"/>
            </w:pPr>
            <w:r>
              <w:t>3</w:t>
            </w:r>
          </w:p>
        </w:tc>
        <w:tc>
          <w:tcPr>
            <w:tcW w:w="0" w:type="auto"/>
          </w:tcPr>
          <w:p w14:paraId="5FF4CB05" w14:textId="77777777" w:rsidR="001A334B" w:rsidRDefault="005F3572">
            <w:pPr>
              <w:pStyle w:val="Compact"/>
            </w:pPr>
            <w:r>
              <w:t>3</w:t>
            </w:r>
          </w:p>
        </w:tc>
        <w:tc>
          <w:tcPr>
            <w:tcW w:w="0" w:type="auto"/>
          </w:tcPr>
          <w:p w14:paraId="4D1D69BD" w14:textId="77777777" w:rsidR="001A334B" w:rsidRDefault="005F3572">
            <w:pPr>
              <w:pStyle w:val="Compact"/>
            </w:pPr>
            <w:r>
              <w:t>2</w:t>
            </w:r>
          </w:p>
        </w:tc>
        <w:tc>
          <w:tcPr>
            <w:tcW w:w="0" w:type="auto"/>
          </w:tcPr>
          <w:p w14:paraId="7C6E5937" w14:textId="77777777" w:rsidR="001A334B" w:rsidRDefault="005F3572">
            <w:pPr>
              <w:pStyle w:val="Compact"/>
            </w:pPr>
            <w:r>
              <w:t>2</w:t>
            </w:r>
          </w:p>
        </w:tc>
        <w:tc>
          <w:tcPr>
            <w:tcW w:w="0" w:type="auto"/>
          </w:tcPr>
          <w:p w14:paraId="30617FDA" w14:textId="77777777" w:rsidR="001A334B" w:rsidRDefault="005F3572">
            <w:pPr>
              <w:pStyle w:val="Compact"/>
            </w:pPr>
            <w:r>
              <w:t>3</w:t>
            </w:r>
          </w:p>
        </w:tc>
        <w:tc>
          <w:tcPr>
            <w:tcW w:w="0" w:type="auto"/>
          </w:tcPr>
          <w:p w14:paraId="2772A530" w14:textId="77777777" w:rsidR="001A334B" w:rsidRDefault="005F3572">
            <w:pPr>
              <w:pStyle w:val="Compact"/>
            </w:pPr>
            <w:r>
              <w:t>3</w:t>
            </w:r>
          </w:p>
        </w:tc>
        <w:tc>
          <w:tcPr>
            <w:tcW w:w="0" w:type="auto"/>
          </w:tcPr>
          <w:p w14:paraId="7437F7DA" w14:textId="77777777" w:rsidR="001A334B" w:rsidRDefault="001A334B"/>
        </w:tc>
        <w:tc>
          <w:tcPr>
            <w:tcW w:w="0" w:type="auto"/>
          </w:tcPr>
          <w:p w14:paraId="222C6919" w14:textId="77777777" w:rsidR="001A334B" w:rsidRDefault="005F3572">
            <w:pPr>
              <w:pStyle w:val="Compact"/>
            </w:pPr>
            <w:r>
              <w:t>3</w:t>
            </w:r>
          </w:p>
        </w:tc>
        <w:tc>
          <w:tcPr>
            <w:tcW w:w="0" w:type="auto"/>
          </w:tcPr>
          <w:p w14:paraId="1CC8A426" w14:textId="77777777" w:rsidR="001A334B" w:rsidRDefault="005F3572">
            <w:pPr>
              <w:pStyle w:val="Compact"/>
            </w:pPr>
            <w:r>
              <w:t>2</w:t>
            </w:r>
          </w:p>
        </w:tc>
        <w:tc>
          <w:tcPr>
            <w:tcW w:w="0" w:type="auto"/>
          </w:tcPr>
          <w:p w14:paraId="584E04E5" w14:textId="77777777" w:rsidR="001A334B" w:rsidRDefault="005F3572">
            <w:pPr>
              <w:pStyle w:val="Compact"/>
            </w:pPr>
            <w:r>
              <w:t>2</w:t>
            </w:r>
          </w:p>
        </w:tc>
        <w:tc>
          <w:tcPr>
            <w:tcW w:w="0" w:type="auto"/>
          </w:tcPr>
          <w:p w14:paraId="441E9CC8" w14:textId="77777777" w:rsidR="001A334B" w:rsidRDefault="005F3572">
            <w:pPr>
              <w:pStyle w:val="Compact"/>
            </w:pPr>
            <w:r>
              <w:t>2</w:t>
            </w:r>
          </w:p>
        </w:tc>
        <w:tc>
          <w:tcPr>
            <w:tcW w:w="0" w:type="auto"/>
          </w:tcPr>
          <w:p w14:paraId="65718B75" w14:textId="77777777" w:rsidR="001A334B" w:rsidRDefault="005F3572">
            <w:pPr>
              <w:pStyle w:val="Compact"/>
            </w:pPr>
            <w:r>
              <w:t>3</w:t>
            </w:r>
          </w:p>
        </w:tc>
      </w:tr>
      <w:tr w:rsidR="001A334B" w14:paraId="417883E1" w14:textId="77777777">
        <w:tc>
          <w:tcPr>
            <w:tcW w:w="0" w:type="auto"/>
          </w:tcPr>
          <w:p w14:paraId="27AB30AD" w14:textId="77777777" w:rsidR="001A334B" w:rsidRDefault="005F3572">
            <w:pPr>
              <w:pStyle w:val="Compact"/>
            </w:pPr>
            <w:r>
              <w:t>C209.4</w:t>
            </w:r>
          </w:p>
        </w:tc>
        <w:tc>
          <w:tcPr>
            <w:tcW w:w="0" w:type="auto"/>
          </w:tcPr>
          <w:p w14:paraId="6D771F28" w14:textId="77777777" w:rsidR="001A334B" w:rsidRDefault="005F3572">
            <w:pPr>
              <w:pStyle w:val="Compact"/>
            </w:pPr>
            <w:r>
              <w:t>3</w:t>
            </w:r>
          </w:p>
        </w:tc>
        <w:tc>
          <w:tcPr>
            <w:tcW w:w="0" w:type="auto"/>
          </w:tcPr>
          <w:p w14:paraId="0DF33839" w14:textId="77777777" w:rsidR="001A334B" w:rsidRDefault="005F3572">
            <w:pPr>
              <w:pStyle w:val="Compact"/>
            </w:pPr>
            <w:r>
              <w:t>3</w:t>
            </w:r>
          </w:p>
        </w:tc>
        <w:tc>
          <w:tcPr>
            <w:tcW w:w="0" w:type="auto"/>
          </w:tcPr>
          <w:p w14:paraId="46C08B65" w14:textId="77777777" w:rsidR="001A334B" w:rsidRDefault="005F3572">
            <w:pPr>
              <w:pStyle w:val="Compact"/>
            </w:pPr>
            <w:r>
              <w:t>3</w:t>
            </w:r>
          </w:p>
        </w:tc>
        <w:tc>
          <w:tcPr>
            <w:tcW w:w="0" w:type="auto"/>
          </w:tcPr>
          <w:p w14:paraId="63B06D5E" w14:textId="77777777" w:rsidR="001A334B" w:rsidRDefault="005F3572">
            <w:pPr>
              <w:pStyle w:val="Compact"/>
            </w:pPr>
            <w:r>
              <w:t>2</w:t>
            </w:r>
          </w:p>
        </w:tc>
        <w:tc>
          <w:tcPr>
            <w:tcW w:w="0" w:type="auto"/>
          </w:tcPr>
          <w:p w14:paraId="02609A86" w14:textId="77777777" w:rsidR="001A334B" w:rsidRDefault="001A334B"/>
        </w:tc>
        <w:tc>
          <w:tcPr>
            <w:tcW w:w="0" w:type="auto"/>
          </w:tcPr>
          <w:p w14:paraId="4F14C552" w14:textId="77777777" w:rsidR="001A334B" w:rsidRDefault="005F3572">
            <w:pPr>
              <w:pStyle w:val="Compact"/>
            </w:pPr>
            <w:r>
              <w:t>3</w:t>
            </w:r>
          </w:p>
        </w:tc>
        <w:tc>
          <w:tcPr>
            <w:tcW w:w="0" w:type="auto"/>
          </w:tcPr>
          <w:p w14:paraId="6AE2AEEF" w14:textId="77777777" w:rsidR="001A334B" w:rsidRDefault="005F3572">
            <w:pPr>
              <w:pStyle w:val="Compact"/>
            </w:pPr>
            <w:r>
              <w:t>3</w:t>
            </w:r>
          </w:p>
        </w:tc>
        <w:tc>
          <w:tcPr>
            <w:tcW w:w="0" w:type="auto"/>
          </w:tcPr>
          <w:p w14:paraId="155DF6FF" w14:textId="77777777" w:rsidR="001A334B" w:rsidRDefault="001A334B"/>
        </w:tc>
        <w:tc>
          <w:tcPr>
            <w:tcW w:w="0" w:type="auto"/>
          </w:tcPr>
          <w:p w14:paraId="50D944F7" w14:textId="77777777" w:rsidR="001A334B" w:rsidRDefault="005F3572">
            <w:pPr>
              <w:pStyle w:val="Compact"/>
            </w:pPr>
            <w:r>
              <w:t>2</w:t>
            </w:r>
          </w:p>
        </w:tc>
        <w:tc>
          <w:tcPr>
            <w:tcW w:w="0" w:type="auto"/>
          </w:tcPr>
          <w:p w14:paraId="3A3797A4" w14:textId="77777777" w:rsidR="001A334B" w:rsidRDefault="005F3572">
            <w:pPr>
              <w:pStyle w:val="Compact"/>
            </w:pPr>
            <w:r>
              <w:t>2</w:t>
            </w:r>
          </w:p>
        </w:tc>
        <w:tc>
          <w:tcPr>
            <w:tcW w:w="0" w:type="auto"/>
          </w:tcPr>
          <w:p w14:paraId="01C1353D" w14:textId="77777777" w:rsidR="001A334B" w:rsidRDefault="001A334B"/>
        </w:tc>
        <w:tc>
          <w:tcPr>
            <w:tcW w:w="0" w:type="auto"/>
          </w:tcPr>
          <w:p w14:paraId="6C2423A6" w14:textId="77777777" w:rsidR="001A334B" w:rsidRDefault="005F3572">
            <w:pPr>
              <w:pStyle w:val="Compact"/>
            </w:pPr>
            <w:r>
              <w:t>3</w:t>
            </w:r>
          </w:p>
        </w:tc>
      </w:tr>
      <w:tr w:rsidR="001A334B" w14:paraId="4F9B0327" w14:textId="77777777">
        <w:tc>
          <w:tcPr>
            <w:tcW w:w="0" w:type="auto"/>
          </w:tcPr>
          <w:p w14:paraId="476820C9" w14:textId="77777777" w:rsidR="001A334B" w:rsidRDefault="005F3572">
            <w:pPr>
              <w:pStyle w:val="Compact"/>
            </w:pPr>
            <w:r>
              <w:t>C209.5</w:t>
            </w:r>
          </w:p>
        </w:tc>
        <w:tc>
          <w:tcPr>
            <w:tcW w:w="0" w:type="auto"/>
          </w:tcPr>
          <w:p w14:paraId="00BE94E4" w14:textId="77777777" w:rsidR="001A334B" w:rsidRDefault="005F3572">
            <w:pPr>
              <w:pStyle w:val="Compact"/>
            </w:pPr>
            <w:r>
              <w:t>3</w:t>
            </w:r>
          </w:p>
        </w:tc>
        <w:tc>
          <w:tcPr>
            <w:tcW w:w="0" w:type="auto"/>
          </w:tcPr>
          <w:p w14:paraId="2A62A873" w14:textId="77777777" w:rsidR="001A334B" w:rsidRDefault="005F3572">
            <w:pPr>
              <w:pStyle w:val="Compact"/>
            </w:pPr>
            <w:r>
              <w:t>2</w:t>
            </w:r>
          </w:p>
        </w:tc>
        <w:tc>
          <w:tcPr>
            <w:tcW w:w="0" w:type="auto"/>
          </w:tcPr>
          <w:p w14:paraId="25E51168" w14:textId="77777777" w:rsidR="001A334B" w:rsidRDefault="005F3572">
            <w:pPr>
              <w:pStyle w:val="Compact"/>
            </w:pPr>
            <w:r>
              <w:t>2</w:t>
            </w:r>
          </w:p>
        </w:tc>
        <w:tc>
          <w:tcPr>
            <w:tcW w:w="0" w:type="auto"/>
          </w:tcPr>
          <w:p w14:paraId="5FD988A6" w14:textId="77777777" w:rsidR="001A334B" w:rsidRDefault="001A334B"/>
        </w:tc>
        <w:tc>
          <w:tcPr>
            <w:tcW w:w="0" w:type="auto"/>
          </w:tcPr>
          <w:p w14:paraId="375C43E6" w14:textId="77777777" w:rsidR="001A334B" w:rsidRDefault="005F3572">
            <w:pPr>
              <w:pStyle w:val="Compact"/>
            </w:pPr>
            <w:r>
              <w:t>3</w:t>
            </w:r>
          </w:p>
        </w:tc>
        <w:tc>
          <w:tcPr>
            <w:tcW w:w="0" w:type="auto"/>
          </w:tcPr>
          <w:p w14:paraId="69A5ACD0" w14:textId="77777777" w:rsidR="001A334B" w:rsidRDefault="001A334B"/>
        </w:tc>
        <w:tc>
          <w:tcPr>
            <w:tcW w:w="0" w:type="auto"/>
          </w:tcPr>
          <w:p w14:paraId="13E394BC" w14:textId="77777777" w:rsidR="001A334B" w:rsidRDefault="001A334B"/>
        </w:tc>
        <w:tc>
          <w:tcPr>
            <w:tcW w:w="0" w:type="auto"/>
          </w:tcPr>
          <w:p w14:paraId="1CCDBCBA" w14:textId="77777777" w:rsidR="001A334B" w:rsidRDefault="005F3572">
            <w:pPr>
              <w:pStyle w:val="Compact"/>
            </w:pPr>
            <w:r>
              <w:t>3</w:t>
            </w:r>
          </w:p>
        </w:tc>
        <w:tc>
          <w:tcPr>
            <w:tcW w:w="0" w:type="auto"/>
          </w:tcPr>
          <w:p w14:paraId="1BCDE98A" w14:textId="77777777" w:rsidR="001A334B" w:rsidRDefault="005F3572">
            <w:pPr>
              <w:pStyle w:val="Compact"/>
            </w:pPr>
            <w:r>
              <w:t>3</w:t>
            </w:r>
          </w:p>
        </w:tc>
        <w:tc>
          <w:tcPr>
            <w:tcW w:w="0" w:type="auto"/>
          </w:tcPr>
          <w:p w14:paraId="45850EED" w14:textId="77777777" w:rsidR="001A334B" w:rsidRDefault="001A334B"/>
        </w:tc>
        <w:tc>
          <w:tcPr>
            <w:tcW w:w="0" w:type="auto"/>
          </w:tcPr>
          <w:p w14:paraId="1C9A71FE" w14:textId="77777777" w:rsidR="001A334B" w:rsidRDefault="005F3572">
            <w:pPr>
              <w:pStyle w:val="Compact"/>
            </w:pPr>
            <w:r>
              <w:t>2</w:t>
            </w:r>
          </w:p>
        </w:tc>
        <w:tc>
          <w:tcPr>
            <w:tcW w:w="0" w:type="auto"/>
          </w:tcPr>
          <w:p w14:paraId="6C13D338" w14:textId="77777777" w:rsidR="001A334B" w:rsidRDefault="001A334B"/>
        </w:tc>
      </w:tr>
      <w:tr w:rsidR="001A334B" w14:paraId="57D15687" w14:textId="77777777">
        <w:tc>
          <w:tcPr>
            <w:tcW w:w="0" w:type="auto"/>
          </w:tcPr>
          <w:p w14:paraId="08D4DA18" w14:textId="77777777" w:rsidR="001A334B" w:rsidRDefault="005F3572">
            <w:pPr>
              <w:pStyle w:val="Compact"/>
            </w:pPr>
            <w:r>
              <w:t>C209</w:t>
            </w:r>
          </w:p>
        </w:tc>
        <w:tc>
          <w:tcPr>
            <w:tcW w:w="0" w:type="auto"/>
          </w:tcPr>
          <w:p w14:paraId="68BF85E9" w14:textId="77777777" w:rsidR="001A334B" w:rsidRDefault="005F3572">
            <w:pPr>
              <w:pStyle w:val="Compact"/>
            </w:pPr>
            <w:r>
              <w:t>3</w:t>
            </w:r>
          </w:p>
        </w:tc>
        <w:tc>
          <w:tcPr>
            <w:tcW w:w="0" w:type="auto"/>
          </w:tcPr>
          <w:p w14:paraId="16812885" w14:textId="77777777" w:rsidR="001A334B" w:rsidRDefault="005F3572">
            <w:pPr>
              <w:pStyle w:val="Compact"/>
            </w:pPr>
            <w:r>
              <w:t>3</w:t>
            </w:r>
          </w:p>
        </w:tc>
        <w:tc>
          <w:tcPr>
            <w:tcW w:w="0" w:type="auto"/>
          </w:tcPr>
          <w:p w14:paraId="73FC26DE" w14:textId="77777777" w:rsidR="001A334B" w:rsidRDefault="005F3572">
            <w:pPr>
              <w:pStyle w:val="Compact"/>
            </w:pPr>
            <w:r>
              <w:t>2</w:t>
            </w:r>
          </w:p>
        </w:tc>
        <w:tc>
          <w:tcPr>
            <w:tcW w:w="0" w:type="auto"/>
          </w:tcPr>
          <w:p w14:paraId="2B6C0777" w14:textId="77777777" w:rsidR="001A334B" w:rsidRDefault="005F3572">
            <w:pPr>
              <w:pStyle w:val="Compact"/>
            </w:pPr>
            <w:r>
              <w:t>2</w:t>
            </w:r>
          </w:p>
        </w:tc>
        <w:tc>
          <w:tcPr>
            <w:tcW w:w="0" w:type="auto"/>
          </w:tcPr>
          <w:p w14:paraId="6A671A99" w14:textId="77777777" w:rsidR="001A334B" w:rsidRDefault="005F3572">
            <w:pPr>
              <w:pStyle w:val="Compact"/>
            </w:pPr>
            <w:r>
              <w:t>3</w:t>
            </w:r>
          </w:p>
        </w:tc>
        <w:tc>
          <w:tcPr>
            <w:tcW w:w="0" w:type="auto"/>
          </w:tcPr>
          <w:p w14:paraId="10744C88" w14:textId="77777777" w:rsidR="001A334B" w:rsidRDefault="005F3572">
            <w:pPr>
              <w:pStyle w:val="Compact"/>
            </w:pPr>
            <w:r>
              <w:t>3</w:t>
            </w:r>
          </w:p>
        </w:tc>
        <w:tc>
          <w:tcPr>
            <w:tcW w:w="0" w:type="auto"/>
          </w:tcPr>
          <w:p w14:paraId="58A8B4ED" w14:textId="77777777" w:rsidR="001A334B" w:rsidRDefault="005F3572">
            <w:pPr>
              <w:pStyle w:val="Compact"/>
            </w:pPr>
            <w:r>
              <w:t>3</w:t>
            </w:r>
          </w:p>
        </w:tc>
        <w:tc>
          <w:tcPr>
            <w:tcW w:w="0" w:type="auto"/>
          </w:tcPr>
          <w:p w14:paraId="5B31D8CA" w14:textId="77777777" w:rsidR="001A334B" w:rsidRDefault="005F3572">
            <w:pPr>
              <w:pStyle w:val="Compact"/>
            </w:pPr>
            <w:r>
              <w:t>3</w:t>
            </w:r>
          </w:p>
        </w:tc>
        <w:tc>
          <w:tcPr>
            <w:tcW w:w="0" w:type="auto"/>
          </w:tcPr>
          <w:p w14:paraId="22569E6B" w14:textId="77777777" w:rsidR="001A334B" w:rsidRDefault="005F3572">
            <w:pPr>
              <w:pStyle w:val="Compact"/>
            </w:pPr>
            <w:r>
              <w:t>3</w:t>
            </w:r>
          </w:p>
        </w:tc>
        <w:tc>
          <w:tcPr>
            <w:tcW w:w="0" w:type="auto"/>
          </w:tcPr>
          <w:p w14:paraId="70082AF6" w14:textId="77777777" w:rsidR="001A334B" w:rsidRDefault="005F3572">
            <w:pPr>
              <w:pStyle w:val="Compact"/>
            </w:pPr>
            <w:r>
              <w:t>2</w:t>
            </w:r>
          </w:p>
        </w:tc>
        <w:tc>
          <w:tcPr>
            <w:tcW w:w="0" w:type="auto"/>
          </w:tcPr>
          <w:p w14:paraId="04651323" w14:textId="77777777" w:rsidR="001A334B" w:rsidRDefault="005F3572">
            <w:pPr>
              <w:pStyle w:val="Compact"/>
            </w:pPr>
            <w:r>
              <w:t>2</w:t>
            </w:r>
          </w:p>
        </w:tc>
        <w:tc>
          <w:tcPr>
            <w:tcW w:w="0" w:type="auto"/>
          </w:tcPr>
          <w:p w14:paraId="349BCB41" w14:textId="77777777" w:rsidR="001A334B" w:rsidRDefault="005F3572">
            <w:pPr>
              <w:pStyle w:val="Compact"/>
            </w:pPr>
            <w:r>
              <w:t>3</w:t>
            </w:r>
          </w:p>
        </w:tc>
      </w:tr>
      <w:tr w:rsidR="00932F6A" w14:paraId="3BB71CE2" w14:textId="77777777">
        <w:tc>
          <w:tcPr>
            <w:tcW w:w="0" w:type="auto"/>
          </w:tcPr>
          <w:p w14:paraId="5EBC1DA1" w14:textId="77777777" w:rsidR="00932F6A" w:rsidRDefault="00932F6A">
            <w:pPr>
              <w:pStyle w:val="Compact"/>
            </w:pPr>
          </w:p>
          <w:p w14:paraId="00964BE2" w14:textId="7ADBD660" w:rsidR="00932F6A" w:rsidRDefault="00932F6A">
            <w:pPr>
              <w:pStyle w:val="Compact"/>
            </w:pPr>
          </w:p>
        </w:tc>
        <w:tc>
          <w:tcPr>
            <w:tcW w:w="0" w:type="auto"/>
          </w:tcPr>
          <w:p w14:paraId="20E9C3FE" w14:textId="77777777" w:rsidR="00932F6A" w:rsidRDefault="00932F6A">
            <w:pPr>
              <w:pStyle w:val="Compact"/>
            </w:pPr>
          </w:p>
        </w:tc>
        <w:tc>
          <w:tcPr>
            <w:tcW w:w="0" w:type="auto"/>
          </w:tcPr>
          <w:p w14:paraId="4310A52A" w14:textId="77777777" w:rsidR="00932F6A" w:rsidRDefault="00932F6A">
            <w:pPr>
              <w:pStyle w:val="Compact"/>
            </w:pPr>
          </w:p>
        </w:tc>
        <w:tc>
          <w:tcPr>
            <w:tcW w:w="0" w:type="auto"/>
          </w:tcPr>
          <w:p w14:paraId="709D22F2" w14:textId="77777777" w:rsidR="00932F6A" w:rsidRDefault="00932F6A">
            <w:pPr>
              <w:pStyle w:val="Compact"/>
            </w:pPr>
          </w:p>
        </w:tc>
        <w:tc>
          <w:tcPr>
            <w:tcW w:w="0" w:type="auto"/>
          </w:tcPr>
          <w:p w14:paraId="5752889C" w14:textId="77777777" w:rsidR="00932F6A" w:rsidRDefault="00932F6A">
            <w:pPr>
              <w:pStyle w:val="Compact"/>
            </w:pPr>
          </w:p>
        </w:tc>
        <w:tc>
          <w:tcPr>
            <w:tcW w:w="0" w:type="auto"/>
          </w:tcPr>
          <w:p w14:paraId="144FBBB1" w14:textId="77777777" w:rsidR="00932F6A" w:rsidRDefault="00932F6A">
            <w:pPr>
              <w:pStyle w:val="Compact"/>
            </w:pPr>
          </w:p>
        </w:tc>
        <w:tc>
          <w:tcPr>
            <w:tcW w:w="0" w:type="auto"/>
          </w:tcPr>
          <w:p w14:paraId="51E021CF" w14:textId="77777777" w:rsidR="00932F6A" w:rsidRDefault="00932F6A">
            <w:pPr>
              <w:pStyle w:val="Compact"/>
            </w:pPr>
          </w:p>
        </w:tc>
        <w:tc>
          <w:tcPr>
            <w:tcW w:w="0" w:type="auto"/>
          </w:tcPr>
          <w:p w14:paraId="1E7DD7FF" w14:textId="77777777" w:rsidR="00932F6A" w:rsidRDefault="00932F6A">
            <w:pPr>
              <w:pStyle w:val="Compact"/>
            </w:pPr>
          </w:p>
        </w:tc>
        <w:tc>
          <w:tcPr>
            <w:tcW w:w="0" w:type="auto"/>
          </w:tcPr>
          <w:p w14:paraId="5CD40449" w14:textId="77777777" w:rsidR="00932F6A" w:rsidRDefault="00932F6A">
            <w:pPr>
              <w:pStyle w:val="Compact"/>
            </w:pPr>
          </w:p>
        </w:tc>
        <w:tc>
          <w:tcPr>
            <w:tcW w:w="0" w:type="auto"/>
          </w:tcPr>
          <w:p w14:paraId="4CB55CA1" w14:textId="77777777" w:rsidR="00932F6A" w:rsidRDefault="00932F6A">
            <w:pPr>
              <w:pStyle w:val="Compact"/>
            </w:pPr>
          </w:p>
        </w:tc>
        <w:tc>
          <w:tcPr>
            <w:tcW w:w="0" w:type="auto"/>
          </w:tcPr>
          <w:p w14:paraId="64AF6CD8" w14:textId="77777777" w:rsidR="00932F6A" w:rsidRDefault="00932F6A">
            <w:pPr>
              <w:pStyle w:val="Compact"/>
            </w:pPr>
          </w:p>
        </w:tc>
        <w:tc>
          <w:tcPr>
            <w:tcW w:w="0" w:type="auto"/>
          </w:tcPr>
          <w:p w14:paraId="38EF8AF0" w14:textId="77777777" w:rsidR="00932F6A" w:rsidRDefault="00932F6A">
            <w:pPr>
              <w:pStyle w:val="Compact"/>
            </w:pPr>
          </w:p>
        </w:tc>
        <w:tc>
          <w:tcPr>
            <w:tcW w:w="0" w:type="auto"/>
          </w:tcPr>
          <w:p w14:paraId="58B1E550" w14:textId="77777777" w:rsidR="00932F6A" w:rsidRDefault="00932F6A">
            <w:pPr>
              <w:pStyle w:val="Compact"/>
            </w:pPr>
          </w:p>
        </w:tc>
      </w:tr>
    </w:tbl>
    <w:p w14:paraId="14F151B0" w14:textId="77777777" w:rsidR="001A334B" w:rsidRDefault="005F3572">
      <w:pPr>
        <w:pStyle w:val="Heading2"/>
      </w:pPr>
      <w:bookmarkStart w:id="34" w:name="co-pso-mapping"/>
      <w:r>
        <w:t>CO-PSO MAPPING</w:t>
      </w:r>
      <w:bookmarkEnd w:id="34"/>
    </w:p>
    <w:tbl>
      <w:tblPr>
        <w:tblStyle w:val="Table"/>
        <w:tblW w:w="0" w:type="pct"/>
        <w:tblLook w:val="07E0" w:firstRow="1" w:lastRow="1" w:firstColumn="1" w:lastColumn="1" w:noHBand="1" w:noVBand="1"/>
      </w:tblPr>
      <w:tblGrid>
        <w:gridCol w:w="932"/>
        <w:gridCol w:w="762"/>
        <w:gridCol w:w="762"/>
      </w:tblGrid>
      <w:tr w:rsidR="001A334B" w14:paraId="64E4714D" w14:textId="77777777">
        <w:tc>
          <w:tcPr>
            <w:tcW w:w="0" w:type="auto"/>
            <w:tcBorders>
              <w:bottom w:val="single" w:sz="0" w:space="0" w:color="auto"/>
            </w:tcBorders>
            <w:vAlign w:val="bottom"/>
          </w:tcPr>
          <w:p w14:paraId="08D77BD9" w14:textId="77777777" w:rsidR="001A334B" w:rsidRDefault="005F3572">
            <w:pPr>
              <w:pStyle w:val="Compact"/>
            </w:pPr>
            <w:r>
              <w:t>CO</w:t>
            </w:r>
          </w:p>
        </w:tc>
        <w:tc>
          <w:tcPr>
            <w:tcW w:w="0" w:type="auto"/>
            <w:tcBorders>
              <w:bottom w:val="single" w:sz="0" w:space="0" w:color="auto"/>
            </w:tcBorders>
            <w:vAlign w:val="bottom"/>
          </w:tcPr>
          <w:p w14:paraId="4DB6DC11" w14:textId="77777777" w:rsidR="001A334B" w:rsidRDefault="005F3572">
            <w:pPr>
              <w:pStyle w:val="Compact"/>
            </w:pPr>
            <w:r>
              <w:t>PSO1</w:t>
            </w:r>
          </w:p>
        </w:tc>
        <w:tc>
          <w:tcPr>
            <w:tcW w:w="0" w:type="auto"/>
            <w:tcBorders>
              <w:bottom w:val="single" w:sz="0" w:space="0" w:color="auto"/>
            </w:tcBorders>
            <w:vAlign w:val="bottom"/>
          </w:tcPr>
          <w:p w14:paraId="7B2566C4" w14:textId="77777777" w:rsidR="001A334B" w:rsidRDefault="005F3572">
            <w:pPr>
              <w:pStyle w:val="Compact"/>
            </w:pPr>
            <w:r>
              <w:t>PSO2</w:t>
            </w:r>
          </w:p>
        </w:tc>
      </w:tr>
      <w:tr w:rsidR="001A334B" w14:paraId="63CE87FE" w14:textId="77777777">
        <w:tc>
          <w:tcPr>
            <w:tcW w:w="0" w:type="auto"/>
          </w:tcPr>
          <w:p w14:paraId="2ADB79CE" w14:textId="77777777" w:rsidR="001A334B" w:rsidRDefault="005F3572">
            <w:pPr>
              <w:pStyle w:val="Compact"/>
            </w:pPr>
            <w:r>
              <w:t>C209.1</w:t>
            </w:r>
          </w:p>
        </w:tc>
        <w:tc>
          <w:tcPr>
            <w:tcW w:w="0" w:type="auto"/>
          </w:tcPr>
          <w:p w14:paraId="40DC9DB7" w14:textId="77777777" w:rsidR="001A334B" w:rsidRDefault="005F3572">
            <w:pPr>
              <w:pStyle w:val="Compact"/>
            </w:pPr>
            <w:r>
              <w:t>3</w:t>
            </w:r>
          </w:p>
        </w:tc>
        <w:tc>
          <w:tcPr>
            <w:tcW w:w="0" w:type="auto"/>
          </w:tcPr>
          <w:p w14:paraId="6A9B5310" w14:textId="77777777" w:rsidR="001A334B" w:rsidRDefault="005F3572">
            <w:pPr>
              <w:pStyle w:val="Compact"/>
            </w:pPr>
            <w:r>
              <w:t>3</w:t>
            </w:r>
          </w:p>
        </w:tc>
      </w:tr>
      <w:tr w:rsidR="001A334B" w14:paraId="7D19AD3D" w14:textId="77777777">
        <w:tc>
          <w:tcPr>
            <w:tcW w:w="0" w:type="auto"/>
          </w:tcPr>
          <w:p w14:paraId="05440CCB" w14:textId="77777777" w:rsidR="001A334B" w:rsidRDefault="005F3572">
            <w:pPr>
              <w:pStyle w:val="Compact"/>
            </w:pPr>
            <w:r>
              <w:t>C209.2</w:t>
            </w:r>
          </w:p>
        </w:tc>
        <w:tc>
          <w:tcPr>
            <w:tcW w:w="0" w:type="auto"/>
          </w:tcPr>
          <w:p w14:paraId="1EAB8258" w14:textId="77777777" w:rsidR="001A334B" w:rsidRDefault="005F3572">
            <w:pPr>
              <w:pStyle w:val="Compact"/>
            </w:pPr>
            <w:r>
              <w:t>3</w:t>
            </w:r>
          </w:p>
        </w:tc>
        <w:tc>
          <w:tcPr>
            <w:tcW w:w="0" w:type="auto"/>
          </w:tcPr>
          <w:p w14:paraId="34B41F18" w14:textId="77777777" w:rsidR="001A334B" w:rsidRDefault="005F3572">
            <w:pPr>
              <w:pStyle w:val="Compact"/>
            </w:pPr>
            <w:r>
              <w:t>3</w:t>
            </w:r>
          </w:p>
        </w:tc>
      </w:tr>
      <w:tr w:rsidR="001A334B" w14:paraId="0A471988" w14:textId="77777777">
        <w:tc>
          <w:tcPr>
            <w:tcW w:w="0" w:type="auto"/>
          </w:tcPr>
          <w:p w14:paraId="5D17EEFA" w14:textId="77777777" w:rsidR="001A334B" w:rsidRDefault="005F3572">
            <w:pPr>
              <w:pStyle w:val="Compact"/>
            </w:pPr>
            <w:r>
              <w:t>C209.3</w:t>
            </w:r>
          </w:p>
        </w:tc>
        <w:tc>
          <w:tcPr>
            <w:tcW w:w="0" w:type="auto"/>
          </w:tcPr>
          <w:p w14:paraId="7A37C35C" w14:textId="77777777" w:rsidR="001A334B" w:rsidRDefault="005F3572">
            <w:pPr>
              <w:pStyle w:val="Compact"/>
            </w:pPr>
            <w:r>
              <w:t>3</w:t>
            </w:r>
          </w:p>
        </w:tc>
        <w:tc>
          <w:tcPr>
            <w:tcW w:w="0" w:type="auto"/>
          </w:tcPr>
          <w:p w14:paraId="484E98C2" w14:textId="77777777" w:rsidR="001A334B" w:rsidRDefault="005F3572">
            <w:pPr>
              <w:pStyle w:val="Compact"/>
            </w:pPr>
            <w:r>
              <w:t>3</w:t>
            </w:r>
          </w:p>
        </w:tc>
      </w:tr>
      <w:tr w:rsidR="001A334B" w14:paraId="342C66B1" w14:textId="77777777">
        <w:tc>
          <w:tcPr>
            <w:tcW w:w="0" w:type="auto"/>
          </w:tcPr>
          <w:p w14:paraId="64AB1BB8" w14:textId="77777777" w:rsidR="001A334B" w:rsidRDefault="005F3572">
            <w:pPr>
              <w:pStyle w:val="Compact"/>
            </w:pPr>
            <w:r>
              <w:t>C209.4</w:t>
            </w:r>
          </w:p>
        </w:tc>
        <w:tc>
          <w:tcPr>
            <w:tcW w:w="0" w:type="auto"/>
          </w:tcPr>
          <w:p w14:paraId="13534D38" w14:textId="77777777" w:rsidR="001A334B" w:rsidRDefault="005F3572">
            <w:pPr>
              <w:pStyle w:val="Compact"/>
            </w:pPr>
            <w:r>
              <w:t>3</w:t>
            </w:r>
          </w:p>
        </w:tc>
        <w:tc>
          <w:tcPr>
            <w:tcW w:w="0" w:type="auto"/>
          </w:tcPr>
          <w:p w14:paraId="7DC61BFB" w14:textId="77777777" w:rsidR="001A334B" w:rsidRDefault="005F3572">
            <w:pPr>
              <w:pStyle w:val="Compact"/>
            </w:pPr>
            <w:r>
              <w:t>3</w:t>
            </w:r>
          </w:p>
        </w:tc>
      </w:tr>
      <w:tr w:rsidR="001A334B" w14:paraId="29A100AF" w14:textId="77777777">
        <w:tc>
          <w:tcPr>
            <w:tcW w:w="0" w:type="auto"/>
          </w:tcPr>
          <w:p w14:paraId="266C6D8B" w14:textId="77777777" w:rsidR="001A334B" w:rsidRDefault="005F3572">
            <w:pPr>
              <w:pStyle w:val="Compact"/>
            </w:pPr>
            <w:r>
              <w:t>C209.5</w:t>
            </w:r>
          </w:p>
        </w:tc>
        <w:tc>
          <w:tcPr>
            <w:tcW w:w="0" w:type="auto"/>
          </w:tcPr>
          <w:p w14:paraId="28B32DC9" w14:textId="77777777" w:rsidR="001A334B" w:rsidRDefault="005F3572">
            <w:pPr>
              <w:pStyle w:val="Compact"/>
            </w:pPr>
            <w:r>
              <w:t>3</w:t>
            </w:r>
          </w:p>
        </w:tc>
        <w:tc>
          <w:tcPr>
            <w:tcW w:w="0" w:type="auto"/>
          </w:tcPr>
          <w:p w14:paraId="7CF04C03" w14:textId="77777777" w:rsidR="001A334B" w:rsidRDefault="005F3572">
            <w:pPr>
              <w:pStyle w:val="Compact"/>
            </w:pPr>
            <w:r>
              <w:t>3</w:t>
            </w:r>
          </w:p>
        </w:tc>
      </w:tr>
      <w:tr w:rsidR="001A334B" w14:paraId="7454EAF9" w14:textId="77777777">
        <w:tc>
          <w:tcPr>
            <w:tcW w:w="0" w:type="auto"/>
          </w:tcPr>
          <w:p w14:paraId="20A3FB24" w14:textId="77777777" w:rsidR="001A334B" w:rsidRDefault="005F3572">
            <w:pPr>
              <w:pStyle w:val="Compact"/>
            </w:pPr>
            <w:r>
              <w:t>C209</w:t>
            </w:r>
          </w:p>
        </w:tc>
        <w:tc>
          <w:tcPr>
            <w:tcW w:w="0" w:type="auto"/>
          </w:tcPr>
          <w:p w14:paraId="4DE64515" w14:textId="77777777" w:rsidR="001A334B" w:rsidRDefault="005F3572">
            <w:pPr>
              <w:pStyle w:val="Compact"/>
            </w:pPr>
            <w:r>
              <w:t>3</w:t>
            </w:r>
          </w:p>
        </w:tc>
        <w:tc>
          <w:tcPr>
            <w:tcW w:w="0" w:type="auto"/>
          </w:tcPr>
          <w:p w14:paraId="5D3E227A" w14:textId="77777777" w:rsidR="001A334B" w:rsidRDefault="005F3572">
            <w:pPr>
              <w:pStyle w:val="Compact"/>
            </w:pPr>
            <w:r>
              <w:t>3</w:t>
            </w:r>
          </w:p>
          <w:p w14:paraId="081FF942" w14:textId="77777777" w:rsidR="00932F6A" w:rsidRDefault="00932F6A">
            <w:pPr>
              <w:pStyle w:val="Compact"/>
            </w:pPr>
          </w:p>
          <w:p w14:paraId="15F50887" w14:textId="33BD818E" w:rsidR="00932F6A" w:rsidRDefault="00932F6A">
            <w:pPr>
              <w:pStyle w:val="Compact"/>
            </w:pPr>
          </w:p>
        </w:tc>
      </w:tr>
    </w:tbl>
    <w:p w14:paraId="78C73AAE" w14:textId="77777777" w:rsidR="001A334B" w:rsidRDefault="005F3572">
      <w:pPr>
        <w:pStyle w:val="Heading2"/>
      </w:pPr>
      <w:bookmarkStart w:id="35" w:name="abstract"/>
      <w:r>
        <w:t>Abstract</w:t>
      </w:r>
      <w:bookmarkEnd w:id="35"/>
    </w:p>
    <w:p w14:paraId="0E231887" w14:textId="4DAA1631" w:rsidR="001A334B" w:rsidRDefault="005F3572">
      <w:pPr>
        <w:pStyle w:val="FirstParagraph"/>
      </w:pPr>
      <w:r>
        <w:t>Personal Assistants Virtual Assistant that reinvent a new way for individuals to interact with computers. A Personal Virtual Assistant allows a user to simply ask questions in the same manner that they would address a human, and are even capable of doing s</w:t>
      </w:r>
      <w:r>
        <w:t>ome basic tasks like opening apps, reading out news, taking notes, Playing video and pausing and play them etc., with just a voice command. Personal Assistants using Artificial intelligence, Machine Learning and Natural Language Processing in Text to speec</w:t>
      </w:r>
      <w:r>
        <w:t>h and speech to Text in speech recognition. The Artificial Intelligence, Machine Learning and The Natural Language Processing is used to understand the user’s text and convert it into voice.</w:t>
      </w:r>
      <w:r w:rsidR="00932F6A">
        <w:t xml:space="preserve"> </w:t>
      </w:r>
    </w:p>
    <w:p w14:paraId="7370BB7F" w14:textId="77777777" w:rsidR="001A334B" w:rsidRDefault="005F3572">
      <w:pPr>
        <w:pStyle w:val="Heading2"/>
      </w:pPr>
      <w:bookmarkStart w:id="36" w:name="table-of-contents-of-the-synopsis"/>
      <w:r>
        <w:t>Table of Contents of the Synopsis</w:t>
      </w:r>
      <w:bookmarkEnd w:id="36"/>
    </w:p>
    <w:p w14:paraId="46D5E9C7" w14:textId="77777777" w:rsidR="001A334B" w:rsidRDefault="005F3572">
      <w:pPr>
        <w:pStyle w:val="Compact"/>
        <w:numPr>
          <w:ilvl w:val="0"/>
          <w:numId w:val="3"/>
        </w:numPr>
      </w:pPr>
      <w:hyperlink w:anchor="olivia-a-personal-virtual-assistant">
        <w:r>
          <w:rPr>
            <w:rStyle w:val="Hyperlink"/>
          </w:rPr>
          <w:t>Olivia-A-Personal-Virtual-Assistant</w:t>
        </w:r>
      </w:hyperlink>
    </w:p>
    <w:p w14:paraId="17764DD7" w14:textId="77777777" w:rsidR="001A334B" w:rsidRDefault="005F3572">
      <w:pPr>
        <w:pStyle w:val="Compact"/>
        <w:numPr>
          <w:ilvl w:val="1"/>
          <w:numId w:val="4"/>
        </w:numPr>
      </w:pPr>
      <w:hyperlink w:anchor="declaration">
        <w:r>
          <w:rPr>
            <w:rStyle w:val="Hyperlink"/>
          </w:rPr>
          <w:t>Declaration</w:t>
        </w:r>
      </w:hyperlink>
    </w:p>
    <w:p w14:paraId="3094DCB7" w14:textId="77777777" w:rsidR="001A334B" w:rsidRDefault="005F3572">
      <w:pPr>
        <w:pStyle w:val="Compact"/>
        <w:numPr>
          <w:ilvl w:val="2"/>
          <w:numId w:val="5"/>
        </w:numPr>
      </w:pPr>
      <w:hyperlink w:anchor="date">
        <w:r>
          <w:rPr>
            <w:rStyle w:val="Hyperlink"/>
          </w:rPr>
          <w:t>Date</w:t>
        </w:r>
      </w:hyperlink>
    </w:p>
    <w:p w14:paraId="59E42761" w14:textId="77777777" w:rsidR="001A334B" w:rsidRDefault="005F3572">
      <w:pPr>
        <w:pStyle w:val="Compact"/>
        <w:numPr>
          <w:ilvl w:val="2"/>
          <w:numId w:val="5"/>
        </w:numPr>
      </w:pPr>
      <w:hyperlink w:anchor="approved-by">
        <w:r>
          <w:rPr>
            <w:rStyle w:val="Hyperlink"/>
          </w:rPr>
          <w:t>Approved By</w:t>
        </w:r>
      </w:hyperlink>
    </w:p>
    <w:p w14:paraId="20C79858" w14:textId="77777777" w:rsidR="001A334B" w:rsidRDefault="005F3572">
      <w:pPr>
        <w:pStyle w:val="Compact"/>
        <w:numPr>
          <w:ilvl w:val="3"/>
          <w:numId w:val="6"/>
        </w:numPr>
      </w:pPr>
      <w:hyperlink w:anchor="signature-of-mini-project-coordinator">
        <w:r>
          <w:rPr>
            <w:rStyle w:val="Hyperlink"/>
          </w:rPr>
          <w:t>Signature of Mini-Project Coordinator</w:t>
        </w:r>
      </w:hyperlink>
    </w:p>
    <w:p w14:paraId="242C3539" w14:textId="77777777" w:rsidR="001A334B" w:rsidRDefault="005F3572">
      <w:pPr>
        <w:pStyle w:val="Compact"/>
        <w:numPr>
          <w:ilvl w:val="2"/>
          <w:numId w:val="5"/>
        </w:numPr>
      </w:pPr>
      <w:hyperlink w:anchor="countersign-by">
        <w:r>
          <w:rPr>
            <w:rStyle w:val="Hyperlink"/>
          </w:rPr>
          <w:t>Countersign By</w:t>
        </w:r>
      </w:hyperlink>
    </w:p>
    <w:p w14:paraId="4F028999" w14:textId="77777777" w:rsidR="001A334B" w:rsidRDefault="005F3572">
      <w:pPr>
        <w:pStyle w:val="Compact"/>
        <w:numPr>
          <w:ilvl w:val="3"/>
          <w:numId w:val="7"/>
        </w:numPr>
      </w:pPr>
      <w:hyperlink w:anchor="signature-of-hod">
        <w:r>
          <w:rPr>
            <w:rStyle w:val="Hyperlink"/>
          </w:rPr>
          <w:t>Signature of HOD</w:t>
        </w:r>
      </w:hyperlink>
    </w:p>
    <w:p w14:paraId="2F658DC5" w14:textId="77777777" w:rsidR="001A334B" w:rsidRDefault="005F3572">
      <w:pPr>
        <w:pStyle w:val="Compact"/>
        <w:numPr>
          <w:ilvl w:val="1"/>
          <w:numId w:val="4"/>
        </w:numPr>
      </w:pPr>
      <w:hyperlink w:anchor="vision-of-the-institute">
        <w:r>
          <w:rPr>
            <w:rStyle w:val="Hyperlink"/>
          </w:rPr>
          <w:t>VISION OF THE INSTITUTE</w:t>
        </w:r>
      </w:hyperlink>
    </w:p>
    <w:p w14:paraId="65FC9A94" w14:textId="77777777" w:rsidR="001A334B" w:rsidRDefault="005F3572">
      <w:pPr>
        <w:pStyle w:val="Compact"/>
        <w:numPr>
          <w:ilvl w:val="1"/>
          <w:numId w:val="4"/>
        </w:numPr>
      </w:pPr>
      <w:hyperlink w:anchor="mission-of-the-institute">
        <w:r>
          <w:rPr>
            <w:rStyle w:val="Hyperlink"/>
          </w:rPr>
          <w:t>MISSION OF THE INSTITUTE</w:t>
        </w:r>
      </w:hyperlink>
    </w:p>
    <w:p w14:paraId="26C2FBB4" w14:textId="77777777" w:rsidR="001A334B" w:rsidRDefault="005F3572">
      <w:pPr>
        <w:pStyle w:val="Compact"/>
        <w:numPr>
          <w:ilvl w:val="1"/>
          <w:numId w:val="4"/>
        </w:numPr>
      </w:pPr>
      <w:hyperlink w:anchor="vision-of-the-department">
        <w:r>
          <w:rPr>
            <w:rStyle w:val="Hyperlink"/>
          </w:rPr>
          <w:t>VISION OF THE DEPARTMENT</w:t>
        </w:r>
      </w:hyperlink>
    </w:p>
    <w:p w14:paraId="213EFD5D" w14:textId="77777777" w:rsidR="001A334B" w:rsidRDefault="005F3572">
      <w:pPr>
        <w:pStyle w:val="Compact"/>
        <w:numPr>
          <w:ilvl w:val="1"/>
          <w:numId w:val="4"/>
        </w:numPr>
      </w:pPr>
      <w:hyperlink w:anchor="mission-of-the-department">
        <w:r>
          <w:rPr>
            <w:rStyle w:val="Hyperlink"/>
          </w:rPr>
          <w:t>MISSION OF THE DEPARTMENT</w:t>
        </w:r>
      </w:hyperlink>
    </w:p>
    <w:p w14:paraId="088A8B84" w14:textId="77777777" w:rsidR="001A334B" w:rsidRDefault="005F3572">
      <w:pPr>
        <w:pStyle w:val="Compact"/>
        <w:numPr>
          <w:ilvl w:val="1"/>
          <w:numId w:val="4"/>
        </w:numPr>
      </w:pPr>
      <w:hyperlink w:anchor="program-educational-outcomes">
        <w:r>
          <w:rPr>
            <w:rStyle w:val="Hyperlink"/>
          </w:rPr>
          <w:t>PROGRAM EDUCATIONAL OUTCOMES</w:t>
        </w:r>
      </w:hyperlink>
    </w:p>
    <w:p w14:paraId="4616F94E" w14:textId="77777777" w:rsidR="001A334B" w:rsidRDefault="005F3572">
      <w:pPr>
        <w:pStyle w:val="Compact"/>
        <w:numPr>
          <w:ilvl w:val="2"/>
          <w:numId w:val="8"/>
        </w:numPr>
      </w:pPr>
      <w:hyperlink w:anchor="peo-1-learning">
        <w:r>
          <w:rPr>
            <w:rStyle w:val="Hyperlink"/>
          </w:rPr>
          <w:t>PEO 1: Learning</w:t>
        </w:r>
      </w:hyperlink>
    </w:p>
    <w:p w14:paraId="7A670192" w14:textId="77777777" w:rsidR="001A334B" w:rsidRDefault="005F3572">
      <w:pPr>
        <w:pStyle w:val="Compact"/>
        <w:numPr>
          <w:ilvl w:val="2"/>
          <w:numId w:val="8"/>
        </w:numPr>
      </w:pPr>
      <w:hyperlink w:anchor="peo-2-employable">
        <w:r>
          <w:rPr>
            <w:rStyle w:val="Hyperlink"/>
          </w:rPr>
          <w:t>PEO 2: Employable</w:t>
        </w:r>
      </w:hyperlink>
    </w:p>
    <w:p w14:paraId="5CB42EE1" w14:textId="77777777" w:rsidR="001A334B" w:rsidRDefault="005F3572">
      <w:pPr>
        <w:pStyle w:val="Compact"/>
        <w:numPr>
          <w:ilvl w:val="2"/>
          <w:numId w:val="8"/>
        </w:numPr>
      </w:pPr>
      <w:hyperlink w:anchor="peo-3-innovative">
        <w:r>
          <w:rPr>
            <w:rStyle w:val="Hyperlink"/>
          </w:rPr>
          <w:t>PEO 3: Innovative</w:t>
        </w:r>
      </w:hyperlink>
    </w:p>
    <w:p w14:paraId="07775CDC" w14:textId="77777777" w:rsidR="001A334B" w:rsidRDefault="005F3572">
      <w:pPr>
        <w:pStyle w:val="Compact"/>
        <w:numPr>
          <w:ilvl w:val="2"/>
          <w:numId w:val="8"/>
        </w:numPr>
      </w:pPr>
      <w:hyperlink w:anchor="peo-4-entrepreneur--contribution">
        <w:r>
          <w:rPr>
            <w:rStyle w:val="Hyperlink"/>
          </w:rPr>
          <w:t>PEO 4: Entrepreneur / Contribution</w:t>
        </w:r>
      </w:hyperlink>
    </w:p>
    <w:p w14:paraId="093225B6" w14:textId="77777777" w:rsidR="001A334B" w:rsidRDefault="005F3572">
      <w:pPr>
        <w:pStyle w:val="Compact"/>
        <w:numPr>
          <w:ilvl w:val="1"/>
          <w:numId w:val="4"/>
        </w:numPr>
      </w:pPr>
      <w:hyperlink w:anchor="program-outcomes">
        <w:r>
          <w:rPr>
            <w:rStyle w:val="Hyperlink"/>
          </w:rPr>
          <w:t>PROGRAM OUTCOMES</w:t>
        </w:r>
      </w:hyperlink>
    </w:p>
    <w:p w14:paraId="63DD7D06" w14:textId="77777777" w:rsidR="001A334B" w:rsidRDefault="005F3572">
      <w:pPr>
        <w:pStyle w:val="Compact"/>
        <w:numPr>
          <w:ilvl w:val="2"/>
          <w:numId w:val="9"/>
        </w:numPr>
      </w:pPr>
      <w:hyperlink w:anchor="po1-engineering-knowledge">
        <w:r>
          <w:rPr>
            <w:rStyle w:val="Hyperlink"/>
          </w:rPr>
          <w:t>PO1: Engineering knowledge</w:t>
        </w:r>
      </w:hyperlink>
    </w:p>
    <w:p w14:paraId="43123B14" w14:textId="77777777" w:rsidR="001A334B" w:rsidRDefault="005F3572">
      <w:pPr>
        <w:pStyle w:val="Compact"/>
        <w:numPr>
          <w:ilvl w:val="2"/>
          <w:numId w:val="9"/>
        </w:numPr>
      </w:pPr>
      <w:hyperlink w:anchor="po2-problem-analysis">
        <w:r>
          <w:rPr>
            <w:rStyle w:val="Hyperlink"/>
          </w:rPr>
          <w:t>PO2: Problem analysis</w:t>
        </w:r>
      </w:hyperlink>
    </w:p>
    <w:p w14:paraId="2D713752" w14:textId="77777777" w:rsidR="001A334B" w:rsidRDefault="005F3572">
      <w:pPr>
        <w:pStyle w:val="Compact"/>
        <w:numPr>
          <w:ilvl w:val="2"/>
          <w:numId w:val="9"/>
        </w:numPr>
      </w:pPr>
      <w:hyperlink w:anchor="po3-designdevelopment-of-solutions">
        <w:r>
          <w:rPr>
            <w:rStyle w:val="Hyperlink"/>
          </w:rPr>
          <w:t>PO3: Design/development of solutions</w:t>
        </w:r>
      </w:hyperlink>
    </w:p>
    <w:p w14:paraId="6B642272" w14:textId="77777777" w:rsidR="001A334B" w:rsidRDefault="005F3572">
      <w:pPr>
        <w:pStyle w:val="Compact"/>
        <w:numPr>
          <w:ilvl w:val="2"/>
          <w:numId w:val="9"/>
        </w:numPr>
      </w:pPr>
      <w:hyperlink w:anchor="X499bab6ca4967c45363911dc9f6903f67425248">
        <w:r>
          <w:rPr>
            <w:rStyle w:val="Hyperlink"/>
          </w:rPr>
          <w:t>PO4: Conduct investigations of complex problems</w:t>
        </w:r>
      </w:hyperlink>
    </w:p>
    <w:p w14:paraId="7B8A7190" w14:textId="77777777" w:rsidR="001A334B" w:rsidRDefault="005F3572">
      <w:pPr>
        <w:pStyle w:val="Compact"/>
        <w:numPr>
          <w:ilvl w:val="2"/>
          <w:numId w:val="9"/>
        </w:numPr>
      </w:pPr>
      <w:hyperlink w:anchor="po5-modern-tool-usage">
        <w:r>
          <w:rPr>
            <w:rStyle w:val="Hyperlink"/>
          </w:rPr>
          <w:t>PO5: Modern tool usage</w:t>
        </w:r>
      </w:hyperlink>
    </w:p>
    <w:p w14:paraId="09338EC9" w14:textId="77777777" w:rsidR="001A334B" w:rsidRDefault="005F3572">
      <w:pPr>
        <w:pStyle w:val="Compact"/>
        <w:numPr>
          <w:ilvl w:val="2"/>
          <w:numId w:val="9"/>
        </w:numPr>
      </w:pPr>
      <w:hyperlink w:anchor="po6-the-engineer-and-society">
        <w:r>
          <w:rPr>
            <w:rStyle w:val="Hyperlink"/>
          </w:rPr>
          <w:t>PO6: The engineer and society</w:t>
        </w:r>
      </w:hyperlink>
    </w:p>
    <w:p w14:paraId="19F97709" w14:textId="77777777" w:rsidR="001A334B" w:rsidRDefault="005F3572">
      <w:pPr>
        <w:pStyle w:val="Compact"/>
        <w:numPr>
          <w:ilvl w:val="2"/>
          <w:numId w:val="9"/>
        </w:numPr>
      </w:pPr>
      <w:hyperlink w:anchor="po7-environment-and-sustainability">
        <w:r>
          <w:rPr>
            <w:rStyle w:val="Hyperlink"/>
          </w:rPr>
          <w:t>PO7: Environment and sustainability</w:t>
        </w:r>
      </w:hyperlink>
    </w:p>
    <w:p w14:paraId="125848B9" w14:textId="77777777" w:rsidR="001A334B" w:rsidRDefault="005F3572">
      <w:pPr>
        <w:pStyle w:val="Compact"/>
        <w:numPr>
          <w:ilvl w:val="2"/>
          <w:numId w:val="9"/>
        </w:numPr>
      </w:pPr>
      <w:hyperlink w:anchor="po8-ethics">
        <w:r>
          <w:rPr>
            <w:rStyle w:val="Hyperlink"/>
          </w:rPr>
          <w:t>PO8: Ethics</w:t>
        </w:r>
      </w:hyperlink>
    </w:p>
    <w:p w14:paraId="5FEA9A60" w14:textId="77777777" w:rsidR="001A334B" w:rsidRDefault="005F3572">
      <w:pPr>
        <w:pStyle w:val="Compact"/>
        <w:numPr>
          <w:ilvl w:val="2"/>
          <w:numId w:val="9"/>
        </w:numPr>
      </w:pPr>
      <w:hyperlink w:anchor="po9-individual-and-teamwork">
        <w:r>
          <w:rPr>
            <w:rStyle w:val="Hyperlink"/>
          </w:rPr>
          <w:t>PO9: Individual and teamwork</w:t>
        </w:r>
      </w:hyperlink>
    </w:p>
    <w:p w14:paraId="4631456B" w14:textId="77777777" w:rsidR="001A334B" w:rsidRDefault="005F3572">
      <w:pPr>
        <w:pStyle w:val="Compact"/>
        <w:numPr>
          <w:ilvl w:val="2"/>
          <w:numId w:val="9"/>
        </w:numPr>
      </w:pPr>
      <w:hyperlink w:anchor="po10-communication">
        <w:r>
          <w:rPr>
            <w:rStyle w:val="Hyperlink"/>
          </w:rPr>
          <w:t>PO10: Communication</w:t>
        </w:r>
      </w:hyperlink>
    </w:p>
    <w:p w14:paraId="6B40ECF7" w14:textId="77777777" w:rsidR="001A334B" w:rsidRDefault="005F3572">
      <w:pPr>
        <w:pStyle w:val="Compact"/>
        <w:numPr>
          <w:ilvl w:val="2"/>
          <w:numId w:val="9"/>
        </w:numPr>
      </w:pPr>
      <w:hyperlink w:anchor="po11-project-management-and-finance">
        <w:r>
          <w:rPr>
            <w:rStyle w:val="Hyperlink"/>
          </w:rPr>
          <w:t>PO11: Project m</w:t>
        </w:r>
        <w:r>
          <w:rPr>
            <w:rStyle w:val="Hyperlink"/>
          </w:rPr>
          <w:t>anagement and finance</w:t>
        </w:r>
      </w:hyperlink>
    </w:p>
    <w:p w14:paraId="34CFAA6E" w14:textId="77777777" w:rsidR="001A334B" w:rsidRDefault="005F3572">
      <w:pPr>
        <w:pStyle w:val="Compact"/>
        <w:numPr>
          <w:ilvl w:val="2"/>
          <w:numId w:val="9"/>
        </w:numPr>
      </w:pPr>
      <w:hyperlink w:anchor="po12-life-long-learning">
        <w:r>
          <w:rPr>
            <w:rStyle w:val="Hyperlink"/>
          </w:rPr>
          <w:t>PO12: Life-long learning</w:t>
        </w:r>
      </w:hyperlink>
    </w:p>
    <w:p w14:paraId="1DCA0A9D" w14:textId="77777777" w:rsidR="001A334B" w:rsidRDefault="005F3572">
      <w:pPr>
        <w:pStyle w:val="Compact"/>
        <w:numPr>
          <w:ilvl w:val="1"/>
          <w:numId w:val="4"/>
        </w:numPr>
      </w:pPr>
      <w:hyperlink w:anchor="program-specific-outcomes">
        <w:r>
          <w:rPr>
            <w:rStyle w:val="Hyperlink"/>
          </w:rPr>
          <w:t>PROGRAM SPECIFIC OUTCOMES</w:t>
        </w:r>
      </w:hyperlink>
    </w:p>
    <w:p w14:paraId="6B05FBE7" w14:textId="77777777" w:rsidR="001A334B" w:rsidRDefault="005F3572">
      <w:pPr>
        <w:pStyle w:val="Compact"/>
        <w:numPr>
          <w:ilvl w:val="2"/>
          <w:numId w:val="10"/>
        </w:numPr>
      </w:pPr>
      <w:hyperlink w:anchor="pso1">
        <w:r>
          <w:rPr>
            <w:rStyle w:val="Hyperlink"/>
          </w:rPr>
          <w:t>PSO1</w:t>
        </w:r>
      </w:hyperlink>
    </w:p>
    <w:p w14:paraId="5F9DC913" w14:textId="77777777" w:rsidR="001A334B" w:rsidRDefault="005F3572">
      <w:pPr>
        <w:pStyle w:val="Compact"/>
        <w:numPr>
          <w:ilvl w:val="2"/>
          <w:numId w:val="10"/>
        </w:numPr>
      </w:pPr>
      <w:hyperlink w:anchor="pso2">
        <w:r>
          <w:rPr>
            <w:rStyle w:val="Hyperlink"/>
          </w:rPr>
          <w:t>PSO2</w:t>
        </w:r>
      </w:hyperlink>
    </w:p>
    <w:p w14:paraId="4337B6FE" w14:textId="77777777" w:rsidR="001A334B" w:rsidRDefault="005F3572">
      <w:pPr>
        <w:pStyle w:val="Compact"/>
        <w:numPr>
          <w:ilvl w:val="1"/>
          <w:numId w:val="4"/>
        </w:numPr>
      </w:pPr>
      <w:hyperlink w:anchor="course-outcomes">
        <w:r>
          <w:rPr>
            <w:rStyle w:val="Hyperlink"/>
          </w:rPr>
          <w:t>COURSE OUTCOMES</w:t>
        </w:r>
      </w:hyperlink>
    </w:p>
    <w:p w14:paraId="4B7406FD" w14:textId="77777777" w:rsidR="001A334B" w:rsidRDefault="005F3572">
      <w:pPr>
        <w:pStyle w:val="Compact"/>
        <w:numPr>
          <w:ilvl w:val="1"/>
          <w:numId w:val="4"/>
        </w:numPr>
      </w:pPr>
      <w:hyperlink w:anchor="co-po-mapping">
        <w:r>
          <w:rPr>
            <w:rStyle w:val="Hyperlink"/>
          </w:rPr>
          <w:t>CO-PO MAPPING</w:t>
        </w:r>
      </w:hyperlink>
    </w:p>
    <w:p w14:paraId="3D3CF426" w14:textId="77777777" w:rsidR="001A334B" w:rsidRDefault="005F3572">
      <w:pPr>
        <w:pStyle w:val="Compact"/>
        <w:numPr>
          <w:ilvl w:val="1"/>
          <w:numId w:val="4"/>
        </w:numPr>
      </w:pPr>
      <w:hyperlink w:anchor="co-pso-mapping">
        <w:r>
          <w:rPr>
            <w:rStyle w:val="Hyperlink"/>
          </w:rPr>
          <w:t>CO-PSO MAPPING</w:t>
        </w:r>
      </w:hyperlink>
    </w:p>
    <w:p w14:paraId="666F2048" w14:textId="77777777" w:rsidR="001A334B" w:rsidRDefault="005F3572">
      <w:pPr>
        <w:pStyle w:val="Compact"/>
        <w:numPr>
          <w:ilvl w:val="1"/>
          <w:numId w:val="4"/>
        </w:numPr>
      </w:pPr>
      <w:hyperlink w:anchor="abstract">
        <w:r>
          <w:rPr>
            <w:rStyle w:val="Hyperlink"/>
          </w:rPr>
          <w:t>Abstract</w:t>
        </w:r>
      </w:hyperlink>
    </w:p>
    <w:p w14:paraId="50365920" w14:textId="77777777" w:rsidR="001A334B" w:rsidRDefault="005F3572">
      <w:pPr>
        <w:pStyle w:val="Compact"/>
        <w:numPr>
          <w:ilvl w:val="1"/>
          <w:numId w:val="4"/>
        </w:numPr>
      </w:pPr>
      <w:hyperlink w:anchor="table-of-contents-of-the-synopsis">
        <w:r>
          <w:rPr>
            <w:rStyle w:val="Hyperlink"/>
          </w:rPr>
          <w:t xml:space="preserve">Table </w:t>
        </w:r>
        <w:r>
          <w:rPr>
            <w:rStyle w:val="Hyperlink"/>
          </w:rPr>
          <w:t>of Contents of the Synopsis</w:t>
        </w:r>
      </w:hyperlink>
    </w:p>
    <w:p w14:paraId="5005FAD7" w14:textId="77777777" w:rsidR="001A334B" w:rsidRDefault="005F3572">
      <w:pPr>
        <w:pStyle w:val="Compact"/>
        <w:numPr>
          <w:ilvl w:val="1"/>
          <w:numId w:val="4"/>
        </w:numPr>
      </w:pPr>
      <w:hyperlink w:anchor="features">
        <w:r>
          <w:rPr>
            <w:rStyle w:val="Hyperlink"/>
          </w:rPr>
          <w:t>Features</w:t>
        </w:r>
      </w:hyperlink>
    </w:p>
    <w:p w14:paraId="1074D842" w14:textId="77777777" w:rsidR="001A334B" w:rsidRDefault="005F3572">
      <w:pPr>
        <w:pStyle w:val="Compact"/>
        <w:numPr>
          <w:ilvl w:val="2"/>
          <w:numId w:val="11"/>
        </w:numPr>
      </w:pPr>
      <w:hyperlink w:anchor="assistant-skills">
        <w:r>
          <w:rPr>
            <w:rStyle w:val="Hyperlink"/>
          </w:rPr>
          <w:t>Assistant skills</w:t>
        </w:r>
      </w:hyperlink>
    </w:p>
    <w:p w14:paraId="6D9920C2" w14:textId="77777777" w:rsidR="001A334B" w:rsidRDefault="005F3572">
      <w:pPr>
        <w:pStyle w:val="Compact"/>
        <w:numPr>
          <w:ilvl w:val="2"/>
          <w:numId w:val="11"/>
        </w:numPr>
      </w:pPr>
      <w:hyperlink w:anchor="in-progress-features">
        <w:r>
          <w:rPr>
            <w:rStyle w:val="Hyperlink"/>
          </w:rPr>
          <w:t>In progress features</w:t>
        </w:r>
      </w:hyperlink>
    </w:p>
    <w:p w14:paraId="268AA8F1" w14:textId="77777777" w:rsidR="001A334B" w:rsidRDefault="005F3572">
      <w:pPr>
        <w:pStyle w:val="Compact"/>
        <w:numPr>
          <w:ilvl w:val="1"/>
          <w:numId w:val="4"/>
        </w:numPr>
      </w:pPr>
      <w:hyperlink w:anchor="installation-instruction">
        <w:r>
          <w:rPr>
            <w:rStyle w:val="Hyperlink"/>
          </w:rPr>
          <w:t>Installation instruct</w:t>
        </w:r>
        <w:r>
          <w:rPr>
            <w:rStyle w:val="Hyperlink"/>
          </w:rPr>
          <w:t>ion</w:t>
        </w:r>
      </w:hyperlink>
    </w:p>
    <w:p w14:paraId="307FDFC5" w14:textId="77777777" w:rsidR="001A334B" w:rsidRDefault="005F3572">
      <w:pPr>
        <w:pStyle w:val="Compact"/>
        <w:numPr>
          <w:ilvl w:val="2"/>
          <w:numId w:val="12"/>
        </w:numPr>
      </w:pPr>
      <w:hyperlink w:anchor="if-you-get-no-module-named-pyaudio-error">
        <w:r>
          <w:rPr>
            <w:rStyle w:val="Hyperlink"/>
          </w:rPr>
          <w:t xml:space="preserve">If You Get </w:t>
        </w:r>
        <w:r>
          <w:rPr>
            <w:rStyle w:val="VerbatimChar"/>
          </w:rPr>
          <w:t>No Module Named pyaudio</w:t>
        </w:r>
        <w:r>
          <w:rPr>
            <w:rStyle w:val="Hyperlink"/>
          </w:rPr>
          <w:t xml:space="preserve"> Error</w:t>
        </w:r>
      </w:hyperlink>
    </w:p>
    <w:p w14:paraId="34B86794" w14:textId="77777777" w:rsidR="001A334B" w:rsidRDefault="005F3572">
      <w:pPr>
        <w:pStyle w:val="Compact"/>
        <w:numPr>
          <w:ilvl w:val="1"/>
          <w:numId w:val="4"/>
        </w:numPr>
      </w:pPr>
      <w:hyperlink w:anchor="how-to-use-the-application">
        <w:r>
          <w:rPr>
            <w:rStyle w:val="Hyperlink"/>
          </w:rPr>
          <w:t>How to use the application</w:t>
        </w:r>
      </w:hyperlink>
    </w:p>
    <w:p w14:paraId="216A5888" w14:textId="77777777" w:rsidR="001A334B" w:rsidRDefault="005F3572">
      <w:pPr>
        <w:pStyle w:val="Compact"/>
        <w:numPr>
          <w:ilvl w:val="1"/>
          <w:numId w:val="4"/>
        </w:numPr>
      </w:pPr>
      <w:hyperlink w:anchor="Xf391a5f139bf13670c98895152d25360e38cfd1">
        <w:r>
          <w:rPr>
            <w:rStyle w:val="Hyperlink"/>
          </w:rPr>
          <w:t>Precautions while using the software in the application</w:t>
        </w:r>
      </w:hyperlink>
    </w:p>
    <w:p w14:paraId="07D322FD" w14:textId="77777777" w:rsidR="001A334B" w:rsidRDefault="005F3572">
      <w:pPr>
        <w:pStyle w:val="Compact"/>
        <w:numPr>
          <w:ilvl w:val="1"/>
          <w:numId w:val="4"/>
        </w:numPr>
      </w:pPr>
      <w:hyperlink w:anchor="libraries-used-in-the-software">
        <w:r>
          <w:rPr>
            <w:rStyle w:val="Hyperlink"/>
          </w:rPr>
          <w:t>Libraries used in the software</w:t>
        </w:r>
      </w:hyperlink>
    </w:p>
    <w:p w14:paraId="49F2059F" w14:textId="77777777" w:rsidR="001A334B" w:rsidRDefault="005F3572">
      <w:pPr>
        <w:pStyle w:val="Compact"/>
        <w:numPr>
          <w:ilvl w:val="1"/>
          <w:numId w:val="4"/>
        </w:numPr>
      </w:pPr>
      <w:hyperlink w:anchor="technologies-used-in-the-software">
        <w:r>
          <w:rPr>
            <w:rStyle w:val="Hyperlink"/>
          </w:rPr>
          <w:t>Technologies used in the software</w:t>
        </w:r>
      </w:hyperlink>
    </w:p>
    <w:p w14:paraId="64CE8A10" w14:textId="77777777" w:rsidR="001A334B" w:rsidRDefault="005F3572">
      <w:pPr>
        <w:pStyle w:val="Compact"/>
        <w:numPr>
          <w:ilvl w:val="1"/>
          <w:numId w:val="4"/>
        </w:numPr>
      </w:pPr>
      <w:hyperlink w:anchor="requirements">
        <w:r>
          <w:rPr>
            <w:rStyle w:val="Hyperlink"/>
          </w:rPr>
          <w:t>Requirements</w:t>
        </w:r>
      </w:hyperlink>
    </w:p>
    <w:p w14:paraId="629377D4" w14:textId="77777777" w:rsidR="001A334B" w:rsidRDefault="005F3572">
      <w:pPr>
        <w:pStyle w:val="Compact"/>
        <w:numPr>
          <w:ilvl w:val="1"/>
          <w:numId w:val="4"/>
        </w:numPr>
      </w:pPr>
      <w:hyperlink w:anchor="consequences-of-bad-internet-connection">
        <w:r>
          <w:rPr>
            <w:rStyle w:val="Hyperlink"/>
          </w:rPr>
          <w:t>Consequences of bad internet connection</w:t>
        </w:r>
      </w:hyperlink>
    </w:p>
    <w:p w14:paraId="4E68EF0F" w14:textId="77777777" w:rsidR="001A334B" w:rsidRDefault="005F3572">
      <w:pPr>
        <w:pStyle w:val="Compact"/>
        <w:numPr>
          <w:ilvl w:val="1"/>
          <w:numId w:val="4"/>
        </w:numPr>
      </w:pPr>
      <w:hyperlink w:anchor="consequences-of-background-noise">
        <w:r>
          <w:rPr>
            <w:rStyle w:val="Hyperlink"/>
          </w:rPr>
          <w:t xml:space="preserve">Consequences of </w:t>
        </w:r>
        <w:r>
          <w:rPr>
            <w:rStyle w:val="Hyperlink"/>
          </w:rPr>
          <w:t>background noise</w:t>
        </w:r>
      </w:hyperlink>
    </w:p>
    <w:p w14:paraId="2AA7F3A2" w14:textId="77777777" w:rsidR="001A334B" w:rsidRDefault="005F3572">
      <w:pPr>
        <w:pStyle w:val="Compact"/>
        <w:numPr>
          <w:ilvl w:val="1"/>
          <w:numId w:val="4"/>
        </w:numPr>
      </w:pPr>
      <w:hyperlink w:anchor="user-manual">
        <w:r>
          <w:rPr>
            <w:rStyle w:val="Hyperlink"/>
          </w:rPr>
          <w:t>User Manual</w:t>
        </w:r>
      </w:hyperlink>
    </w:p>
    <w:p w14:paraId="083A57E2" w14:textId="77777777" w:rsidR="001A334B" w:rsidRDefault="005F3572">
      <w:pPr>
        <w:pStyle w:val="Compact"/>
        <w:numPr>
          <w:ilvl w:val="1"/>
          <w:numId w:val="4"/>
        </w:numPr>
      </w:pPr>
      <w:hyperlink w:anchor="user-defined-functions">
        <w:r>
          <w:rPr>
            <w:rStyle w:val="Hyperlink"/>
          </w:rPr>
          <w:t>User defined functions</w:t>
        </w:r>
      </w:hyperlink>
    </w:p>
    <w:p w14:paraId="414A3E43" w14:textId="77777777" w:rsidR="001A334B" w:rsidRDefault="005F3572">
      <w:pPr>
        <w:pStyle w:val="Heading1"/>
      </w:pPr>
      <w:bookmarkStart w:id="37" w:name="olivia-a-personal-virtual-assistant-1"/>
      <w:r>
        <w:t>Olivia-A-Personal-Virtual-Assistant</w:t>
      </w:r>
      <w:bookmarkEnd w:id="37"/>
    </w:p>
    <w:p w14:paraId="58435CEA" w14:textId="77777777" w:rsidR="001A334B" w:rsidRDefault="005F3572">
      <w:pPr>
        <w:pStyle w:val="FirstParagraph"/>
      </w:pPr>
      <w:r>
        <w:t>Personal Assistants Virtual Assistant that reinvent a new way for individuals to interact</w:t>
      </w:r>
      <w:r>
        <w:t xml:space="preserve"> with computers. A Personal Virtual Assistant allows a user to simply ask questions in the same manner that they would address a human, and are even capable of doing some basic tasks like opening apps, reading out news, taking notes, Playing video and paus</w:t>
      </w:r>
      <w:r>
        <w:t>ing and play them etc., with just a voice command. Personal Assistants using Artificial intelligence, Machine Learning and Natural Language Processing in Text to speech and speech to Text in speech recognition. The Artificial Intelligence, Machine Learning</w:t>
      </w:r>
      <w:r>
        <w:t xml:space="preserve"> and The Natural Language Processing is used to understand the user’s text and convert it into voice.</w:t>
      </w:r>
    </w:p>
    <w:p w14:paraId="2B506F46" w14:textId="77777777" w:rsidR="001A334B" w:rsidRDefault="005F3572">
      <w:pPr>
        <w:pStyle w:val="Heading2"/>
      </w:pPr>
      <w:bookmarkStart w:id="38" w:name="table-of-contents-of-the-synopsis-1"/>
      <w:r>
        <w:t>Table of Contents of the Synopsis</w:t>
      </w:r>
      <w:bookmarkEnd w:id="38"/>
    </w:p>
    <w:p w14:paraId="47C9AA58" w14:textId="77777777" w:rsidR="001A334B" w:rsidRDefault="005F3572">
      <w:pPr>
        <w:pStyle w:val="Compact"/>
        <w:numPr>
          <w:ilvl w:val="0"/>
          <w:numId w:val="13"/>
        </w:numPr>
      </w:pPr>
      <w:hyperlink w:anchor="olivia-a-personal-virtual-assistant">
        <w:r>
          <w:rPr>
            <w:rStyle w:val="Hyperlink"/>
          </w:rPr>
          <w:t>Olivia-A-Personal-Virtual-Assistant</w:t>
        </w:r>
      </w:hyperlink>
    </w:p>
    <w:p w14:paraId="1E98CA9C" w14:textId="77777777" w:rsidR="001A334B" w:rsidRDefault="005F3572">
      <w:pPr>
        <w:pStyle w:val="Compact"/>
        <w:numPr>
          <w:ilvl w:val="1"/>
          <w:numId w:val="14"/>
        </w:numPr>
      </w:pPr>
      <w:hyperlink w:anchor="table-of-contents-of-the-synopsis">
        <w:r>
          <w:rPr>
            <w:rStyle w:val="Hyperlink"/>
          </w:rPr>
          <w:t>Table of Contents of the Synopsis</w:t>
        </w:r>
      </w:hyperlink>
    </w:p>
    <w:p w14:paraId="66A197F0" w14:textId="77777777" w:rsidR="001A334B" w:rsidRDefault="005F3572">
      <w:pPr>
        <w:pStyle w:val="Compact"/>
        <w:numPr>
          <w:ilvl w:val="1"/>
          <w:numId w:val="14"/>
        </w:numPr>
      </w:pPr>
      <w:hyperlink w:anchor="features">
        <w:r>
          <w:rPr>
            <w:rStyle w:val="Hyperlink"/>
          </w:rPr>
          <w:t>Features</w:t>
        </w:r>
      </w:hyperlink>
    </w:p>
    <w:p w14:paraId="604EC726" w14:textId="77777777" w:rsidR="001A334B" w:rsidRDefault="005F3572">
      <w:pPr>
        <w:pStyle w:val="Compact"/>
        <w:numPr>
          <w:ilvl w:val="2"/>
          <w:numId w:val="15"/>
        </w:numPr>
      </w:pPr>
      <w:hyperlink w:anchor="assistant-skills">
        <w:r>
          <w:rPr>
            <w:rStyle w:val="Hyperlink"/>
          </w:rPr>
          <w:t>Assistant skills</w:t>
        </w:r>
      </w:hyperlink>
    </w:p>
    <w:p w14:paraId="493AEB66" w14:textId="77777777" w:rsidR="001A334B" w:rsidRDefault="005F3572">
      <w:pPr>
        <w:pStyle w:val="Compact"/>
        <w:numPr>
          <w:ilvl w:val="2"/>
          <w:numId w:val="15"/>
        </w:numPr>
      </w:pPr>
      <w:hyperlink w:anchor="in-progress-features">
        <w:r>
          <w:rPr>
            <w:rStyle w:val="Hyperlink"/>
          </w:rPr>
          <w:t>In progress features</w:t>
        </w:r>
      </w:hyperlink>
    </w:p>
    <w:p w14:paraId="746585C9" w14:textId="77777777" w:rsidR="001A334B" w:rsidRDefault="005F3572">
      <w:pPr>
        <w:pStyle w:val="Compact"/>
        <w:numPr>
          <w:ilvl w:val="1"/>
          <w:numId w:val="14"/>
        </w:numPr>
      </w:pPr>
      <w:hyperlink w:anchor="installation-instruction">
        <w:r>
          <w:rPr>
            <w:rStyle w:val="Hyperlink"/>
          </w:rPr>
          <w:t>Installation instruction</w:t>
        </w:r>
      </w:hyperlink>
    </w:p>
    <w:p w14:paraId="75CA7923" w14:textId="77777777" w:rsidR="001A334B" w:rsidRDefault="005F3572">
      <w:pPr>
        <w:pStyle w:val="Compact"/>
        <w:numPr>
          <w:ilvl w:val="2"/>
          <w:numId w:val="16"/>
        </w:numPr>
      </w:pPr>
      <w:hyperlink w:anchor="if-you-get-no-module-named-pyaudio-error">
        <w:r>
          <w:rPr>
            <w:rStyle w:val="Hyperlink"/>
          </w:rPr>
          <w:t xml:space="preserve">If You Get </w:t>
        </w:r>
        <w:r>
          <w:rPr>
            <w:rStyle w:val="VerbatimChar"/>
          </w:rPr>
          <w:t>No Module Named pyaudio</w:t>
        </w:r>
        <w:r>
          <w:rPr>
            <w:rStyle w:val="Hyperlink"/>
          </w:rPr>
          <w:t xml:space="preserve"> Error</w:t>
        </w:r>
      </w:hyperlink>
    </w:p>
    <w:p w14:paraId="73961D23" w14:textId="77777777" w:rsidR="001A334B" w:rsidRDefault="005F3572">
      <w:pPr>
        <w:pStyle w:val="Compact"/>
        <w:numPr>
          <w:ilvl w:val="1"/>
          <w:numId w:val="14"/>
        </w:numPr>
      </w:pPr>
      <w:hyperlink w:anchor="how-to-use-the-application">
        <w:r>
          <w:rPr>
            <w:rStyle w:val="Hyperlink"/>
          </w:rPr>
          <w:t>H</w:t>
        </w:r>
        <w:r>
          <w:rPr>
            <w:rStyle w:val="Hyperlink"/>
          </w:rPr>
          <w:t>ow to use the application</w:t>
        </w:r>
      </w:hyperlink>
    </w:p>
    <w:p w14:paraId="60E8B76E" w14:textId="77777777" w:rsidR="001A334B" w:rsidRDefault="005F3572">
      <w:pPr>
        <w:pStyle w:val="Compact"/>
        <w:numPr>
          <w:ilvl w:val="1"/>
          <w:numId w:val="14"/>
        </w:numPr>
      </w:pPr>
      <w:hyperlink w:anchor="Xf391a5f139bf13670c98895152d25360e38cfd1">
        <w:r>
          <w:rPr>
            <w:rStyle w:val="Hyperlink"/>
          </w:rPr>
          <w:t>Precautions while using the software in the application</w:t>
        </w:r>
      </w:hyperlink>
    </w:p>
    <w:p w14:paraId="5AD1F091" w14:textId="77777777" w:rsidR="001A334B" w:rsidRDefault="005F3572">
      <w:pPr>
        <w:pStyle w:val="Compact"/>
        <w:numPr>
          <w:ilvl w:val="1"/>
          <w:numId w:val="14"/>
        </w:numPr>
      </w:pPr>
      <w:hyperlink w:anchor="libraries-used-in-the-software">
        <w:r>
          <w:rPr>
            <w:rStyle w:val="Hyperlink"/>
          </w:rPr>
          <w:t>Libraries used in the software</w:t>
        </w:r>
      </w:hyperlink>
    </w:p>
    <w:p w14:paraId="4306E34F" w14:textId="77777777" w:rsidR="001A334B" w:rsidRDefault="005F3572">
      <w:pPr>
        <w:pStyle w:val="Compact"/>
        <w:numPr>
          <w:ilvl w:val="1"/>
          <w:numId w:val="14"/>
        </w:numPr>
      </w:pPr>
      <w:hyperlink w:anchor="technologies-used-in-the-software">
        <w:r>
          <w:rPr>
            <w:rStyle w:val="Hyperlink"/>
          </w:rPr>
          <w:t>Technologies used in the software</w:t>
        </w:r>
      </w:hyperlink>
    </w:p>
    <w:p w14:paraId="7A4B3878" w14:textId="77777777" w:rsidR="001A334B" w:rsidRDefault="005F3572">
      <w:pPr>
        <w:pStyle w:val="Compact"/>
        <w:numPr>
          <w:ilvl w:val="1"/>
          <w:numId w:val="14"/>
        </w:numPr>
      </w:pPr>
      <w:hyperlink w:anchor="requirements">
        <w:r>
          <w:rPr>
            <w:rStyle w:val="Hyperlink"/>
          </w:rPr>
          <w:t>Requirements</w:t>
        </w:r>
      </w:hyperlink>
    </w:p>
    <w:p w14:paraId="32C24D94" w14:textId="77777777" w:rsidR="001A334B" w:rsidRDefault="005F3572">
      <w:pPr>
        <w:pStyle w:val="Compact"/>
        <w:numPr>
          <w:ilvl w:val="1"/>
          <w:numId w:val="14"/>
        </w:numPr>
      </w:pPr>
      <w:hyperlink w:anchor="consequences-of-bad-internet-connection">
        <w:r>
          <w:rPr>
            <w:rStyle w:val="Hyperlink"/>
          </w:rPr>
          <w:t>Consequences of bad inter</w:t>
        </w:r>
        <w:r>
          <w:rPr>
            <w:rStyle w:val="Hyperlink"/>
          </w:rPr>
          <w:t>net connection</w:t>
        </w:r>
      </w:hyperlink>
    </w:p>
    <w:p w14:paraId="6326F583" w14:textId="77777777" w:rsidR="001A334B" w:rsidRDefault="005F3572">
      <w:pPr>
        <w:pStyle w:val="Compact"/>
        <w:numPr>
          <w:ilvl w:val="1"/>
          <w:numId w:val="14"/>
        </w:numPr>
      </w:pPr>
      <w:hyperlink w:anchor="consequences-of-background-noise">
        <w:r>
          <w:rPr>
            <w:rStyle w:val="Hyperlink"/>
          </w:rPr>
          <w:t>Consequences of background noise</w:t>
        </w:r>
      </w:hyperlink>
    </w:p>
    <w:p w14:paraId="68A59F1E" w14:textId="77777777" w:rsidR="001A334B" w:rsidRDefault="005F3572">
      <w:pPr>
        <w:pStyle w:val="Compact"/>
        <w:numPr>
          <w:ilvl w:val="1"/>
          <w:numId w:val="14"/>
        </w:numPr>
      </w:pPr>
      <w:hyperlink w:anchor="user-manual">
        <w:r>
          <w:rPr>
            <w:rStyle w:val="Hyperlink"/>
          </w:rPr>
          <w:t>User Manual</w:t>
        </w:r>
      </w:hyperlink>
    </w:p>
    <w:p w14:paraId="34D63DC2" w14:textId="77777777" w:rsidR="001A334B" w:rsidRDefault="005F3572">
      <w:pPr>
        <w:pStyle w:val="Compact"/>
        <w:numPr>
          <w:ilvl w:val="1"/>
          <w:numId w:val="14"/>
        </w:numPr>
      </w:pPr>
      <w:hyperlink w:anchor="user-defined-functions">
        <w:r>
          <w:rPr>
            <w:rStyle w:val="Hyperlink"/>
          </w:rPr>
          <w:t>User defined functions</w:t>
        </w:r>
      </w:hyperlink>
    </w:p>
    <w:p w14:paraId="1A0BF89F" w14:textId="77777777" w:rsidR="001A334B" w:rsidRDefault="005F3572">
      <w:pPr>
        <w:pStyle w:val="Compact"/>
        <w:numPr>
          <w:ilvl w:val="1"/>
          <w:numId w:val="14"/>
        </w:numPr>
      </w:pPr>
      <w:hyperlink w:anchor="application-of-the-software">
        <w:r>
          <w:rPr>
            <w:rStyle w:val="Hyperlink"/>
          </w:rPr>
          <w:t>Application of the software</w:t>
        </w:r>
      </w:hyperlink>
    </w:p>
    <w:p w14:paraId="584DA7A1" w14:textId="77777777" w:rsidR="001A334B" w:rsidRDefault="005F3572">
      <w:pPr>
        <w:pStyle w:val="Heading2"/>
      </w:pPr>
      <w:bookmarkStart w:id="39" w:name="features"/>
      <w:r>
        <w:t>Features</w:t>
      </w:r>
      <w:bookmarkEnd w:id="39"/>
    </w:p>
    <w:p w14:paraId="3624AA59" w14:textId="77777777" w:rsidR="001A334B" w:rsidRDefault="005F3572">
      <w:pPr>
        <w:pStyle w:val="Compact"/>
        <w:numPr>
          <w:ilvl w:val="0"/>
          <w:numId w:val="17"/>
        </w:numPr>
      </w:pPr>
      <w:r>
        <w:t>Fully customizable</w:t>
      </w:r>
    </w:p>
    <w:p w14:paraId="37A7F086" w14:textId="77777777" w:rsidR="001A334B" w:rsidRDefault="005F3572">
      <w:pPr>
        <w:pStyle w:val="Compact"/>
        <w:numPr>
          <w:ilvl w:val="0"/>
          <w:numId w:val="17"/>
        </w:numPr>
      </w:pPr>
      <w:r>
        <w:t>A lot of features</w:t>
      </w:r>
    </w:p>
    <w:p w14:paraId="40C31680" w14:textId="77777777" w:rsidR="001A334B" w:rsidRDefault="005F3572">
      <w:pPr>
        <w:pStyle w:val="Compact"/>
        <w:numPr>
          <w:ilvl w:val="0"/>
          <w:numId w:val="17"/>
        </w:numPr>
      </w:pPr>
      <w:r>
        <w:t>Built-in voice recognition</w:t>
      </w:r>
    </w:p>
    <w:p w14:paraId="174313D4" w14:textId="77777777" w:rsidR="001A334B" w:rsidRDefault="005F3572">
      <w:pPr>
        <w:pStyle w:val="Compact"/>
        <w:numPr>
          <w:ilvl w:val="0"/>
          <w:numId w:val="17"/>
        </w:numPr>
      </w:pPr>
      <w:r>
        <w:t>Dynamic voice recognition</w:t>
      </w:r>
    </w:p>
    <w:p w14:paraId="035C7201" w14:textId="77777777" w:rsidR="001A334B" w:rsidRDefault="005F3572">
      <w:pPr>
        <w:pStyle w:val="Compact"/>
        <w:numPr>
          <w:ilvl w:val="0"/>
          <w:numId w:val="17"/>
        </w:numPr>
      </w:pPr>
      <w:r>
        <w:lastRenderedPageBreak/>
        <w:t>Easy to use</w:t>
      </w:r>
    </w:p>
    <w:p w14:paraId="0C8E3681" w14:textId="77777777" w:rsidR="001A334B" w:rsidRDefault="005F3572">
      <w:pPr>
        <w:pStyle w:val="Compact"/>
        <w:numPr>
          <w:ilvl w:val="0"/>
          <w:numId w:val="17"/>
        </w:numPr>
      </w:pPr>
      <w:r>
        <w:t>Great UI</w:t>
      </w:r>
    </w:p>
    <w:p w14:paraId="46CDB7CC" w14:textId="77777777" w:rsidR="001A334B" w:rsidRDefault="005F3572">
      <w:pPr>
        <w:pStyle w:val="Compact"/>
        <w:numPr>
          <w:ilvl w:val="0"/>
          <w:numId w:val="17"/>
        </w:numPr>
      </w:pPr>
      <w:r>
        <w:t>Intuitive</w:t>
      </w:r>
    </w:p>
    <w:p w14:paraId="5D10EB25" w14:textId="77777777" w:rsidR="001A334B" w:rsidRDefault="005F3572">
      <w:pPr>
        <w:pStyle w:val="Compact"/>
        <w:numPr>
          <w:ilvl w:val="0"/>
          <w:numId w:val="17"/>
        </w:numPr>
      </w:pPr>
      <w:r>
        <w:t>Just a bit of magic</w:t>
      </w:r>
    </w:p>
    <w:p w14:paraId="6D19C2B4" w14:textId="77777777" w:rsidR="001A334B" w:rsidRDefault="005F3572">
      <w:pPr>
        <w:pStyle w:val="Compact"/>
        <w:numPr>
          <w:ilvl w:val="0"/>
          <w:numId w:val="17"/>
        </w:numPr>
      </w:pPr>
      <w:r>
        <w:t>Keyboard-controlled</w:t>
      </w:r>
    </w:p>
    <w:p w14:paraId="104F728C" w14:textId="77777777" w:rsidR="001A334B" w:rsidRDefault="005F3572">
      <w:pPr>
        <w:pStyle w:val="Compact"/>
        <w:numPr>
          <w:ilvl w:val="0"/>
          <w:numId w:val="17"/>
        </w:numPr>
      </w:pPr>
      <w:r>
        <w:t>Lightweight</w:t>
      </w:r>
    </w:p>
    <w:p w14:paraId="52EA21C6" w14:textId="77777777" w:rsidR="001A334B" w:rsidRDefault="005F3572">
      <w:pPr>
        <w:pStyle w:val="Compact"/>
        <w:numPr>
          <w:ilvl w:val="0"/>
          <w:numId w:val="17"/>
        </w:numPr>
      </w:pPr>
      <w:r>
        <w:t>Minimal</w:t>
      </w:r>
    </w:p>
    <w:p w14:paraId="7B1E9C9E" w14:textId="77777777" w:rsidR="001A334B" w:rsidRDefault="005F3572">
      <w:pPr>
        <w:pStyle w:val="Compact"/>
        <w:numPr>
          <w:ilvl w:val="0"/>
          <w:numId w:val="17"/>
        </w:numPr>
      </w:pPr>
      <w:r>
        <w:t>No need for a database</w:t>
      </w:r>
    </w:p>
    <w:p w14:paraId="606B449F" w14:textId="77777777" w:rsidR="001A334B" w:rsidRDefault="005F3572">
      <w:pPr>
        <w:pStyle w:val="Compact"/>
        <w:numPr>
          <w:ilvl w:val="0"/>
          <w:numId w:val="17"/>
        </w:numPr>
      </w:pPr>
      <w:r>
        <w:t>Open source</w:t>
      </w:r>
    </w:p>
    <w:p w14:paraId="0E345EE8" w14:textId="77777777" w:rsidR="001A334B" w:rsidRDefault="005F3572">
      <w:pPr>
        <w:pStyle w:val="Compact"/>
        <w:numPr>
          <w:ilvl w:val="0"/>
          <w:numId w:val="17"/>
        </w:numPr>
      </w:pPr>
      <w:r>
        <w:t>Powerful</w:t>
      </w:r>
    </w:p>
    <w:p w14:paraId="0A29A747" w14:textId="77777777" w:rsidR="001A334B" w:rsidRDefault="005F3572">
      <w:pPr>
        <w:pStyle w:val="Compact"/>
        <w:numPr>
          <w:ilvl w:val="0"/>
          <w:numId w:val="17"/>
        </w:numPr>
      </w:pPr>
      <w:r>
        <w:t>Quick</w:t>
      </w:r>
    </w:p>
    <w:p w14:paraId="7B02FCB9" w14:textId="77777777" w:rsidR="001A334B" w:rsidRDefault="005F3572">
      <w:pPr>
        <w:pStyle w:val="Compact"/>
        <w:numPr>
          <w:ilvl w:val="0"/>
          <w:numId w:val="17"/>
        </w:numPr>
      </w:pPr>
      <w:r>
        <w:t>Simple</w:t>
      </w:r>
    </w:p>
    <w:p w14:paraId="3CA62C4F" w14:textId="77777777" w:rsidR="001A334B" w:rsidRDefault="005F3572">
      <w:pPr>
        <w:pStyle w:val="Compact"/>
        <w:numPr>
          <w:ilvl w:val="0"/>
          <w:numId w:val="17"/>
        </w:numPr>
      </w:pPr>
      <w:r>
        <w:t>Transparent</w:t>
      </w:r>
    </w:p>
    <w:p w14:paraId="4DFEAA24" w14:textId="77777777" w:rsidR="001A334B" w:rsidRDefault="005F3572">
      <w:pPr>
        <w:pStyle w:val="Compact"/>
        <w:numPr>
          <w:ilvl w:val="0"/>
          <w:numId w:val="17"/>
        </w:numPr>
      </w:pPr>
      <w:r>
        <w:t>User-friendly</w:t>
      </w:r>
    </w:p>
    <w:p w14:paraId="3DD1FFF2" w14:textId="77777777" w:rsidR="001A334B" w:rsidRDefault="005F3572">
      <w:pPr>
        <w:pStyle w:val="Compact"/>
        <w:numPr>
          <w:ilvl w:val="0"/>
          <w:numId w:val="17"/>
        </w:numPr>
      </w:pPr>
      <w:r>
        <w:t>Voice-controlled</w:t>
      </w:r>
    </w:p>
    <w:p w14:paraId="3C54AABA" w14:textId="77777777" w:rsidR="001A334B" w:rsidRDefault="005F3572">
      <w:pPr>
        <w:pStyle w:val="Compact"/>
        <w:numPr>
          <w:ilvl w:val="0"/>
          <w:numId w:val="17"/>
        </w:numPr>
      </w:pPr>
      <w:r>
        <w:t>Speech synthesis</w:t>
      </w:r>
    </w:p>
    <w:p w14:paraId="172663CF" w14:textId="77777777" w:rsidR="001A334B" w:rsidRDefault="005F3572">
      <w:pPr>
        <w:pStyle w:val="Compact"/>
        <w:numPr>
          <w:ilvl w:val="0"/>
          <w:numId w:val="17"/>
        </w:numPr>
      </w:pPr>
      <w:r>
        <w:t>Speech recognition</w:t>
      </w:r>
    </w:p>
    <w:p w14:paraId="36CFC58E" w14:textId="77777777" w:rsidR="001A334B" w:rsidRDefault="005F3572">
      <w:pPr>
        <w:pStyle w:val="Compact"/>
        <w:numPr>
          <w:ilvl w:val="0"/>
          <w:numId w:val="17"/>
        </w:numPr>
      </w:pPr>
      <w:r>
        <w:t>Natural language processing</w:t>
      </w:r>
    </w:p>
    <w:p w14:paraId="5BDAABC1" w14:textId="77777777" w:rsidR="001A334B" w:rsidRDefault="005F3572">
      <w:pPr>
        <w:pStyle w:val="Compact"/>
        <w:numPr>
          <w:ilvl w:val="0"/>
          <w:numId w:val="17"/>
        </w:numPr>
      </w:pPr>
      <w:r>
        <w:t>Intuitive interface</w:t>
      </w:r>
    </w:p>
    <w:p w14:paraId="6EFBFCC7" w14:textId="77777777" w:rsidR="001A334B" w:rsidRDefault="005F3572">
      <w:pPr>
        <w:pStyle w:val="Compact"/>
        <w:numPr>
          <w:ilvl w:val="0"/>
          <w:numId w:val="17"/>
        </w:numPr>
      </w:pPr>
      <w:r>
        <w:t>Customizable</w:t>
      </w:r>
    </w:p>
    <w:p w14:paraId="541D4D30" w14:textId="77777777" w:rsidR="001A334B" w:rsidRDefault="005F3572">
      <w:pPr>
        <w:pStyle w:val="Compact"/>
        <w:numPr>
          <w:ilvl w:val="0"/>
          <w:numId w:val="17"/>
        </w:numPr>
      </w:pPr>
      <w:r>
        <w:t>Open source</w:t>
      </w:r>
    </w:p>
    <w:p w14:paraId="0326FDB0" w14:textId="77777777" w:rsidR="001A334B" w:rsidRDefault="005F3572">
      <w:pPr>
        <w:pStyle w:val="Compact"/>
        <w:numPr>
          <w:ilvl w:val="0"/>
          <w:numId w:val="17"/>
        </w:numPr>
      </w:pPr>
      <w:r>
        <w:t>Free to use</w:t>
      </w:r>
    </w:p>
    <w:p w14:paraId="09DEF4D9" w14:textId="77777777" w:rsidR="001A334B" w:rsidRDefault="005F3572">
      <w:pPr>
        <w:pStyle w:val="Compact"/>
        <w:numPr>
          <w:ilvl w:val="0"/>
          <w:numId w:val="17"/>
        </w:numPr>
      </w:pPr>
      <w:r>
        <w:t>Free to modify</w:t>
      </w:r>
    </w:p>
    <w:p w14:paraId="4963ED3E" w14:textId="77777777" w:rsidR="001A334B" w:rsidRDefault="005F3572">
      <w:pPr>
        <w:pStyle w:val="Compact"/>
        <w:numPr>
          <w:ilvl w:val="0"/>
          <w:numId w:val="17"/>
        </w:numPr>
      </w:pPr>
      <w:r>
        <w:t>Free to redistribute</w:t>
      </w:r>
    </w:p>
    <w:p w14:paraId="19914E24" w14:textId="77777777" w:rsidR="001A334B" w:rsidRDefault="005F3572">
      <w:pPr>
        <w:pStyle w:val="Heading3"/>
      </w:pPr>
      <w:bookmarkStart w:id="40" w:name="assistant-skills"/>
      <w:r>
        <w:t>Assistant skills</w:t>
      </w:r>
      <w:bookmarkEnd w:id="40"/>
    </w:p>
    <w:p w14:paraId="766F7179" w14:textId="77777777" w:rsidR="001A334B" w:rsidRDefault="005F3572">
      <w:pPr>
        <w:numPr>
          <w:ilvl w:val="0"/>
          <w:numId w:val="18"/>
        </w:numPr>
      </w:pPr>
      <w:r>
        <w:t>Give description of anything according to Wikipedia just say “what is (the name of the thing) according to Wikipedia”.</w:t>
      </w:r>
    </w:p>
    <w:p w14:paraId="2C612A37" w14:textId="77777777" w:rsidR="001A334B" w:rsidRDefault="005F3572">
      <w:pPr>
        <w:numPr>
          <w:ilvl w:val="0"/>
          <w:numId w:val="18"/>
        </w:numPr>
      </w:pPr>
      <w:r>
        <w:t>Give the CPU usage of the computer just say “CPU usage” or “CPU usage of the computer” or “usage of the CPU”.</w:t>
      </w:r>
    </w:p>
    <w:p w14:paraId="269D522E" w14:textId="77777777" w:rsidR="001A334B" w:rsidRDefault="005F3572">
      <w:pPr>
        <w:numPr>
          <w:ilvl w:val="0"/>
          <w:numId w:val="18"/>
        </w:numPr>
      </w:pPr>
      <w:r>
        <w:t>Present w</w:t>
      </w:r>
      <w:r>
        <w:t>ith the RAM usage of the computer just say “RAM usage” or “RAM usage of the computer” or “RAM usage of the 0computer”.</w:t>
      </w:r>
    </w:p>
    <w:p w14:paraId="7C666C26" w14:textId="77777777" w:rsidR="001A334B" w:rsidRDefault="005F3572">
      <w:pPr>
        <w:numPr>
          <w:ilvl w:val="0"/>
          <w:numId w:val="18"/>
        </w:numPr>
      </w:pPr>
      <w:r>
        <w:t>Give the disk usage of the computer just say “disk usage” or “disk usage of the computer” or “disk usage of the computer”.</w:t>
      </w:r>
    </w:p>
    <w:p w14:paraId="004FEBEA" w14:textId="77777777" w:rsidR="001A334B" w:rsidRDefault="005F3572">
      <w:pPr>
        <w:numPr>
          <w:ilvl w:val="0"/>
          <w:numId w:val="18"/>
        </w:numPr>
      </w:pPr>
      <w:r>
        <w:t>Give the batte</w:t>
      </w:r>
      <w:r>
        <w:t>ry usage of the computer just say “battery usage” or “battery usage of the computer” or “battery usage of 0the computer”.</w:t>
      </w:r>
    </w:p>
    <w:p w14:paraId="151A1819" w14:textId="77777777" w:rsidR="001A334B" w:rsidRDefault="005F3572">
      <w:pPr>
        <w:numPr>
          <w:ilvl w:val="0"/>
          <w:numId w:val="18"/>
        </w:numPr>
      </w:pPr>
      <w:r>
        <w:t>Similarly, Give the current weather of the city just say “current weather” or “current weather of the city”.</w:t>
      </w:r>
    </w:p>
    <w:p w14:paraId="251B3161" w14:textId="77777777" w:rsidR="001A334B" w:rsidRDefault="005F3572">
      <w:pPr>
        <w:numPr>
          <w:ilvl w:val="0"/>
          <w:numId w:val="18"/>
        </w:numPr>
      </w:pPr>
      <w:r>
        <w:t>Search in chrome just say</w:t>
      </w:r>
      <w:r>
        <w:t xml:space="preserve"> “search in chrome”.</w:t>
      </w:r>
    </w:p>
    <w:p w14:paraId="1F422439" w14:textId="77777777" w:rsidR="001A334B" w:rsidRDefault="005F3572">
      <w:pPr>
        <w:numPr>
          <w:ilvl w:val="0"/>
          <w:numId w:val="18"/>
        </w:numPr>
      </w:pPr>
      <w:r>
        <w:lastRenderedPageBreak/>
        <w:t>Tell you the time by saying “time” or “what time is it” or “what is the time” or “tell me the time”.</w:t>
      </w:r>
    </w:p>
    <w:p w14:paraId="47745D6C" w14:textId="77777777" w:rsidR="001A334B" w:rsidRDefault="005F3572">
      <w:pPr>
        <w:numPr>
          <w:ilvl w:val="0"/>
          <w:numId w:val="18"/>
        </w:numPr>
      </w:pPr>
      <w:r>
        <w:t>Tell you the date by saying “date” or “what date is it” or “what is the date” or “tell me the date”.</w:t>
      </w:r>
    </w:p>
    <w:p w14:paraId="5630D359" w14:textId="77777777" w:rsidR="001A334B" w:rsidRDefault="005F3572">
      <w:pPr>
        <w:numPr>
          <w:ilvl w:val="0"/>
          <w:numId w:val="18"/>
        </w:numPr>
      </w:pPr>
      <w:r>
        <w:t>Generate a random password by saying “generate a password” or “generate a random password”.</w:t>
      </w:r>
    </w:p>
    <w:p w14:paraId="2A28D261" w14:textId="77777777" w:rsidR="001A334B" w:rsidRDefault="005F3572">
      <w:pPr>
        <w:numPr>
          <w:ilvl w:val="0"/>
          <w:numId w:val="18"/>
        </w:numPr>
      </w:pPr>
      <w:r>
        <w:t>Generate a random number by saying “generate a number” or “generate a random number”.</w:t>
      </w:r>
    </w:p>
    <w:p w14:paraId="7B1B8CEE" w14:textId="77777777" w:rsidR="001A334B" w:rsidRDefault="005F3572">
      <w:pPr>
        <w:numPr>
          <w:ilvl w:val="0"/>
          <w:numId w:val="18"/>
        </w:numPr>
      </w:pPr>
      <w:r>
        <w:t>Change your name by saying “change my name to (your name)” or “call me (your n</w:t>
      </w:r>
      <w:r>
        <w:t>ame)”.</w:t>
      </w:r>
    </w:p>
    <w:p w14:paraId="6AFA816A" w14:textId="77777777" w:rsidR="001A334B" w:rsidRDefault="005F3572">
      <w:pPr>
        <w:numPr>
          <w:ilvl w:val="0"/>
          <w:numId w:val="18"/>
        </w:numPr>
      </w:pPr>
      <w:r>
        <w:t>Send a mail by saying “send a mail to (your mail ID)” or “send a mail to (your mail ID) with (your message)”.</w:t>
      </w:r>
    </w:p>
    <w:p w14:paraId="2743C28F" w14:textId="77777777" w:rsidR="001A334B" w:rsidRDefault="005F3572">
      <w:pPr>
        <w:numPr>
          <w:ilvl w:val="0"/>
          <w:numId w:val="18"/>
        </w:numPr>
      </w:pPr>
      <w:r>
        <w:t>Lock the screen by saying “lock the screen” or “lock window” or “lock screen”.</w:t>
      </w:r>
    </w:p>
    <w:p w14:paraId="6D8BB5F2" w14:textId="77777777" w:rsidR="001A334B" w:rsidRDefault="005F3572">
      <w:pPr>
        <w:numPr>
          <w:ilvl w:val="0"/>
          <w:numId w:val="18"/>
        </w:numPr>
      </w:pPr>
      <w:r>
        <w:t>Shutdown the computer by saying “shutdown the computer” or “</w:t>
      </w:r>
      <w:r>
        <w:t>shutdown the computer now” or “shutdown system”.</w:t>
      </w:r>
    </w:p>
    <w:p w14:paraId="23D0087D" w14:textId="77777777" w:rsidR="001A334B" w:rsidRDefault="005F3572">
      <w:pPr>
        <w:numPr>
          <w:ilvl w:val="0"/>
          <w:numId w:val="18"/>
        </w:numPr>
      </w:pPr>
      <w:r>
        <w:t>Empty the recycle bin by saying “empty the recycle bin” or “empty recycle bin”.</w:t>
      </w:r>
    </w:p>
    <w:p w14:paraId="7EE27BBF" w14:textId="77777777" w:rsidR="001A334B" w:rsidRDefault="005F3572">
      <w:pPr>
        <w:numPr>
          <w:ilvl w:val="0"/>
          <w:numId w:val="18"/>
        </w:numPr>
      </w:pPr>
      <w:r>
        <w:t>Stop listening by saying “stop listening” or “stop listening now” or “don’t listen” or “don’t listen now”.</w:t>
      </w:r>
    </w:p>
    <w:p w14:paraId="51B25482" w14:textId="77777777" w:rsidR="001A334B" w:rsidRDefault="005F3572">
      <w:pPr>
        <w:numPr>
          <w:ilvl w:val="0"/>
          <w:numId w:val="18"/>
        </w:numPr>
      </w:pPr>
      <w:r>
        <w:t>Tell you the locatio</w:t>
      </w:r>
      <w:r>
        <w:t>n of a place by saying “where is (the name of the place)”.</w:t>
      </w:r>
    </w:p>
    <w:p w14:paraId="4160DE76" w14:textId="77777777" w:rsidR="001A334B" w:rsidRDefault="005F3572">
      <w:pPr>
        <w:numPr>
          <w:ilvl w:val="0"/>
          <w:numId w:val="18"/>
        </w:numPr>
      </w:pPr>
      <w:r>
        <w:t>Restart the computer by saying “restart the computer” or “restart the computer now” or “restart system” or “reboot the computer” or “reboot the computer now” or “reboot system”.</w:t>
      </w:r>
    </w:p>
    <w:p w14:paraId="3C432989" w14:textId="77777777" w:rsidR="001A334B" w:rsidRDefault="005F3572">
      <w:pPr>
        <w:numPr>
          <w:ilvl w:val="0"/>
          <w:numId w:val="18"/>
        </w:numPr>
      </w:pPr>
      <w:r>
        <w:t>Hibernate the compu</w:t>
      </w:r>
      <w:r>
        <w:t>ter system by saying “hibernate the computer” or “hibernate the computer now” or “hibernate system” .</w:t>
      </w:r>
    </w:p>
    <w:p w14:paraId="779D5059" w14:textId="77777777" w:rsidR="001A334B" w:rsidRDefault="005F3572">
      <w:pPr>
        <w:numPr>
          <w:ilvl w:val="0"/>
          <w:numId w:val="18"/>
        </w:numPr>
      </w:pPr>
      <w:r>
        <w:t>Logout the computer by saying “logout the computer” or “logout the computer now” or “logout system” or “sign out the computer” or “sign out the computer n</w:t>
      </w:r>
      <w:r>
        <w:t>ow” or “sign out system”.</w:t>
      </w:r>
    </w:p>
    <w:p w14:paraId="69204F87" w14:textId="77777777" w:rsidR="001A334B" w:rsidRDefault="005F3572">
      <w:pPr>
        <w:numPr>
          <w:ilvl w:val="0"/>
          <w:numId w:val="18"/>
        </w:numPr>
      </w:pPr>
      <w:r>
        <w:t>Write a note by saying “write a note” or “write note” or “write a note now” or “write note now” with further of including the time and date by saying yes or no.</w:t>
      </w:r>
    </w:p>
    <w:p w14:paraId="1797EF26" w14:textId="77777777" w:rsidR="001A334B" w:rsidRDefault="005F3572">
      <w:pPr>
        <w:numPr>
          <w:ilvl w:val="0"/>
          <w:numId w:val="18"/>
        </w:numPr>
      </w:pPr>
      <w:r>
        <w:t>Read a note by saying “read a note” or “read note” or “read a note no</w:t>
      </w:r>
      <w:r>
        <w:t>w” or “read note now”.</w:t>
      </w:r>
    </w:p>
    <w:p w14:paraId="3ABE3702" w14:textId="77777777" w:rsidR="001A334B" w:rsidRDefault="005F3572">
      <w:pPr>
        <w:numPr>
          <w:ilvl w:val="0"/>
          <w:numId w:val="18"/>
        </w:numPr>
      </w:pPr>
      <w:r>
        <w:t>Delete a note by saying “delete a note” or “delete note” or “delete a note now” or “delete note now”.</w:t>
      </w:r>
    </w:p>
    <w:p w14:paraId="2E511607" w14:textId="77777777" w:rsidR="001A334B" w:rsidRDefault="005F3572">
      <w:pPr>
        <w:numPr>
          <w:ilvl w:val="0"/>
          <w:numId w:val="18"/>
        </w:numPr>
      </w:pPr>
      <w:r>
        <w:lastRenderedPageBreak/>
        <w:t>Show all notes by saying “show all notes” or “show all notes now” or “show all notes now”.</w:t>
      </w:r>
    </w:p>
    <w:p w14:paraId="77C6DD43" w14:textId="77777777" w:rsidR="001A334B" w:rsidRDefault="005F3572">
      <w:pPr>
        <w:numPr>
          <w:ilvl w:val="0"/>
          <w:numId w:val="18"/>
        </w:numPr>
      </w:pPr>
      <w:r>
        <w:t>Tell location of a place by saying “wher</w:t>
      </w:r>
      <w:r>
        <w:t>e is (the name of the place)” or “where is (the name of the place) now” or “where is (the name of the place) now” etc. Example “where is Ghaziabad” will tell you the location of Ghaziabad by open the location of Ghaziabad in Google Maps.</w:t>
      </w:r>
    </w:p>
    <w:p w14:paraId="23234190" w14:textId="77777777" w:rsidR="001A334B" w:rsidRDefault="005F3572">
      <w:pPr>
        <w:numPr>
          <w:ilvl w:val="0"/>
          <w:numId w:val="18"/>
        </w:numPr>
      </w:pPr>
      <w:r>
        <w:t>Open word by sayin</w:t>
      </w:r>
      <w:r>
        <w:t>g “open word” or “open word now” and then type your document by saying “yes” or “no” when asked if “do you want me to type” and stop typing by saying “stop typing”.</w:t>
      </w:r>
    </w:p>
    <w:p w14:paraId="1A96EC49" w14:textId="77777777" w:rsidR="001A334B" w:rsidRDefault="005F3572">
      <w:pPr>
        <w:numPr>
          <w:ilvl w:val="0"/>
          <w:numId w:val="18"/>
        </w:numPr>
      </w:pPr>
      <w:r>
        <w:t>Launch an application by saying “launch (the name of the application)” or “launch (the name</w:t>
      </w:r>
      <w:r>
        <w:t xml:space="preserve"> of the application) now” or “launch (the name of the application) now”</w:t>
      </w:r>
    </w:p>
    <w:p w14:paraId="2AF35E20" w14:textId="77777777" w:rsidR="001A334B" w:rsidRDefault="005F3572">
      <w:pPr>
        <w:pStyle w:val="Compact"/>
        <w:numPr>
          <w:ilvl w:val="1"/>
          <w:numId w:val="19"/>
        </w:numPr>
      </w:pPr>
      <w:r>
        <w:t>Launch chrome just say “launch chrome” or “launch chrome now”.</w:t>
      </w:r>
    </w:p>
    <w:p w14:paraId="556EAE8A" w14:textId="77777777" w:rsidR="001A334B" w:rsidRDefault="005F3572">
      <w:pPr>
        <w:pStyle w:val="Compact"/>
        <w:numPr>
          <w:ilvl w:val="1"/>
          <w:numId w:val="19"/>
        </w:numPr>
      </w:pPr>
      <w:r>
        <w:t>Likewise, Launch notepad just say “launch notepad” or “launch notepad now”.</w:t>
      </w:r>
    </w:p>
    <w:p w14:paraId="122AD7D3" w14:textId="77777777" w:rsidR="001A334B" w:rsidRDefault="005F3572">
      <w:pPr>
        <w:pStyle w:val="Compact"/>
        <w:numPr>
          <w:ilvl w:val="1"/>
          <w:numId w:val="19"/>
        </w:numPr>
      </w:pPr>
      <w:r>
        <w:t>Open word just say “launch word” or “launch w</w:t>
      </w:r>
      <w:r>
        <w:t>ord now”.</w:t>
      </w:r>
    </w:p>
    <w:p w14:paraId="10A67E84" w14:textId="77777777" w:rsidR="001A334B" w:rsidRDefault="005F3572">
      <w:pPr>
        <w:pStyle w:val="Compact"/>
        <w:numPr>
          <w:ilvl w:val="1"/>
          <w:numId w:val="19"/>
        </w:numPr>
      </w:pPr>
      <w:r>
        <w:t>Launch PowerPoint just say “launch PowerPoint” or “launch PowerPoint now”.</w:t>
      </w:r>
    </w:p>
    <w:p w14:paraId="5E503EA8" w14:textId="77777777" w:rsidR="001A334B" w:rsidRDefault="005F3572">
      <w:pPr>
        <w:pStyle w:val="Compact"/>
        <w:numPr>
          <w:ilvl w:val="1"/>
          <w:numId w:val="19"/>
        </w:numPr>
      </w:pPr>
      <w:r>
        <w:t>Launch Microsoft Excel just say “launch excel” or “launch excel now”.</w:t>
      </w:r>
    </w:p>
    <w:p w14:paraId="47808F6B" w14:textId="77777777" w:rsidR="001A334B" w:rsidRDefault="005F3572">
      <w:pPr>
        <w:pStyle w:val="Compact"/>
        <w:numPr>
          <w:ilvl w:val="1"/>
          <w:numId w:val="19"/>
        </w:numPr>
      </w:pPr>
      <w:r>
        <w:t>Open outlook just say “launch outlook” or “launch outlook now”.</w:t>
      </w:r>
    </w:p>
    <w:p w14:paraId="2A0AD44A" w14:textId="77777777" w:rsidR="001A334B" w:rsidRDefault="005F3572">
      <w:pPr>
        <w:pStyle w:val="Compact"/>
        <w:numPr>
          <w:ilvl w:val="1"/>
          <w:numId w:val="19"/>
        </w:numPr>
      </w:pPr>
      <w:r>
        <w:t>Launch Spotify just say “launch Spoti</w:t>
      </w:r>
      <w:r>
        <w:t>fy” or “launch Spotify now”.</w:t>
      </w:r>
    </w:p>
    <w:p w14:paraId="7C7EDB3E" w14:textId="77777777" w:rsidR="001A334B" w:rsidRDefault="005F3572">
      <w:pPr>
        <w:pStyle w:val="Compact"/>
        <w:numPr>
          <w:ilvl w:val="1"/>
          <w:numId w:val="19"/>
        </w:numPr>
      </w:pPr>
      <w:r>
        <w:t>Launch control panel just say “launch control panel” or “launch control panel now”.</w:t>
      </w:r>
    </w:p>
    <w:p w14:paraId="29ADDADA" w14:textId="77777777" w:rsidR="001A334B" w:rsidRDefault="005F3572">
      <w:pPr>
        <w:pStyle w:val="Compact"/>
        <w:numPr>
          <w:ilvl w:val="1"/>
          <w:numId w:val="19"/>
        </w:numPr>
      </w:pPr>
      <w:r>
        <w:t>Open task manager just say “launch task manager” or “launch task manager now”.</w:t>
      </w:r>
    </w:p>
    <w:p w14:paraId="0DB1A475" w14:textId="77777777" w:rsidR="001A334B" w:rsidRDefault="005F3572">
      <w:pPr>
        <w:pStyle w:val="Compact"/>
        <w:numPr>
          <w:ilvl w:val="1"/>
          <w:numId w:val="19"/>
        </w:numPr>
      </w:pPr>
      <w:r>
        <w:t>Launch paint just say “launch paint” or “</w:t>
      </w:r>
      <w:r>
        <w:t>launch paint now”.</w:t>
      </w:r>
    </w:p>
    <w:p w14:paraId="72FEC603" w14:textId="77777777" w:rsidR="001A334B" w:rsidRDefault="005F3572">
      <w:pPr>
        <w:numPr>
          <w:ilvl w:val="0"/>
          <w:numId w:val="18"/>
        </w:numPr>
      </w:pPr>
      <w:r>
        <w:t>Play a song by saying “play a song” or “play song” or “play a song now”.</w:t>
      </w:r>
    </w:p>
    <w:p w14:paraId="32FF530F" w14:textId="77777777" w:rsidR="001A334B" w:rsidRDefault="005F3572">
      <w:pPr>
        <w:numPr>
          <w:ilvl w:val="0"/>
          <w:numId w:val="18"/>
        </w:numPr>
      </w:pPr>
      <w:r>
        <w:t xml:space="preserve">Play any a video on a specific topic by saying “play a video on (the name of the topic)” or “play (the name of the topic) video” or “play (the name of the topic)”. </w:t>
      </w:r>
      <w:r>
        <w:t>Example are as following:</w:t>
      </w:r>
    </w:p>
    <w:p w14:paraId="08222492" w14:textId="77777777" w:rsidR="001A334B" w:rsidRDefault="005F3572">
      <w:pPr>
        <w:pStyle w:val="Compact"/>
        <w:numPr>
          <w:ilvl w:val="1"/>
          <w:numId w:val="20"/>
        </w:numPr>
      </w:pPr>
      <w:r>
        <w:t>Play a video on cricket just say “play a video on cricket” or “play cricket video” or “play cricket”.</w:t>
      </w:r>
    </w:p>
    <w:p w14:paraId="20E19868" w14:textId="77777777" w:rsidR="001A334B" w:rsidRDefault="005F3572">
      <w:pPr>
        <w:pStyle w:val="Compact"/>
        <w:numPr>
          <w:ilvl w:val="1"/>
          <w:numId w:val="20"/>
        </w:numPr>
      </w:pPr>
      <w:r>
        <w:t>Play a video on football just say “play a video on football” or “play football video” or “play football”.</w:t>
      </w:r>
    </w:p>
    <w:p w14:paraId="09A09D6F" w14:textId="77777777" w:rsidR="001A334B" w:rsidRDefault="005F3572">
      <w:pPr>
        <w:pStyle w:val="Compact"/>
        <w:numPr>
          <w:ilvl w:val="1"/>
          <w:numId w:val="20"/>
        </w:numPr>
      </w:pPr>
      <w:r>
        <w:t>Play a video on hockey</w:t>
      </w:r>
      <w:r>
        <w:t xml:space="preserve"> just say “play a video on hockey” or “play hockey video” or “play hockey”.</w:t>
      </w:r>
    </w:p>
    <w:p w14:paraId="71C46205" w14:textId="77777777" w:rsidR="001A334B" w:rsidRDefault="005F3572">
      <w:pPr>
        <w:pStyle w:val="Compact"/>
        <w:numPr>
          <w:ilvl w:val="1"/>
          <w:numId w:val="20"/>
        </w:numPr>
      </w:pPr>
      <w:r>
        <w:t>Start a video on sensors just say “play a video on sensors” or “play sensors video” or “play sensors”.</w:t>
      </w:r>
    </w:p>
    <w:p w14:paraId="15F14A96" w14:textId="77777777" w:rsidR="001A334B" w:rsidRDefault="005F3572">
      <w:pPr>
        <w:pStyle w:val="Compact"/>
        <w:numPr>
          <w:ilvl w:val="1"/>
          <w:numId w:val="20"/>
        </w:numPr>
      </w:pPr>
      <w:r>
        <w:t xml:space="preserve">Play a video on artificial intelligence just say “play a video on artificial </w:t>
      </w:r>
      <w:r>
        <w:t>intelligence” or “play artificial intelligence video” or “play artificial intelligence”.</w:t>
      </w:r>
    </w:p>
    <w:p w14:paraId="64C71E34" w14:textId="77777777" w:rsidR="001A334B" w:rsidRDefault="005F3572">
      <w:pPr>
        <w:pStyle w:val="Compact"/>
        <w:numPr>
          <w:ilvl w:val="1"/>
          <w:numId w:val="20"/>
        </w:numPr>
      </w:pPr>
      <w:r>
        <w:t>Play a video on robotics just say “play a video on robotics” or “play robotics video” or “play robotics”.</w:t>
      </w:r>
    </w:p>
    <w:p w14:paraId="45DE9632" w14:textId="77777777" w:rsidR="001A334B" w:rsidRDefault="005F3572">
      <w:pPr>
        <w:pStyle w:val="Compact"/>
        <w:numPr>
          <w:ilvl w:val="1"/>
          <w:numId w:val="20"/>
        </w:numPr>
      </w:pPr>
      <w:r>
        <w:lastRenderedPageBreak/>
        <w:t>Start a video on how to make a cake just say “play a video on</w:t>
      </w:r>
      <w:r>
        <w:t xml:space="preserve"> how to make a cake” or “play how to make a cake video” or “play how to make a cake”.</w:t>
      </w:r>
    </w:p>
    <w:p w14:paraId="0734C5D3" w14:textId="77777777" w:rsidR="001A334B" w:rsidRDefault="005F3572">
      <w:pPr>
        <w:pStyle w:val="Compact"/>
        <w:numPr>
          <w:ilvl w:val="1"/>
          <w:numId w:val="20"/>
        </w:numPr>
      </w:pPr>
      <w:r>
        <w:t>Play a video on python just say “play a video on python” or “play python video” or “play python”.</w:t>
      </w:r>
    </w:p>
    <w:p w14:paraId="0E95D1F9" w14:textId="77777777" w:rsidR="001A334B" w:rsidRDefault="005F3572">
      <w:pPr>
        <w:numPr>
          <w:ilvl w:val="0"/>
          <w:numId w:val="18"/>
        </w:numPr>
      </w:pPr>
      <w:r>
        <w:t>Play any song of your choice by saying "play (name of the song(maybe with the name of the singer if there are two or more song by the same name there will be no confusion.)) Examples are as follows:</w:t>
      </w:r>
    </w:p>
    <w:p w14:paraId="24A4F847" w14:textId="77777777" w:rsidR="001A334B" w:rsidRDefault="005F3572">
      <w:pPr>
        <w:pStyle w:val="Compact"/>
        <w:numPr>
          <w:ilvl w:val="1"/>
          <w:numId w:val="21"/>
        </w:numPr>
      </w:pPr>
      <w:r>
        <w:t>Play lonely by Justin Bieber just say “play lonely by Jus</w:t>
      </w:r>
      <w:r>
        <w:t>tin Bieber” or “play the song lonely by Justin Bieber”.</w:t>
      </w:r>
    </w:p>
    <w:p w14:paraId="67D585D2" w14:textId="77777777" w:rsidR="001A334B" w:rsidRDefault="005F3572">
      <w:pPr>
        <w:pStyle w:val="Compact"/>
        <w:numPr>
          <w:ilvl w:val="1"/>
          <w:numId w:val="21"/>
        </w:numPr>
      </w:pPr>
      <w:r>
        <w:t>Likewise, Play love yourself just say “play love yourself” or “play the song love yourself”.</w:t>
      </w:r>
    </w:p>
    <w:p w14:paraId="057BB4D1" w14:textId="77777777" w:rsidR="001A334B" w:rsidRDefault="005F3572">
      <w:pPr>
        <w:pStyle w:val="Compact"/>
        <w:numPr>
          <w:ilvl w:val="1"/>
          <w:numId w:val="21"/>
        </w:numPr>
      </w:pPr>
      <w:r>
        <w:t>Open peaches just say “play peaches” or “play the song peaches”.</w:t>
      </w:r>
    </w:p>
    <w:p w14:paraId="75D45C23" w14:textId="77777777" w:rsidR="001A334B" w:rsidRDefault="005F3572">
      <w:pPr>
        <w:pStyle w:val="Compact"/>
        <w:numPr>
          <w:ilvl w:val="1"/>
          <w:numId w:val="21"/>
        </w:numPr>
      </w:pPr>
      <w:r>
        <w:t>I hope you understand now.</w:t>
      </w:r>
    </w:p>
    <w:p w14:paraId="6EDF9CFA" w14:textId="77777777" w:rsidR="001A334B" w:rsidRDefault="005F3572">
      <w:pPr>
        <w:pStyle w:val="Compact"/>
        <w:numPr>
          <w:ilvl w:val="1"/>
          <w:numId w:val="21"/>
        </w:numPr>
      </w:pPr>
      <w:r>
        <w:t xml:space="preserve">Play lonely by </w:t>
      </w:r>
      <w:r>
        <w:t>the Beatles just say “play lonely by the Beatles” or “play the song lonely by the Beatles”.</w:t>
      </w:r>
    </w:p>
    <w:p w14:paraId="1396232D" w14:textId="77777777" w:rsidR="001A334B" w:rsidRDefault="005F3572">
      <w:pPr>
        <w:numPr>
          <w:ilvl w:val="0"/>
          <w:numId w:val="18"/>
        </w:numPr>
      </w:pPr>
      <w:r>
        <w:t xml:space="preserve">You can control the video by saying “pause”, “play”,“volume up”, “volume down”, “next”. Saying “pause” pauses the video in the web browser, Saying “play” plays the </w:t>
      </w:r>
      <w:r>
        <w:t>video in</w:t>
      </w:r>
    </w:p>
    <w:p w14:paraId="01D02EAC" w14:textId="77777777" w:rsidR="001A334B" w:rsidRDefault="005F3572">
      <w:pPr>
        <w:numPr>
          <w:ilvl w:val="0"/>
          <w:numId w:val="18"/>
        </w:numPr>
      </w:pPr>
      <w:r>
        <w:t>Open any website just say “open (the name of the website)” or “open (the name of the website) now” or “open (the name of the website) now” e.g.</w:t>
      </w:r>
    </w:p>
    <w:p w14:paraId="2A9B2E3D" w14:textId="77777777" w:rsidR="001A334B" w:rsidRDefault="005F3572">
      <w:pPr>
        <w:pStyle w:val="Compact"/>
        <w:numPr>
          <w:ilvl w:val="1"/>
          <w:numId w:val="22"/>
        </w:numPr>
      </w:pPr>
      <w:r>
        <w:t>Open the Amazon website by saying “open Amazon” or “open Amazon website”.</w:t>
      </w:r>
    </w:p>
    <w:p w14:paraId="1E49A505" w14:textId="77777777" w:rsidR="001A334B" w:rsidRDefault="005F3572">
      <w:pPr>
        <w:pStyle w:val="Compact"/>
        <w:numPr>
          <w:ilvl w:val="1"/>
          <w:numId w:val="22"/>
        </w:numPr>
      </w:pPr>
      <w:r>
        <w:t>Furthermore, Open the Bing we</w:t>
      </w:r>
      <w:r>
        <w:t>bsite by saying “open Bing” or “open Bing website”.</w:t>
      </w:r>
    </w:p>
    <w:p w14:paraId="0A4C668B" w14:textId="77777777" w:rsidR="001A334B" w:rsidRDefault="005F3572">
      <w:pPr>
        <w:pStyle w:val="Compact"/>
        <w:numPr>
          <w:ilvl w:val="1"/>
          <w:numId w:val="22"/>
        </w:numPr>
      </w:pPr>
      <w:r>
        <w:t>Likewise, Open the code forces website by saying “open code forces” or “open code forces website”.</w:t>
      </w:r>
    </w:p>
    <w:p w14:paraId="30069F0A" w14:textId="77777777" w:rsidR="001A334B" w:rsidRDefault="005F3572">
      <w:pPr>
        <w:pStyle w:val="Compact"/>
        <w:numPr>
          <w:ilvl w:val="1"/>
          <w:numId w:val="22"/>
        </w:numPr>
      </w:pPr>
      <w:r>
        <w:t>Furthermore, Open the code wars website by saying “open code wars” or “open code wars website”.</w:t>
      </w:r>
    </w:p>
    <w:p w14:paraId="0910137C" w14:textId="77777777" w:rsidR="001A334B" w:rsidRDefault="005F3572">
      <w:pPr>
        <w:pStyle w:val="Compact"/>
        <w:numPr>
          <w:ilvl w:val="1"/>
          <w:numId w:val="22"/>
        </w:numPr>
      </w:pPr>
      <w:r>
        <w:t xml:space="preserve">Open the </w:t>
      </w:r>
      <w:r>
        <w:t>DuckDuckGo website by saying “open DuckDuckGo” or “open DuckDuckGo website”.</w:t>
      </w:r>
    </w:p>
    <w:p w14:paraId="48C82F26" w14:textId="77777777" w:rsidR="001A334B" w:rsidRDefault="005F3572">
      <w:pPr>
        <w:pStyle w:val="Compact"/>
        <w:numPr>
          <w:ilvl w:val="1"/>
          <w:numId w:val="22"/>
        </w:numPr>
      </w:pPr>
      <w:r>
        <w:t>Open the Facebook website by saying “open Facebook” or “open Facebook website”.</w:t>
      </w:r>
    </w:p>
    <w:p w14:paraId="42C59A00" w14:textId="77777777" w:rsidR="001A334B" w:rsidRDefault="005F3572">
      <w:pPr>
        <w:pStyle w:val="Compact"/>
        <w:numPr>
          <w:ilvl w:val="1"/>
          <w:numId w:val="22"/>
        </w:numPr>
      </w:pPr>
      <w:r>
        <w:t>Likewise, Open the Flipkart website by saying “open Flipkart” or “</w:t>
      </w:r>
      <w:r>
        <w:t>open Flipkart website”.</w:t>
      </w:r>
    </w:p>
    <w:p w14:paraId="31B1B9A2" w14:textId="77777777" w:rsidR="001A334B" w:rsidRDefault="005F3572">
      <w:pPr>
        <w:pStyle w:val="Compact"/>
        <w:numPr>
          <w:ilvl w:val="1"/>
          <w:numId w:val="22"/>
        </w:numPr>
      </w:pPr>
      <w:r>
        <w:t>Open the freeCodeCamp website by saying “open freeCodeCamp” or “open freeCodeCamp website”.</w:t>
      </w:r>
    </w:p>
    <w:p w14:paraId="0A2B4835" w14:textId="77777777" w:rsidR="001A334B" w:rsidRDefault="005F3572">
      <w:pPr>
        <w:pStyle w:val="Compact"/>
        <w:numPr>
          <w:ilvl w:val="1"/>
          <w:numId w:val="22"/>
        </w:numPr>
      </w:pPr>
      <w:r>
        <w:t>Open the GitHub website by saying “open GitHub” or “open GitHub website”.</w:t>
      </w:r>
    </w:p>
    <w:p w14:paraId="397DD041" w14:textId="77777777" w:rsidR="001A334B" w:rsidRDefault="005F3572">
      <w:pPr>
        <w:pStyle w:val="Compact"/>
        <w:numPr>
          <w:ilvl w:val="1"/>
          <w:numId w:val="22"/>
        </w:numPr>
      </w:pPr>
      <w:r>
        <w:t>Likewise, Open the Gmail website by saying “open Gmail” or “open G</w:t>
      </w:r>
      <w:r>
        <w:t>mail website”.</w:t>
      </w:r>
    </w:p>
    <w:p w14:paraId="2AAB0D87" w14:textId="77777777" w:rsidR="001A334B" w:rsidRDefault="005F3572">
      <w:pPr>
        <w:pStyle w:val="Compact"/>
        <w:numPr>
          <w:ilvl w:val="1"/>
          <w:numId w:val="22"/>
        </w:numPr>
      </w:pPr>
      <w:r>
        <w:t>Open the Google Maps website by saying “open Google Maps” or “open Google Maps website”.</w:t>
      </w:r>
    </w:p>
    <w:p w14:paraId="7F32CB8E" w14:textId="77777777" w:rsidR="001A334B" w:rsidRDefault="005F3572">
      <w:pPr>
        <w:pStyle w:val="Compact"/>
        <w:numPr>
          <w:ilvl w:val="1"/>
          <w:numId w:val="22"/>
        </w:numPr>
      </w:pPr>
      <w:r>
        <w:t>Open the Google website by saying “open google” or “open google website”.</w:t>
      </w:r>
    </w:p>
    <w:p w14:paraId="5AB80CC8" w14:textId="77777777" w:rsidR="001A334B" w:rsidRDefault="005F3572">
      <w:pPr>
        <w:pStyle w:val="Compact"/>
        <w:numPr>
          <w:ilvl w:val="1"/>
          <w:numId w:val="22"/>
        </w:numPr>
      </w:pPr>
      <w:r>
        <w:lastRenderedPageBreak/>
        <w:t>Likewise, Open the hacker earth website by saying “open hacker earth” or “open</w:t>
      </w:r>
      <w:r>
        <w:t xml:space="preserve"> hacker earth website”.</w:t>
      </w:r>
    </w:p>
    <w:p w14:paraId="61CF3AC8" w14:textId="77777777" w:rsidR="001A334B" w:rsidRDefault="005F3572">
      <w:pPr>
        <w:pStyle w:val="Compact"/>
        <w:numPr>
          <w:ilvl w:val="1"/>
          <w:numId w:val="22"/>
        </w:numPr>
      </w:pPr>
      <w:r>
        <w:t>Open the hacker rank website by saying “open hacker rank” or “open hacker rank website”.</w:t>
      </w:r>
    </w:p>
    <w:p w14:paraId="660EFA99" w14:textId="77777777" w:rsidR="001A334B" w:rsidRDefault="005F3572">
      <w:pPr>
        <w:pStyle w:val="Compact"/>
        <w:numPr>
          <w:ilvl w:val="1"/>
          <w:numId w:val="22"/>
        </w:numPr>
      </w:pPr>
      <w:r>
        <w:t>Open the Instagram website by saying “open Instagram” or “open Instagram website”.</w:t>
      </w:r>
    </w:p>
    <w:p w14:paraId="67B0A7A8" w14:textId="77777777" w:rsidR="001A334B" w:rsidRDefault="005F3572">
      <w:pPr>
        <w:pStyle w:val="Compact"/>
        <w:numPr>
          <w:ilvl w:val="1"/>
          <w:numId w:val="22"/>
        </w:numPr>
      </w:pPr>
      <w:r>
        <w:t>Likewise, Open the gaggle website by saying “open gaggle” or</w:t>
      </w:r>
      <w:r>
        <w:t xml:space="preserve"> “open gaggle website”.</w:t>
      </w:r>
    </w:p>
    <w:p w14:paraId="7F1CBD55" w14:textId="77777777" w:rsidR="001A334B" w:rsidRDefault="005F3572">
      <w:pPr>
        <w:pStyle w:val="Compact"/>
        <w:numPr>
          <w:ilvl w:val="1"/>
          <w:numId w:val="22"/>
        </w:numPr>
      </w:pPr>
      <w:r>
        <w:t>Open the LinkedIn website by saying “open LinkedIn” or “open LinkedIn website”.</w:t>
      </w:r>
    </w:p>
    <w:p w14:paraId="0C9855E6" w14:textId="77777777" w:rsidR="001A334B" w:rsidRDefault="005F3572">
      <w:pPr>
        <w:pStyle w:val="Compact"/>
        <w:numPr>
          <w:ilvl w:val="1"/>
          <w:numId w:val="22"/>
        </w:numPr>
      </w:pPr>
      <w:r>
        <w:t>Open the outlook express website by saying “open outlook express” or “open outlook express website”.</w:t>
      </w:r>
    </w:p>
    <w:p w14:paraId="4B24214F" w14:textId="77777777" w:rsidR="001A334B" w:rsidRDefault="005F3572">
      <w:pPr>
        <w:pStyle w:val="Compact"/>
        <w:numPr>
          <w:ilvl w:val="1"/>
          <w:numId w:val="22"/>
        </w:numPr>
      </w:pPr>
      <w:r>
        <w:t>Likewise, Open the Outlook web app website by sayin</w:t>
      </w:r>
      <w:r>
        <w:t>g “open Outlook web app” or “open Outlook web app website”</w:t>
      </w:r>
    </w:p>
    <w:p w14:paraId="441EBBDA" w14:textId="77777777" w:rsidR="001A334B" w:rsidRDefault="005F3572">
      <w:pPr>
        <w:pStyle w:val="Compact"/>
        <w:numPr>
          <w:ilvl w:val="1"/>
          <w:numId w:val="22"/>
        </w:numPr>
      </w:pPr>
      <w:r>
        <w:t>Open the Outlook website by saying “open outlook” or “open Outlook website”.</w:t>
      </w:r>
    </w:p>
    <w:p w14:paraId="6A19601A" w14:textId="77777777" w:rsidR="001A334B" w:rsidRDefault="005F3572">
      <w:pPr>
        <w:pStyle w:val="Compact"/>
        <w:numPr>
          <w:ilvl w:val="1"/>
          <w:numId w:val="22"/>
        </w:numPr>
      </w:pPr>
      <w:r>
        <w:t>Open the Pinterest website by saying “open Pinterest” or “open Pinterest website”.</w:t>
      </w:r>
    </w:p>
    <w:p w14:paraId="6A88B157" w14:textId="77777777" w:rsidR="001A334B" w:rsidRDefault="005F3572">
      <w:pPr>
        <w:pStyle w:val="Compact"/>
        <w:numPr>
          <w:ilvl w:val="1"/>
          <w:numId w:val="22"/>
        </w:numPr>
      </w:pPr>
      <w:r>
        <w:t>Open the Quora website by saying “ope</w:t>
      </w:r>
      <w:r>
        <w:t>n Quora” or “open Quora website”.</w:t>
      </w:r>
    </w:p>
    <w:p w14:paraId="19084607" w14:textId="77777777" w:rsidR="001A334B" w:rsidRDefault="005F3572">
      <w:pPr>
        <w:pStyle w:val="Compact"/>
        <w:numPr>
          <w:ilvl w:val="1"/>
          <w:numId w:val="22"/>
        </w:numPr>
      </w:pPr>
      <w:r>
        <w:t>Likewise, Open the Reddit website by saying “open Reddit” or “open Reddit website”.</w:t>
      </w:r>
    </w:p>
    <w:p w14:paraId="6D7331D6" w14:textId="77777777" w:rsidR="001A334B" w:rsidRDefault="005F3572">
      <w:pPr>
        <w:pStyle w:val="Compact"/>
        <w:numPr>
          <w:ilvl w:val="1"/>
          <w:numId w:val="22"/>
        </w:numPr>
      </w:pPr>
      <w:r>
        <w:t>Open the Skype website by saying “open skype” or “open skype website”.</w:t>
      </w:r>
    </w:p>
    <w:p w14:paraId="774BE0E4" w14:textId="77777777" w:rsidR="001A334B" w:rsidRDefault="005F3572">
      <w:pPr>
        <w:pStyle w:val="Compact"/>
        <w:numPr>
          <w:ilvl w:val="1"/>
          <w:numId w:val="22"/>
        </w:numPr>
      </w:pPr>
      <w:r>
        <w:t>Open the snap deal website by saying “open snap deal” or “open snap</w:t>
      </w:r>
      <w:r>
        <w:t xml:space="preserve"> deal website”.</w:t>
      </w:r>
    </w:p>
    <w:p w14:paraId="34FF784D" w14:textId="77777777" w:rsidR="001A334B" w:rsidRDefault="005F3572">
      <w:pPr>
        <w:pStyle w:val="Compact"/>
        <w:numPr>
          <w:ilvl w:val="1"/>
          <w:numId w:val="22"/>
        </w:numPr>
      </w:pPr>
      <w:r>
        <w:t>Likewise, Open the stack overflow website by saying “open stack overflow” or “open stack overflow website”.</w:t>
      </w:r>
    </w:p>
    <w:p w14:paraId="47B6E3FC" w14:textId="77777777" w:rsidR="001A334B" w:rsidRDefault="005F3572">
      <w:pPr>
        <w:pStyle w:val="Compact"/>
        <w:numPr>
          <w:ilvl w:val="1"/>
          <w:numId w:val="22"/>
        </w:numPr>
      </w:pPr>
      <w:r>
        <w:t>Open the telegram website by saying “open telegram” or “open telegram website”.</w:t>
      </w:r>
    </w:p>
    <w:p w14:paraId="4E55155C" w14:textId="77777777" w:rsidR="001A334B" w:rsidRDefault="005F3572">
      <w:pPr>
        <w:pStyle w:val="Compact"/>
        <w:numPr>
          <w:ilvl w:val="1"/>
          <w:numId w:val="22"/>
        </w:numPr>
      </w:pPr>
      <w:r>
        <w:t>Open the tinder website by saying “open tinder” or “</w:t>
      </w:r>
      <w:r>
        <w:t>open tinder website”.</w:t>
      </w:r>
    </w:p>
    <w:p w14:paraId="312149F5" w14:textId="77777777" w:rsidR="001A334B" w:rsidRDefault="005F3572">
      <w:pPr>
        <w:pStyle w:val="Compact"/>
        <w:numPr>
          <w:ilvl w:val="1"/>
          <w:numId w:val="22"/>
        </w:numPr>
      </w:pPr>
      <w:r>
        <w:t>Likewise, Open the Twitter website by saying “open twitter” or “open Twitter website”.</w:t>
      </w:r>
    </w:p>
    <w:p w14:paraId="651F062E" w14:textId="77777777" w:rsidR="001A334B" w:rsidRDefault="005F3572">
      <w:pPr>
        <w:pStyle w:val="Compact"/>
        <w:numPr>
          <w:ilvl w:val="1"/>
          <w:numId w:val="22"/>
        </w:numPr>
      </w:pPr>
      <w:r>
        <w:t>Open the WhatsApp website by saying “open WhatsApp” or “open WhatsApp website”.</w:t>
      </w:r>
    </w:p>
    <w:p w14:paraId="723D0C2B" w14:textId="77777777" w:rsidR="001A334B" w:rsidRDefault="005F3572">
      <w:pPr>
        <w:pStyle w:val="Compact"/>
        <w:numPr>
          <w:ilvl w:val="1"/>
          <w:numId w:val="22"/>
        </w:numPr>
      </w:pPr>
      <w:r>
        <w:t>Open the yahoo website by saying “open yahoo” or “open yahoo websit</w:t>
      </w:r>
      <w:r>
        <w:t>e”.</w:t>
      </w:r>
    </w:p>
    <w:p w14:paraId="2B08B852" w14:textId="77777777" w:rsidR="001A334B" w:rsidRDefault="005F3572">
      <w:pPr>
        <w:pStyle w:val="Compact"/>
        <w:numPr>
          <w:ilvl w:val="1"/>
          <w:numId w:val="22"/>
        </w:numPr>
      </w:pPr>
      <w:r>
        <w:t>Likewise, Open the YouTube website by saying “open YouTube” or “open YouTube website”.</w:t>
      </w:r>
    </w:p>
    <w:p w14:paraId="0893EE72" w14:textId="77777777" w:rsidR="001A334B" w:rsidRDefault="005F3572">
      <w:pPr>
        <w:pStyle w:val="Compact"/>
        <w:numPr>
          <w:ilvl w:val="1"/>
          <w:numId w:val="22"/>
        </w:numPr>
      </w:pPr>
      <w:r>
        <w:t>Open the Zomato website by saying “open Zomato” or “open Zomato website”.</w:t>
      </w:r>
    </w:p>
    <w:p w14:paraId="2E2F37EC" w14:textId="77777777" w:rsidR="001A334B" w:rsidRDefault="005F3572">
      <w:pPr>
        <w:pStyle w:val="Compact"/>
        <w:numPr>
          <w:ilvl w:val="1"/>
          <w:numId w:val="22"/>
        </w:numPr>
      </w:pPr>
      <w:r>
        <w:t>Open the Wikipedia website by saying “open Wikipedia” or “open Wikipedia website”.</w:t>
      </w:r>
    </w:p>
    <w:p w14:paraId="64812E86" w14:textId="77777777" w:rsidR="001A334B" w:rsidRDefault="005F3572">
      <w:pPr>
        <w:pStyle w:val="Compact"/>
        <w:numPr>
          <w:ilvl w:val="1"/>
          <w:numId w:val="22"/>
        </w:numPr>
      </w:pPr>
      <w:r>
        <w:t>Likewise, Open the YouTube Music website by saying “open YouTube Music” or “open YouTube Music website”.</w:t>
      </w:r>
    </w:p>
    <w:p w14:paraId="4AE2CA0F" w14:textId="77777777" w:rsidR="001A334B" w:rsidRDefault="005F3572">
      <w:pPr>
        <w:pStyle w:val="Compact"/>
        <w:numPr>
          <w:ilvl w:val="1"/>
          <w:numId w:val="22"/>
        </w:numPr>
      </w:pPr>
      <w:r>
        <w:t>Open the Tmall website by saying “open Tmall” or “open Tmall website”.</w:t>
      </w:r>
    </w:p>
    <w:p w14:paraId="796E7331" w14:textId="77777777" w:rsidR="001A334B" w:rsidRDefault="005F3572">
      <w:pPr>
        <w:pStyle w:val="Compact"/>
        <w:numPr>
          <w:ilvl w:val="1"/>
          <w:numId w:val="22"/>
        </w:numPr>
      </w:pPr>
      <w:r>
        <w:lastRenderedPageBreak/>
        <w:t>Open the Amazon Prime website by saying “open Amazon Prime” or “open Amazon Prim</w:t>
      </w:r>
      <w:r>
        <w:t>e website”.</w:t>
      </w:r>
    </w:p>
    <w:p w14:paraId="1D462586" w14:textId="77777777" w:rsidR="001A334B" w:rsidRDefault="005F3572">
      <w:pPr>
        <w:pStyle w:val="Compact"/>
        <w:numPr>
          <w:ilvl w:val="1"/>
          <w:numId w:val="22"/>
        </w:numPr>
      </w:pPr>
      <w:r>
        <w:t>Likewise, Open the Baidu website by saying “open Baidu” or “open Baidu website”.</w:t>
      </w:r>
    </w:p>
    <w:p w14:paraId="271A4FEF" w14:textId="77777777" w:rsidR="001A334B" w:rsidRDefault="005F3572">
      <w:pPr>
        <w:pStyle w:val="Compact"/>
        <w:numPr>
          <w:ilvl w:val="1"/>
          <w:numId w:val="22"/>
        </w:numPr>
      </w:pPr>
      <w:r>
        <w:t>Open The New York Times website by saying “open The New York Times” or “open The New York Times website”.</w:t>
      </w:r>
    </w:p>
    <w:p w14:paraId="37795DE4" w14:textId="77777777" w:rsidR="001A334B" w:rsidRDefault="005F3572">
      <w:pPr>
        <w:pStyle w:val="Compact"/>
        <w:numPr>
          <w:ilvl w:val="1"/>
          <w:numId w:val="22"/>
        </w:numPr>
      </w:pPr>
      <w:r>
        <w:t>Open the Facebook Messenger website by saying “open Faceb</w:t>
      </w:r>
      <w:r>
        <w:t>ook Messenger” or “open Facebook Messenger website”.</w:t>
      </w:r>
    </w:p>
    <w:p w14:paraId="4613B40B" w14:textId="77777777" w:rsidR="001A334B" w:rsidRDefault="005F3572">
      <w:pPr>
        <w:pStyle w:val="Compact"/>
        <w:numPr>
          <w:ilvl w:val="1"/>
          <w:numId w:val="22"/>
        </w:numPr>
      </w:pPr>
      <w:r>
        <w:t>Likewise, Open the Google Drive website by saying “open Google Drive” or “open Google Drive website”.</w:t>
      </w:r>
    </w:p>
    <w:p w14:paraId="7CEED705" w14:textId="77777777" w:rsidR="001A334B" w:rsidRDefault="005F3572">
      <w:pPr>
        <w:pStyle w:val="Compact"/>
        <w:numPr>
          <w:ilvl w:val="1"/>
          <w:numId w:val="22"/>
        </w:numPr>
      </w:pPr>
      <w:r>
        <w:t>Open the Google Photos website by saying “open Google Photos” or “open Google Photos website”.</w:t>
      </w:r>
    </w:p>
    <w:p w14:paraId="71BBD087" w14:textId="77777777" w:rsidR="001A334B" w:rsidRDefault="005F3572">
      <w:pPr>
        <w:pStyle w:val="Compact"/>
        <w:numPr>
          <w:ilvl w:val="1"/>
          <w:numId w:val="22"/>
        </w:numPr>
      </w:pPr>
      <w:r>
        <w:t>Open the Google Photos Sync website by saying “open Google Photos Sync” or “open Google Photos Sync website”.</w:t>
      </w:r>
    </w:p>
    <w:p w14:paraId="4D3BB2AB" w14:textId="77777777" w:rsidR="001A334B" w:rsidRDefault="005F3572">
      <w:pPr>
        <w:pStyle w:val="Compact"/>
        <w:numPr>
          <w:ilvl w:val="1"/>
          <w:numId w:val="22"/>
        </w:numPr>
      </w:pPr>
      <w:r>
        <w:t>Likewise, Open the QQ website by saying “open QQ” or “open QQ website”.</w:t>
      </w:r>
    </w:p>
    <w:p w14:paraId="06422C0E" w14:textId="77777777" w:rsidR="001A334B" w:rsidRDefault="005F3572">
      <w:pPr>
        <w:pStyle w:val="Compact"/>
        <w:numPr>
          <w:ilvl w:val="1"/>
          <w:numId w:val="22"/>
        </w:numPr>
      </w:pPr>
      <w:r>
        <w:t>Open the Shutterstock website by saying “open Shutterstock” or “open Shutt</w:t>
      </w:r>
      <w:r>
        <w:t>erstock website”.</w:t>
      </w:r>
    </w:p>
    <w:p w14:paraId="33A0D813" w14:textId="77777777" w:rsidR="001A334B" w:rsidRDefault="005F3572">
      <w:pPr>
        <w:pStyle w:val="Compact"/>
        <w:numPr>
          <w:ilvl w:val="1"/>
          <w:numId w:val="22"/>
        </w:numPr>
      </w:pPr>
      <w:r>
        <w:t>Open the TaoBao website by saying “open TaoBao” or “open TaoBao website”.</w:t>
      </w:r>
    </w:p>
    <w:p w14:paraId="3C8E1337" w14:textId="77777777" w:rsidR="001A334B" w:rsidRDefault="005F3572">
      <w:pPr>
        <w:pStyle w:val="Compact"/>
        <w:numPr>
          <w:ilvl w:val="1"/>
          <w:numId w:val="22"/>
        </w:numPr>
      </w:pPr>
      <w:r>
        <w:t>Likewise, Open 360.cn website by saying “open 360.cn” or “open 360.cn website”.</w:t>
      </w:r>
    </w:p>
    <w:p w14:paraId="3183F54E" w14:textId="77777777" w:rsidR="001A334B" w:rsidRDefault="005F3572">
      <w:pPr>
        <w:pStyle w:val="Compact"/>
        <w:numPr>
          <w:ilvl w:val="1"/>
          <w:numId w:val="22"/>
        </w:numPr>
      </w:pPr>
      <w:r>
        <w:t>Open jingdong.com website by saying “open jingdong.com” or “open jingdong.com websit</w:t>
      </w:r>
      <w:r>
        <w:t>e”.</w:t>
      </w:r>
    </w:p>
    <w:p w14:paraId="2E668063" w14:textId="77777777" w:rsidR="001A334B" w:rsidRDefault="005F3572">
      <w:pPr>
        <w:pStyle w:val="Compact"/>
        <w:numPr>
          <w:ilvl w:val="1"/>
          <w:numId w:val="22"/>
        </w:numPr>
      </w:pPr>
      <w:r>
        <w:t>Open the Amazon.in website by saying “open Amazon.in” or “open Amazon.in website”.</w:t>
      </w:r>
    </w:p>
    <w:p w14:paraId="2D5821A5" w14:textId="77777777" w:rsidR="001A334B" w:rsidRDefault="005F3572">
      <w:pPr>
        <w:pStyle w:val="Compact"/>
        <w:numPr>
          <w:ilvl w:val="1"/>
          <w:numId w:val="22"/>
        </w:numPr>
      </w:pPr>
      <w:r>
        <w:t>Likewise, Open the Alibaba website by saying “open Alibaba” or “open Alibaba website”.</w:t>
      </w:r>
    </w:p>
    <w:p w14:paraId="290F7BF4" w14:textId="77777777" w:rsidR="001A334B" w:rsidRDefault="005F3572">
      <w:pPr>
        <w:pStyle w:val="Compact"/>
        <w:numPr>
          <w:ilvl w:val="1"/>
          <w:numId w:val="22"/>
        </w:numPr>
      </w:pPr>
      <w:r>
        <w:t>Open the Alibaba.com website by saying “open Alibaba.com” or “open Alibaba.com web</w:t>
      </w:r>
      <w:r>
        <w:t>site”.</w:t>
      </w:r>
    </w:p>
    <w:p w14:paraId="5212FE48" w14:textId="77777777" w:rsidR="001A334B" w:rsidRDefault="005F3572">
      <w:pPr>
        <w:pStyle w:val="Compact"/>
        <w:numPr>
          <w:ilvl w:val="1"/>
          <w:numId w:val="22"/>
        </w:numPr>
      </w:pPr>
      <w:r>
        <w:t>Open the zhihu.com website by saying “open zhihu.com” or “open zhihu.com website”.</w:t>
      </w:r>
    </w:p>
    <w:p w14:paraId="3DB1E44D" w14:textId="77777777" w:rsidR="001A334B" w:rsidRDefault="005F3572">
      <w:pPr>
        <w:pStyle w:val="Compact"/>
        <w:numPr>
          <w:ilvl w:val="1"/>
          <w:numId w:val="22"/>
        </w:numPr>
      </w:pPr>
      <w:r>
        <w:t>Likewise, Open the weibo.com website by saying “open weibo.com” or “open weibo.com website”.</w:t>
      </w:r>
    </w:p>
    <w:p w14:paraId="6C903723" w14:textId="77777777" w:rsidR="001A334B" w:rsidRDefault="005F3572">
      <w:pPr>
        <w:pStyle w:val="Compact"/>
        <w:numPr>
          <w:ilvl w:val="1"/>
          <w:numId w:val="22"/>
        </w:numPr>
      </w:pPr>
      <w:r>
        <w:t>Open the Douban.com website by saying “open Douban.com” or “open Douban.c</w:t>
      </w:r>
      <w:r>
        <w:t>om website”.</w:t>
      </w:r>
    </w:p>
    <w:p w14:paraId="73A01965" w14:textId="77777777" w:rsidR="001A334B" w:rsidRDefault="005F3572">
      <w:pPr>
        <w:pStyle w:val="Compact"/>
        <w:numPr>
          <w:ilvl w:val="1"/>
          <w:numId w:val="22"/>
        </w:numPr>
      </w:pPr>
      <w:r>
        <w:t>Open the Amazon.co.uk website by saying “open Amazon.co.uk” or “open Amazon.co.uk website”.</w:t>
      </w:r>
    </w:p>
    <w:p w14:paraId="5FFB363E" w14:textId="77777777" w:rsidR="001A334B" w:rsidRDefault="005F3572">
      <w:pPr>
        <w:pStyle w:val="Compact"/>
        <w:numPr>
          <w:ilvl w:val="1"/>
          <w:numId w:val="22"/>
        </w:numPr>
      </w:pPr>
      <w:r>
        <w:t>Likewise, Open the zoom website by saying “open zoom” or “open zoom website”.</w:t>
      </w:r>
    </w:p>
    <w:p w14:paraId="435CE0C9" w14:textId="77777777" w:rsidR="001A334B" w:rsidRDefault="005F3572">
      <w:pPr>
        <w:pStyle w:val="Compact"/>
        <w:numPr>
          <w:ilvl w:val="1"/>
          <w:numId w:val="22"/>
        </w:numPr>
      </w:pPr>
      <w:r>
        <w:t>Open the Google.com.hk website by saying “open Google.com.hk” or “open Go</w:t>
      </w:r>
      <w:r>
        <w:t>ogle.com.hk website”.</w:t>
      </w:r>
    </w:p>
    <w:p w14:paraId="5D2846F3" w14:textId="77777777" w:rsidR="001A334B" w:rsidRDefault="005F3572">
      <w:pPr>
        <w:pStyle w:val="Compact"/>
        <w:numPr>
          <w:ilvl w:val="1"/>
          <w:numId w:val="22"/>
        </w:numPr>
      </w:pPr>
      <w:r>
        <w:t>Open the sina website by saying “open sina” or “open sina website”.</w:t>
      </w:r>
    </w:p>
    <w:p w14:paraId="6D36C080" w14:textId="77777777" w:rsidR="001A334B" w:rsidRDefault="005F3572">
      <w:pPr>
        <w:pStyle w:val="Compact"/>
        <w:numPr>
          <w:ilvl w:val="1"/>
          <w:numId w:val="22"/>
        </w:numPr>
      </w:pPr>
      <w:r>
        <w:t>Likewise, Open Xinhua website by saying “open xinhua” or “open xinhua website”.</w:t>
      </w:r>
    </w:p>
    <w:p w14:paraId="6883E1BD" w14:textId="77777777" w:rsidR="001A334B" w:rsidRDefault="005F3572">
      <w:pPr>
        <w:pStyle w:val="Compact"/>
        <w:numPr>
          <w:ilvl w:val="1"/>
          <w:numId w:val="22"/>
        </w:numPr>
      </w:pPr>
      <w:r>
        <w:lastRenderedPageBreak/>
        <w:t>Open the Amazon.de website by saying “open Amazon.de” or “open Amazon.de website”.</w:t>
      </w:r>
    </w:p>
    <w:p w14:paraId="2677F796" w14:textId="77777777" w:rsidR="001A334B" w:rsidRDefault="005F3572">
      <w:pPr>
        <w:pStyle w:val="Compact"/>
        <w:numPr>
          <w:ilvl w:val="1"/>
          <w:numId w:val="22"/>
        </w:numPr>
      </w:pPr>
      <w:r>
        <w:t>Ope</w:t>
      </w:r>
      <w:r>
        <w:t>n the Amazon.fr website by saying “open Amazon.fr” or “open Amazon.fr website”.</w:t>
      </w:r>
    </w:p>
    <w:p w14:paraId="63620CDB" w14:textId="77777777" w:rsidR="001A334B" w:rsidRDefault="005F3572">
      <w:pPr>
        <w:pStyle w:val="Compact"/>
        <w:numPr>
          <w:ilvl w:val="1"/>
          <w:numId w:val="22"/>
        </w:numPr>
      </w:pPr>
      <w:r>
        <w:t>Likewise, Open the Amazon.es website by saying “open Amazon.es” or “open Amazon.es website”.</w:t>
      </w:r>
    </w:p>
    <w:p w14:paraId="439425D2" w14:textId="77777777" w:rsidR="001A334B" w:rsidRDefault="005F3572">
      <w:pPr>
        <w:pStyle w:val="Compact"/>
        <w:numPr>
          <w:ilvl w:val="1"/>
          <w:numId w:val="22"/>
        </w:numPr>
      </w:pPr>
      <w:r>
        <w:t>Open the Amazon.it website by saying “open Amazon.it” or “open Amazon.it website”.</w:t>
      </w:r>
    </w:p>
    <w:p w14:paraId="257BB139" w14:textId="77777777" w:rsidR="001A334B" w:rsidRDefault="005F3572">
      <w:pPr>
        <w:pStyle w:val="Compact"/>
        <w:numPr>
          <w:ilvl w:val="1"/>
          <w:numId w:val="22"/>
        </w:numPr>
      </w:pPr>
      <w:r>
        <w:t>Open the Amazon.co.jp website by saying “open Amazon.co.jp” or “open Amazon.co.jp website”.</w:t>
      </w:r>
    </w:p>
    <w:p w14:paraId="154A9992" w14:textId="77777777" w:rsidR="001A334B" w:rsidRDefault="005F3572">
      <w:pPr>
        <w:pStyle w:val="Compact"/>
        <w:numPr>
          <w:ilvl w:val="1"/>
          <w:numId w:val="22"/>
        </w:numPr>
      </w:pPr>
      <w:r>
        <w:t>Likewise, Open the Amazon.ca website by saying “open Amazon.ca” or “open Amazon.ca website”.</w:t>
      </w:r>
    </w:p>
    <w:p w14:paraId="69F242EA" w14:textId="77777777" w:rsidR="001A334B" w:rsidRDefault="005F3572">
      <w:pPr>
        <w:pStyle w:val="Compact"/>
        <w:numPr>
          <w:ilvl w:val="1"/>
          <w:numId w:val="22"/>
        </w:numPr>
      </w:pPr>
      <w:r>
        <w:t xml:space="preserve">Open the Amazon.com.mx website by saying “open Amazon.com.mx” or “open </w:t>
      </w:r>
      <w:r>
        <w:t>Amazon.com.mx website”.</w:t>
      </w:r>
    </w:p>
    <w:p w14:paraId="0DFDF2C9" w14:textId="77777777" w:rsidR="001A334B" w:rsidRDefault="005F3572">
      <w:pPr>
        <w:pStyle w:val="Compact"/>
        <w:numPr>
          <w:ilvl w:val="1"/>
          <w:numId w:val="22"/>
        </w:numPr>
      </w:pPr>
      <w:r>
        <w:t>Open the Amazon.com.br website by saying “open Amazon.com.br” or “open Amazon.com.br website”.</w:t>
      </w:r>
    </w:p>
    <w:p w14:paraId="6257D273" w14:textId="77777777" w:rsidR="001A334B" w:rsidRDefault="005F3572">
      <w:pPr>
        <w:pStyle w:val="Compact"/>
        <w:numPr>
          <w:ilvl w:val="1"/>
          <w:numId w:val="22"/>
        </w:numPr>
      </w:pPr>
      <w:r>
        <w:t>Likewise, Open the Amazon.com.au website by saying “open Amazon.com.au” or “open Amazon.com.au website”.</w:t>
      </w:r>
    </w:p>
    <w:p w14:paraId="5E315FEA" w14:textId="77777777" w:rsidR="001A334B" w:rsidRDefault="005F3572">
      <w:pPr>
        <w:numPr>
          <w:ilvl w:val="0"/>
          <w:numId w:val="18"/>
        </w:numPr>
      </w:pPr>
      <w:r>
        <w:t>Search many websites like YouTub</w:t>
      </w:r>
      <w:r>
        <w:t>e, Google (with Google Images, Google News etc.), Bing, Yahoo, DuckDuckGo, Wikipedia, Wiktionary, and many more just by saying "search (the name of the website) on (the thing you want to search on the website.). For example,</w:t>
      </w:r>
    </w:p>
    <w:p w14:paraId="2739818E" w14:textId="77777777" w:rsidR="001A334B" w:rsidRDefault="005F3572">
      <w:pPr>
        <w:pStyle w:val="Compact"/>
        <w:numPr>
          <w:ilvl w:val="1"/>
          <w:numId w:val="23"/>
        </w:numPr>
      </w:pPr>
      <w:r>
        <w:t>If you want to search for “Pyth</w:t>
      </w:r>
      <w:r>
        <w:t>on” on YouTube, you can say “search Python on YouTube”.</w:t>
      </w:r>
    </w:p>
    <w:p w14:paraId="642BED7D" w14:textId="77777777" w:rsidR="001A334B" w:rsidRDefault="005F3572">
      <w:pPr>
        <w:pStyle w:val="Compact"/>
        <w:numPr>
          <w:ilvl w:val="1"/>
          <w:numId w:val="23"/>
        </w:numPr>
      </w:pPr>
      <w:r>
        <w:t>If you want to search for “Python” on Google, you can say “search Python on Google”.</w:t>
      </w:r>
    </w:p>
    <w:p w14:paraId="0442CA80" w14:textId="77777777" w:rsidR="001A334B" w:rsidRDefault="005F3572">
      <w:pPr>
        <w:pStyle w:val="Compact"/>
        <w:numPr>
          <w:ilvl w:val="1"/>
          <w:numId w:val="23"/>
        </w:numPr>
      </w:pPr>
      <w:r>
        <w:t>Likewise, If you want to search for “Python” on Google Images, you can say “search Python on Google Images”.</w:t>
      </w:r>
    </w:p>
    <w:p w14:paraId="115F4E2B" w14:textId="77777777" w:rsidR="001A334B" w:rsidRDefault="005F3572">
      <w:pPr>
        <w:pStyle w:val="Compact"/>
        <w:numPr>
          <w:ilvl w:val="1"/>
          <w:numId w:val="23"/>
        </w:numPr>
      </w:pPr>
      <w:r>
        <w:t>Weathe</w:t>
      </w:r>
      <w:r>
        <w:t>r you want to search for “Python” on Google News, you can say “search Python on Google News”.</w:t>
      </w:r>
    </w:p>
    <w:p w14:paraId="10468DE8" w14:textId="77777777" w:rsidR="001A334B" w:rsidRDefault="005F3572">
      <w:pPr>
        <w:pStyle w:val="Compact"/>
        <w:numPr>
          <w:ilvl w:val="1"/>
          <w:numId w:val="23"/>
        </w:numPr>
      </w:pPr>
      <w:r>
        <w:t>If you want to search for “Python” on Google Maps, you can say “search Python on Google Maps”.</w:t>
      </w:r>
    </w:p>
    <w:p w14:paraId="7DBEBF4A" w14:textId="77777777" w:rsidR="001A334B" w:rsidRDefault="005F3572">
      <w:pPr>
        <w:pStyle w:val="Compact"/>
        <w:numPr>
          <w:ilvl w:val="1"/>
          <w:numId w:val="23"/>
        </w:numPr>
      </w:pPr>
      <w:r>
        <w:t>If you want to search for “Python” on Google Scholar, you can say “</w:t>
      </w:r>
      <w:r>
        <w:t>search Python on Google Scholar”.</w:t>
      </w:r>
    </w:p>
    <w:p w14:paraId="19BD7B10" w14:textId="77777777" w:rsidR="001A334B" w:rsidRDefault="005F3572">
      <w:pPr>
        <w:numPr>
          <w:ilvl w:val="0"/>
          <w:numId w:val="18"/>
        </w:numPr>
      </w:pPr>
      <w:r>
        <w:t>Translate the English to many other languages just saying “translate (the sentence you want to translate) to (the language to which you want to translate the sentence)” example “translate hello to Spanish” will translate t</w:t>
      </w:r>
      <w:r>
        <w:t>he English sentence “hello” to Spanish. The supported languages are :</w:t>
      </w:r>
    </w:p>
    <w:p w14:paraId="1526CDFC" w14:textId="77777777" w:rsidR="001A334B" w:rsidRDefault="005F3572">
      <w:pPr>
        <w:pStyle w:val="Compact"/>
        <w:numPr>
          <w:ilvl w:val="1"/>
          <w:numId w:val="24"/>
        </w:numPr>
      </w:pPr>
      <w:r>
        <w:t>Afrikaans</w:t>
      </w:r>
    </w:p>
    <w:p w14:paraId="0CB906BB" w14:textId="77777777" w:rsidR="001A334B" w:rsidRDefault="005F3572">
      <w:pPr>
        <w:pStyle w:val="Compact"/>
        <w:numPr>
          <w:ilvl w:val="1"/>
          <w:numId w:val="24"/>
        </w:numPr>
      </w:pPr>
      <w:r>
        <w:t>Albanian</w:t>
      </w:r>
    </w:p>
    <w:p w14:paraId="3143E0AB" w14:textId="77777777" w:rsidR="001A334B" w:rsidRDefault="005F3572">
      <w:pPr>
        <w:pStyle w:val="Compact"/>
        <w:numPr>
          <w:ilvl w:val="1"/>
          <w:numId w:val="24"/>
        </w:numPr>
      </w:pPr>
      <w:r>
        <w:t>Amharic</w:t>
      </w:r>
    </w:p>
    <w:p w14:paraId="140EC475" w14:textId="77777777" w:rsidR="001A334B" w:rsidRDefault="005F3572">
      <w:pPr>
        <w:pStyle w:val="Compact"/>
        <w:numPr>
          <w:ilvl w:val="1"/>
          <w:numId w:val="24"/>
        </w:numPr>
      </w:pPr>
      <w:r>
        <w:t>Arabic</w:t>
      </w:r>
    </w:p>
    <w:p w14:paraId="15938929" w14:textId="77777777" w:rsidR="001A334B" w:rsidRDefault="005F3572">
      <w:pPr>
        <w:pStyle w:val="Compact"/>
        <w:numPr>
          <w:ilvl w:val="1"/>
          <w:numId w:val="24"/>
        </w:numPr>
      </w:pPr>
      <w:r>
        <w:lastRenderedPageBreak/>
        <w:t>Armenian</w:t>
      </w:r>
    </w:p>
    <w:p w14:paraId="58019667" w14:textId="77777777" w:rsidR="001A334B" w:rsidRDefault="005F3572">
      <w:pPr>
        <w:pStyle w:val="Compact"/>
        <w:numPr>
          <w:ilvl w:val="1"/>
          <w:numId w:val="24"/>
        </w:numPr>
      </w:pPr>
      <w:r>
        <w:t>Azerbaijani</w:t>
      </w:r>
    </w:p>
    <w:p w14:paraId="4FF3C336" w14:textId="77777777" w:rsidR="001A334B" w:rsidRDefault="005F3572">
      <w:pPr>
        <w:pStyle w:val="Compact"/>
        <w:numPr>
          <w:ilvl w:val="1"/>
          <w:numId w:val="24"/>
        </w:numPr>
      </w:pPr>
      <w:r>
        <w:t>Basque</w:t>
      </w:r>
    </w:p>
    <w:p w14:paraId="5594C7A2" w14:textId="77777777" w:rsidR="001A334B" w:rsidRDefault="005F3572">
      <w:pPr>
        <w:pStyle w:val="Compact"/>
        <w:numPr>
          <w:ilvl w:val="1"/>
          <w:numId w:val="24"/>
        </w:numPr>
      </w:pPr>
      <w:r>
        <w:t>Belarusian</w:t>
      </w:r>
    </w:p>
    <w:p w14:paraId="47BB6399" w14:textId="77777777" w:rsidR="001A334B" w:rsidRDefault="005F3572">
      <w:pPr>
        <w:pStyle w:val="Compact"/>
        <w:numPr>
          <w:ilvl w:val="1"/>
          <w:numId w:val="24"/>
        </w:numPr>
      </w:pPr>
      <w:r>
        <w:t>Bengali</w:t>
      </w:r>
    </w:p>
    <w:p w14:paraId="7AE8C4F0" w14:textId="77777777" w:rsidR="001A334B" w:rsidRDefault="005F3572">
      <w:pPr>
        <w:pStyle w:val="Compact"/>
        <w:numPr>
          <w:ilvl w:val="1"/>
          <w:numId w:val="24"/>
        </w:numPr>
      </w:pPr>
      <w:r>
        <w:t>Bosnian</w:t>
      </w:r>
    </w:p>
    <w:p w14:paraId="4ED81BA7" w14:textId="77777777" w:rsidR="001A334B" w:rsidRDefault="005F3572">
      <w:pPr>
        <w:pStyle w:val="Compact"/>
        <w:numPr>
          <w:ilvl w:val="1"/>
          <w:numId w:val="24"/>
        </w:numPr>
      </w:pPr>
      <w:r>
        <w:t>Bulgarian</w:t>
      </w:r>
    </w:p>
    <w:p w14:paraId="53A9C83C" w14:textId="77777777" w:rsidR="001A334B" w:rsidRDefault="005F3572">
      <w:pPr>
        <w:pStyle w:val="Compact"/>
        <w:numPr>
          <w:ilvl w:val="1"/>
          <w:numId w:val="24"/>
        </w:numPr>
      </w:pPr>
      <w:r>
        <w:t>Catalan</w:t>
      </w:r>
    </w:p>
    <w:p w14:paraId="33737539" w14:textId="77777777" w:rsidR="001A334B" w:rsidRDefault="005F3572">
      <w:pPr>
        <w:pStyle w:val="Compact"/>
        <w:numPr>
          <w:ilvl w:val="1"/>
          <w:numId w:val="24"/>
        </w:numPr>
      </w:pPr>
      <w:r>
        <w:t>Cebuano</w:t>
      </w:r>
    </w:p>
    <w:p w14:paraId="6F64D3DC" w14:textId="77777777" w:rsidR="001A334B" w:rsidRDefault="005F3572">
      <w:pPr>
        <w:pStyle w:val="Compact"/>
        <w:numPr>
          <w:ilvl w:val="1"/>
          <w:numId w:val="24"/>
        </w:numPr>
      </w:pPr>
      <w:r>
        <w:t>Chichewa</w:t>
      </w:r>
    </w:p>
    <w:p w14:paraId="0A209C0E" w14:textId="77777777" w:rsidR="001A334B" w:rsidRDefault="005F3572">
      <w:pPr>
        <w:pStyle w:val="Compact"/>
        <w:numPr>
          <w:ilvl w:val="1"/>
          <w:numId w:val="24"/>
        </w:numPr>
      </w:pPr>
      <w:r>
        <w:t>Chinese (Simplified)</w:t>
      </w:r>
    </w:p>
    <w:p w14:paraId="200F85C0" w14:textId="77777777" w:rsidR="001A334B" w:rsidRDefault="005F3572">
      <w:pPr>
        <w:pStyle w:val="Compact"/>
        <w:numPr>
          <w:ilvl w:val="1"/>
          <w:numId w:val="24"/>
        </w:numPr>
      </w:pPr>
      <w:r>
        <w:t>Chinese (Traditional)</w:t>
      </w:r>
    </w:p>
    <w:p w14:paraId="0E8AE73A" w14:textId="77777777" w:rsidR="001A334B" w:rsidRDefault="005F3572">
      <w:pPr>
        <w:pStyle w:val="Compact"/>
        <w:numPr>
          <w:ilvl w:val="1"/>
          <w:numId w:val="24"/>
        </w:numPr>
      </w:pPr>
      <w:r>
        <w:t>Corsican</w:t>
      </w:r>
    </w:p>
    <w:p w14:paraId="01D552B2" w14:textId="77777777" w:rsidR="001A334B" w:rsidRDefault="005F3572">
      <w:pPr>
        <w:pStyle w:val="Compact"/>
        <w:numPr>
          <w:ilvl w:val="1"/>
          <w:numId w:val="24"/>
        </w:numPr>
      </w:pPr>
      <w:r>
        <w:t>Croatian</w:t>
      </w:r>
    </w:p>
    <w:p w14:paraId="6FD23A19" w14:textId="77777777" w:rsidR="001A334B" w:rsidRDefault="005F3572">
      <w:pPr>
        <w:pStyle w:val="Compact"/>
        <w:numPr>
          <w:ilvl w:val="1"/>
          <w:numId w:val="24"/>
        </w:numPr>
      </w:pPr>
      <w:r>
        <w:t>Czech</w:t>
      </w:r>
    </w:p>
    <w:p w14:paraId="6F0BBD34" w14:textId="77777777" w:rsidR="001A334B" w:rsidRDefault="005F3572">
      <w:pPr>
        <w:pStyle w:val="Compact"/>
        <w:numPr>
          <w:ilvl w:val="1"/>
          <w:numId w:val="24"/>
        </w:numPr>
      </w:pPr>
      <w:r>
        <w:t>Danish</w:t>
      </w:r>
    </w:p>
    <w:p w14:paraId="306668DB" w14:textId="77777777" w:rsidR="001A334B" w:rsidRDefault="005F3572">
      <w:pPr>
        <w:pStyle w:val="Compact"/>
        <w:numPr>
          <w:ilvl w:val="1"/>
          <w:numId w:val="24"/>
        </w:numPr>
      </w:pPr>
      <w:r>
        <w:t>Dutch</w:t>
      </w:r>
    </w:p>
    <w:p w14:paraId="63D161DD" w14:textId="77777777" w:rsidR="001A334B" w:rsidRDefault="005F3572">
      <w:pPr>
        <w:pStyle w:val="Compact"/>
        <w:numPr>
          <w:ilvl w:val="1"/>
          <w:numId w:val="24"/>
        </w:numPr>
      </w:pPr>
      <w:r>
        <w:t>English</w:t>
      </w:r>
    </w:p>
    <w:p w14:paraId="72A43FFC" w14:textId="77777777" w:rsidR="001A334B" w:rsidRDefault="005F3572">
      <w:pPr>
        <w:pStyle w:val="Compact"/>
        <w:numPr>
          <w:ilvl w:val="1"/>
          <w:numId w:val="24"/>
        </w:numPr>
      </w:pPr>
      <w:r>
        <w:t>Esperanto</w:t>
      </w:r>
    </w:p>
    <w:p w14:paraId="2237AB8C" w14:textId="77777777" w:rsidR="001A334B" w:rsidRDefault="005F3572">
      <w:pPr>
        <w:pStyle w:val="Compact"/>
        <w:numPr>
          <w:ilvl w:val="1"/>
          <w:numId w:val="24"/>
        </w:numPr>
      </w:pPr>
      <w:r>
        <w:t>Estonian</w:t>
      </w:r>
    </w:p>
    <w:p w14:paraId="4CBCDD38" w14:textId="77777777" w:rsidR="001A334B" w:rsidRDefault="005F3572">
      <w:pPr>
        <w:pStyle w:val="Compact"/>
        <w:numPr>
          <w:ilvl w:val="1"/>
          <w:numId w:val="24"/>
        </w:numPr>
      </w:pPr>
      <w:r>
        <w:t>Filipino</w:t>
      </w:r>
    </w:p>
    <w:p w14:paraId="047F9280" w14:textId="77777777" w:rsidR="001A334B" w:rsidRDefault="005F3572">
      <w:pPr>
        <w:pStyle w:val="Compact"/>
        <w:numPr>
          <w:ilvl w:val="1"/>
          <w:numId w:val="24"/>
        </w:numPr>
      </w:pPr>
      <w:r>
        <w:t>Finnish</w:t>
      </w:r>
    </w:p>
    <w:p w14:paraId="2D23F438" w14:textId="77777777" w:rsidR="001A334B" w:rsidRDefault="005F3572">
      <w:pPr>
        <w:pStyle w:val="Compact"/>
        <w:numPr>
          <w:ilvl w:val="1"/>
          <w:numId w:val="24"/>
        </w:numPr>
      </w:pPr>
      <w:r>
        <w:t>French</w:t>
      </w:r>
    </w:p>
    <w:p w14:paraId="575CD944" w14:textId="77777777" w:rsidR="001A334B" w:rsidRDefault="005F3572">
      <w:pPr>
        <w:pStyle w:val="Compact"/>
        <w:numPr>
          <w:ilvl w:val="1"/>
          <w:numId w:val="24"/>
        </w:numPr>
      </w:pPr>
      <w:r>
        <w:t>Frisian</w:t>
      </w:r>
    </w:p>
    <w:p w14:paraId="2007E623" w14:textId="77777777" w:rsidR="001A334B" w:rsidRDefault="005F3572">
      <w:pPr>
        <w:pStyle w:val="Compact"/>
        <w:numPr>
          <w:ilvl w:val="1"/>
          <w:numId w:val="24"/>
        </w:numPr>
      </w:pPr>
      <w:r>
        <w:t>Galician</w:t>
      </w:r>
    </w:p>
    <w:p w14:paraId="6A149DC9" w14:textId="77777777" w:rsidR="001A334B" w:rsidRDefault="005F3572">
      <w:pPr>
        <w:pStyle w:val="Compact"/>
        <w:numPr>
          <w:ilvl w:val="1"/>
          <w:numId w:val="24"/>
        </w:numPr>
      </w:pPr>
      <w:r>
        <w:t>Georgian</w:t>
      </w:r>
    </w:p>
    <w:p w14:paraId="33F61664" w14:textId="77777777" w:rsidR="001A334B" w:rsidRDefault="005F3572">
      <w:pPr>
        <w:pStyle w:val="Compact"/>
        <w:numPr>
          <w:ilvl w:val="1"/>
          <w:numId w:val="24"/>
        </w:numPr>
      </w:pPr>
      <w:r>
        <w:t>German</w:t>
      </w:r>
    </w:p>
    <w:p w14:paraId="02C5C32A" w14:textId="77777777" w:rsidR="001A334B" w:rsidRDefault="005F3572">
      <w:pPr>
        <w:pStyle w:val="Compact"/>
        <w:numPr>
          <w:ilvl w:val="1"/>
          <w:numId w:val="24"/>
        </w:numPr>
      </w:pPr>
      <w:r>
        <w:t>Greek</w:t>
      </w:r>
    </w:p>
    <w:p w14:paraId="77DCC4A6" w14:textId="77777777" w:rsidR="001A334B" w:rsidRDefault="005F3572">
      <w:pPr>
        <w:pStyle w:val="Compact"/>
        <w:numPr>
          <w:ilvl w:val="1"/>
          <w:numId w:val="24"/>
        </w:numPr>
      </w:pPr>
      <w:r>
        <w:t>Gujarati</w:t>
      </w:r>
    </w:p>
    <w:p w14:paraId="6B70FC74" w14:textId="77777777" w:rsidR="001A334B" w:rsidRDefault="005F3572">
      <w:pPr>
        <w:pStyle w:val="Compact"/>
        <w:numPr>
          <w:ilvl w:val="1"/>
          <w:numId w:val="24"/>
        </w:numPr>
      </w:pPr>
      <w:r>
        <w:t>Haitian Creole</w:t>
      </w:r>
    </w:p>
    <w:p w14:paraId="6891F17D" w14:textId="77777777" w:rsidR="001A334B" w:rsidRDefault="005F3572">
      <w:pPr>
        <w:pStyle w:val="Compact"/>
        <w:numPr>
          <w:ilvl w:val="1"/>
          <w:numId w:val="24"/>
        </w:numPr>
      </w:pPr>
      <w:r>
        <w:t>Hausa</w:t>
      </w:r>
    </w:p>
    <w:p w14:paraId="41EA3249" w14:textId="77777777" w:rsidR="001A334B" w:rsidRDefault="005F3572">
      <w:pPr>
        <w:pStyle w:val="Compact"/>
        <w:numPr>
          <w:ilvl w:val="1"/>
          <w:numId w:val="24"/>
        </w:numPr>
      </w:pPr>
      <w:r>
        <w:t>Hawaiian</w:t>
      </w:r>
    </w:p>
    <w:p w14:paraId="5097E73F" w14:textId="77777777" w:rsidR="001A334B" w:rsidRDefault="005F3572">
      <w:pPr>
        <w:pStyle w:val="Compact"/>
        <w:numPr>
          <w:ilvl w:val="1"/>
          <w:numId w:val="24"/>
        </w:numPr>
      </w:pPr>
      <w:r>
        <w:t>Hebrew</w:t>
      </w:r>
    </w:p>
    <w:p w14:paraId="6E8F35B9" w14:textId="77777777" w:rsidR="001A334B" w:rsidRDefault="005F3572">
      <w:pPr>
        <w:pStyle w:val="Compact"/>
        <w:numPr>
          <w:ilvl w:val="1"/>
          <w:numId w:val="24"/>
        </w:numPr>
      </w:pPr>
      <w:r>
        <w:t>Hindi</w:t>
      </w:r>
    </w:p>
    <w:p w14:paraId="070CF23F" w14:textId="77777777" w:rsidR="001A334B" w:rsidRDefault="005F3572">
      <w:pPr>
        <w:pStyle w:val="Compact"/>
        <w:numPr>
          <w:ilvl w:val="1"/>
          <w:numId w:val="24"/>
        </w:numPr>
      </w:pPr>
      <w:r>
        <w:t>Hmong</w:t>
      </w:r>
    </w:p>
    <w:p w14:paraId="16B60E11" w14:textId="77777777" w:rsidR="001A334B" w:rsidRDefault="005F3572">
      <w:pPr>
        <w:pStyle w:val="Compact"/>
        <w:numPr>
          <w:ilvl w:val="1"/>
          <w:numId w:val="24"/>
        </w:numPr>
      </w:pPr>
      <w:r>
        <w:t>Hungarian</w:t>
      </w:r>
    </w:p>
    <w:p w14:paraId="614657F9" w14:textId="77777777" w:rsidR="001A334B" w:rsidRDefault="005F3572">
      <w:pPr>
        <w:pStyle w:val="Compact"/>
        <w:numPr>
          <w:ilvl w:val="1"/>
          <w:numId w:val="24"/>
        </w:numPr>
      </w:pPr>
      <w:r>
        <w:t>Icelandic</w:t>
      </w:r>
    </w:p>
    <w:p w14:paraId="62A9D554" w14:textId="77777777" w:rsidR="001A334B" w:rsidRDefault="005F3572">
      <w:pPr>
        <w:pStyle w:val="Compact"/>
        <w:numPr>
          <w:ilvl w:val="1"/>
          <w:numId w:val="24"/>
        </w:numPr>
      </w:pPr>
      <w:r>
        <w:t>Igbo</w:t>
      </w:r>
    </w:p>
    <w:p w14:paraId="2869EA9B" w14:textId="77777777" w:rsidR="001A334B" w:rsidRDefault="005F3572">
      <w:pPr>
        <w:pStyle w:val="Compact"/>
        <w:numPr>
          <w:ilvl w:val="1"/>
          <w:numId w:val="24"/>
        </w:numPr>
      </w:pPr>
      <w:r>
        <w:t>Indonesian</w:t>
      </w:r>
    </w:p>
    <w:p w14:paraId="025A1627" w14:textId="77777777" w:rsidR="001A334B" w:rsidRDefault="005F3572">
      <w:pPr>
        <w:pStyle w:val="Compact"/>
        <w:numPr>
          <w:ilvl w:val="1"/>
          <w:numId w:val="24"/>
        </w:numPr>
      </w:pPr>
      <w:r>
        <w:t>Irish</w:t>
      </w:r>
    </w:p>
    <w:p w14:paraId="5510817A" w14:textId="77777777" w:rsidR="001A334B" w:rsidRDefault="005F3572">
      <w:pPr>
        <w:pStyle w:val="Compact"/>
        <w:numPr>
          <w:ilvl w:val="1"/>
          <w:numId w:val="24"/>
        </w:numPr>
      </w:pPr>
      <w:r>
        <w:lastRenderedPageBreak/>
        <w:t>Italian</w:t>
      </w:r>
    </w:p>
    <w:p w14:paraId="7543FEB6" w14:textId="77777777" w:rsidR="001A334B" w:rsidRDefault="005F3572">
      <w:pPr>
        <w:pStyle w:val="Compact"/>
        <w:numPr>
          <w:ilvl w:val="1"/>
          <w:numId w:val="24"/>
        </w:numPr>
      </w:pPr>
      <w:r>
        <w:t>Japanese</w:t>
      </w:r>
    </w:p>
    <w:p w14:paraId="4C8F7158" w14:textId="77777777" w:rsidR="001A334B" w:rsidRDefault="005F3572">
      <w:pPr>
        <w:pStyle w:val="Compact"/>
        <w:numPr>
          <w:ilvl w:val="1"/>
          <w:numId w:val="24"/>
        </w:numPr>
      </w:pPr>
      <w:r>
        <w:t>Javanese</w:t>
      </w:r>
    </w:p>
    <w:p w14:paraId="35FC2618" w14:textId="77777777" w:rsidR="001A334B" w:rsidRDefault="005F3572">
      <w:pPr>
        <w:pStyle w:val="Compact"/>
        <w:numPr>
          <w:ilvl w:val="1"/>
          <w:numId w:val="24"/>
        </w:numPr>
      </w:pPr>
      <w:r>
        <w:t>Kannada</w:t>
      </w:r>
    </w:p>
    <w:p w14:paraId="254E3A7E" w14:textId="77777777" w:rsidR="001A334B" w:rsidRDefault="005F3572">
      <w:pPr>
        <w:pStyle w:val="Compact"/>
        <w:numPr>
          <w:ilvl w:val="1"/>
          <w:numId w:val="24"/>
        </w:numPr>
      </w:pPr>
      <w:r>
        <w:t>Kazakh</w:t>
      </w:r>
    </w:p>
    <w:p w14:paraId="4526AA19" w14:textId="77777777" w:rsidR="001A334B" w:rsidRDefault="005F3572">
      <w:pPr>
        <w:pStyle w:val="Compact"/>
        <w:numPr>
          <w:ilvl w:val="1"/>
          <w:numId w:val="24"/>
        </w:numPr>
      </w:pPr>
      <w:r>
        <w:t>Khmer</w:t>
      </w:r>
    </w:p>
    <w:p w14:paraId="77584F01" w14:textId="77777777" w:rsidR="001A334B" w:rsidRDefault="005F3572">
      <w:pPr>
        <w:pStyle w:val="Compact"/>
        <w:numPr>
          <w:ilvl w:val="1"/>
          <w:numId w:val="24"/>
        </w:numPr>
      </w:pPr>
      <w:r>
        <w:t>Korean</w:t>
      </w:r>
    </w:p>
    <w:p w14:paraId="11DBD5F9" w14:textId="77777777" w:rsidR="001A334B" w:rsidRDefault="005F3572">
      <w:pPr>
        <w:pStyle w:val="Compact"/>
        <w:numPr>
          <w:ilvl w:val="1"/>
          <w:numId w:val="24"/>
        </w:numPr>
      </w:pPr>
      <w:r>
        <w:t>Kurdish (Kurmanji)</w:t>
      </w:r>
    </w:p>
    <w:p w14:paraId="39AC67A2" w14:textId="77777777" w:rsidR="001A334B" w:rsidRDefault="005F3572">
      <w:pPr>
        <w:pStyle w:val="Compact"/>
        <w:numPr>
          <w:ilvl w:val="1"/>
          <w:numId w:val="24"/>
        </w:numPr>
      </w:pPr>
      <w:r>
        <w:t>Kyrgyz</w:t>
      </w:r>
    </w:p>
    <w:p w14:paraId="261071D8" w14:textId="77777777" w:rsidR="001A334B" w:rsidRDefault="005F3572">
      <w:pPr>
        <w:pStyle w:val="Compact"/>
        <w:numPr>
          <w:ilvl w:val="1"/>
          <w:numId w:val="24"/>
        </w:numPr>
      </w:pPr>
      <w:r>
        <w:t>Lao</w:t>
      </w:r>
    </w:p>
    <w:p w14:paraId="5FEC2397" w14:textId="77777777" w:rsidR="001A334B" w:rsidRDefault="005F3572">
      <w:pPr>
        <w:pStyle w:val="Compact"/>
        <w:numPr>
          <w:ilvl w:val="1"/>
          <w:numId w:val="24"/>
        </w:numPr>
      </w:pPr>
      <w:r>
        <w:t>Latin</w:t>
      </w:r>
    </w:p>
    <w:p w14:paraId="011E3392" w14:textId="77777777" w:rsidR="001A334B" w:rsidRDefault="005F3572">
      <w:pPr>
        <w:pStyle w:val="Compact"/>
        <w:numPr>
          <w:ilvl w:val="1"/>
          <w:numId w:val="24"/>
        </w:numPr>
      </w:pPr>
      <w:r>
        <w:t>Latvian</w:t>
      </w:r>
    </w:p>
    <w:p w14:paraId="7EAD2819" w14:textId="77777777" w:rsidR="001A334B" w:rsidRDefault="005F3572">
      <w:pPr>
        <w:pStyle w:val="Compact"/>
        <w:numPr>
          <w:ilvl w:val="1"/>
          <w:numId w:val="24"/>
        </w:numPr>
      </w:pPr>
      <w:r>
        <w:t>Lithuanian</w:t>
      </w:r>
    </w:p>
    <w:p w14:paraId="53E852E6" w14:textId="77777777" w:rsidR="001A334B" w:rsidRDefault="005F3572">
      <w:pPr>
        <w:pStyle w:val="Compact"/>
        <w:numPr>
          <w:ilvl w:val="1"/>
          <w:numId w:val="24"/>
        </w:numPr>
      </w:pPr>
      <w:r>
        <w:t>Luxembourgish</w:t>
      </w:r>
    </w:p>
    <w:p w14:paraId="12C124B0" w14:textId="77777777" w:rsidR="001A334B" w:rsidRDefault="005F3572">
      <w:pPr>
        <w:pStyle w:val="Compact"/>
        <w:numPr>
          <w:ilvl w:val="1"/>
          <w:numId w:val="24"/>
        </w:numPr>
      </w:pPr>
      <w:r>
        <w:t>Macedonian</w:t>
      </w:r>
    </w:p>
    <w:p w14:paraId="16A93354" w14:textId="77777777" w:rsidR="001A334B" w:rsidRDefault="005F3572">
      <w:pPr>
        <w:pStyle w:val="Compact"/>
        <w:numPr>
          <w:ilvl w:val="1"/>
          <w:numId w:val="24"/>
        </w:numPr>
      </w:pPr>
      <w:r>
        <w:t>Malagasy</w:t>
      </w:r>
    </w:p>
    <w:p w14:paraId="7422EA9D" w14:textId="77777777" w:rsidR="001A334B" w:rsidRDefault="005F3572">
      <w:pPr>
        <w:pStyle w:val="Compact"/>
        <w:numPr>
          <w:ilvl w:val="1"/>
          <w:numId w:val="24"/>
        </w:numPr>
      </w:pPr>
      <w:r>
        <w:t>Malay</w:t>
      </w:r>
    </w:p>
    <w:p w14:paraId="7A8F85B6" w14:textId="77777777" w:rsidR="001A334B" w:rsidRDefault="005F3572">
      <w:pPr>
        <w:pStyle w:val="Compact"/>
        <w:numPr>
          <w:ilvl w:val="1"/>
          <w:numId w:val="24"/>
        </w:numPr>
      </w:pPr>
      <w:r>
        <w:t>Malayalam</w:t>
      </w:r>
    </w:p>
    <w:p w14:paraId="6F09A0E8" w14:textId="77777777" w:rsidR="001A334B" w:rsidRDefault="005F3572">
      <w:pPr>
        <w:pStyle w:val="Compact"/>
        <w:numPr>
          <w:ilvl w:val="1"/>
          <w:numId w:val="24"/>
        </w:numPr>
      </w:pPr>
      <w:r>
        <w:t>Maltese</w:t>
      </w:r>
    </w:p>
    <w:p w14:paraId="5F6EE5FB" w14:textId="77777777" w:rsidR="001A334B" w:rsidRDefault="005F3572">
      <w:pPr>
        <w:pStyle w:val="Compact"/>
        <w:numPr>
          <w:ilvl w:val="1"/>
          <w:numId w:val="24"/>
        </w:numPr>
      </w:pPr>
      <w:r>
        <w:t>Maori</w:t>
      </w:r>
    </w:p>
    <w:p w14:paraId="3C79B835" w14:textId="77777777" w:rsidR="001A334B" w:rsidRDefault="005F3572">
      <w:pPr>
        <w:pStyle w:val="Compact"/>
        <w:numPr>
          <w:ilvl w:val="1"/>
          <w:numId w:val="24"/>
        </w:numPr>
      </w:pPr>
      <w:r>
        <w:t>Marathi</w:t>
      </w:r>
    </w:p>
    <w:p w14:paraId="249CA3EB" w14:textId="77777777" w:rsidR="001A334B" w:rsidRDefault="005F3572">
      <w:pPr>
        <w:pStyle w:val="Compact"/>
        <w:numPr>
          <w:ilvl w:val="1"/>
          <w:numId w:val="24"/>
        </w:numPr>
      </w:pPr>
      <w:r>
        <w:t>Mongolian</w:t>
      </w:r>
    </w:p>
    <w:p w14:paraId="28493FF8" w14:textId="77777777" w:rsidR="001A334B" w:rsidRDefault="005F3572">
      <w:pPr>
        <w:pStyle w:val="Compact"/>
        <w:numPr>
          <w:ilvl w:val="1"/>
          <w:numId w:val="24"/>
        </w:numPr>
      </w:pPr>
      <w:r>
        <w:t>Myanmar (Burmese)</w:t>
      </w:r>
    </w:p>
    <w:p w14:paraId="1D27DF84" w14:textId="77777777" w:rsidR="001A334B" w:rsidRDefault="005F3572">
      <w:pPr>
        <w:pStyle w:val="Compact"/>
        <w:numPr>
          <w:ilvl w:val="1"/>
          <w:numId w:val="24"/>
        </w:numPr>
      </w:pPr>
      <w:r>
        <w:t>Nepali</w:t>
      </w:r>
    </w:p>
    <w:p w14:paraId="1DB69D4D" w14:textId="77777777" w:rsidR="001A334B" w:rsidRDefault="005F3572">
      <w:pPr>
        <w:pStyle w:val="Compact"/>
        <w:numPr>
          <w:ilvl w:val="1"/>
          <w:numId w:val="24"/>
        </w:numPr>
      </w:pPr>
      <w:r>
        <w:t>Norwegian</w:t>
      </w:r>
    </w:p>
    <w:p w14:paraId="01BD5E5B" w14:textId="77777777" w:rsidR="001A334B" w:rsidRDefault="005F3572">
      <w:pPr>
        <w:pStyle w:val="Compact"/>
        <w:numPr>
          <w:ilvl w:val="1"/>
          <w:numId w:val="24"/>
        </w:numPr>
      </w:pPr>
      <w:r>
        <w:t>Odia</w:t>
      </w:r>
    </w:p>
    <w:p w14:paraId="58D97231" w14:textId="77777777" w:rsidR="001A334B" w:rsidRDefault="005F3572">
      <w:pPr>
        <w:pStyle w:val="Compact"/>
        <w:numPr>
          <w:ilvl w:val="1"/>
          <w:numId w:val="24"/>
        </w:numPr>
      </w:pPr>
      <w:r>
        <w:t>Pashto</w:t>
      </w:r>
    </w:p>
    <w:p w14:paraId="28FEB74B" w14:textId="77777777" w:rsidR="001A334B" w:rsidRDefault="005F3572">
      <w:pPr>
        <w:pStyle w:val="Compact"/>
        <w:numPr>
          <w:ilvl w:val="1"/>
          <w:numId w:val="24"/>
        </w:numPr>
      </w:pPr>
      <w:r>
        <w:t>Persian</w:t>
      </w:r>
    </w:p>
    <w:p w14:paraId="4ECA7B88" w14:textId="77777777" w:rsidR="001A334B" w:rsidRDefault="005F3572">
      <w:pPr>
        <w:pStyle w:val="Compact"/>
        <w:numPr>
          <w:ilvl w:val="1"/>
          <w:numId w:val="24"/>
        </w:numPr>
      </w:pPr>
      <w:r>
        <w:t>Polish</w:t>
      </w:r>
    </w:p>
    <w:p w14:paraId="48F1EE97" w14:textId="77777777" w:rsidR="001A334B" w:rsidRDefault="005F3572">
      <w:pPr>
        <w:pStyle w:val="Compact"/>
        <w:numPr>
          <w:ilvl w:val="1"/>
          <w:numId w:val="24"/>
        </w:numPr>
      </w:pPr>
      <w:r>
        <w:t>Portuguese</w:t>
      </w:r>
    </w:p>
    <w:p w14:paraId="045AFD10" w14:textId="77777777" w:rsidR="001A334B" w:rsidRDefault="005F3572">
      <w:pPr>
        <w:pStyle w:val="Compact"/>
        <w:numPr>
          <w:ilvl w:val="1"/>
          <w:numId w:val="24"/>
        </w:numPr>
      </w:pPr>
      <w:r>
        <w:t>Punjabi</w:t>
      </w:r>
    </w:p>
    <w:p w14:paraId="31AAF900" w14:textId="77777777" w:rsidR="001A334B" w:rsidRDefault="005F3572">
      <w:pPr>
        <w:pStyle w:val="Compact"/>
        <w:numPr>
          <w:ilvl w:val="1"/>
          <w:numId w:val="24"/>
        </w:numPr>
      </w:pPr>
      <w:r>
        <w:t>Romanian</w:t>
      </w:r>
    </w:p>
    <w:p w14:paraId="071F3298" w14:textId="77777777" w:rsidR="001A334B" w:rsidRDefault="005F3572">
      <w:pPr>
        <w:pStyle w:val="Compact"/>
        <w:numPr>
          <w:ilvl w:val="1"/>
          <w:numId w:val="24"/>
        </w:numPr>
      </w:pPr>
      <w:r>
        <w:t>Russian</w:t>
      </w:r>
    </w:p>
    <w:p w14:paraId="52E4B088" w14:textId="77777777" w:rsidR="001A334B" w:rsidRDefault="005F3572">
      <w:pPr>
        <w:pStyle w:val="Compact"/>
        <w:numPr>
          <w:ilvl w:val="1"/>
          <w:numId w:val="24"/>
        </w:numPr>
      </w:pPr>
      <w:r>
        <w:t>Samoan</w:t>
      </w:r>
    </w:p>
    <w:p w14:paraId="2A553DE7" w14:textId="77777777" w:rsidR="001A334B" w:rsidRDefault="005F3572">
      <w:pPr>
        <w:pStyle w:val="Compact"/>
        <w:numPr>
          <w:ilvl w:val="1"/>
          <w:numId w:val="24"/>
        </w:numPr>
      </w:pPr>
      <w:r>
        <w:t>Scots Gaelic</w:t>
      </w:r>
    </w:p>
    <w:p w14:paraId="2334A15C" w14:textId="77777777" w:rsidR="001A334B" w:rsidRDefault="005F3572">
      <w:pPr>
        <w:pStyle w:val="Compact"/>
        <w:numPr>
          <w:ilvl w:val="1"/>
          <w:numId w:val="24"/>
        </w:numPr>
      </w:pPr>
      <w:r>
        <w:t>Serbian</w:t>
      </w:r>
    </w:p>
    <w:p w14:paraId="351F031D" w14:textId="77777777" w:rsidR="001A334B" w:rsidRDefault="005F3572">
      <w:pPr>
        <w:pStyle w:val="Compact"/>
        <w:numPr>
          <w:ilvl w:val="1"/>
          <w:numId w:val="24"/>
        </w:numPr>
      </w:pPr>
      <w:r>
        <w:t>Sesotho</w:t>
      </w:r>
    </w:p>
    <w:p w14:paraId="01C74E53" w14:textId="77777777" w:rsidR="001A334B" w:rsidRDefault="005F3572">
      <w:pPr>
        <w:pStyle w:val="Compact"/>
        <w:numPr>
          <w:ilvl w:val="1"/>
          <w:numId w:val="24"/>
        </w:numPr>
      </w:pPr>
      <w:r>
        <w:t>Shona</w:t>
      </w:r>
    </w:p>
    <w:p w14:paraId="56147103" w14:textId="77777777" w:rsidR="001A334B" w:rsidRDefault="005F3572">
      <w:pPr>
        <w:pStyle w:val="Compact"/>
        <w:numPr>
          <w:ilvl w:val="1"/>
          <w:numId w:val="24"/>
        </w:numPr>
      </w:pPr>
      <w:r>
        <w:t>Sindhi</w:t>
      </w:r>
    </w:p>
    <w:p w14:paraId="69405608" w14:textId="77777777" w:rsidR="001A334B" w:rsidRDefault="005F3572">
      <w:pPr>
        <w:pStyle w:val="Compact"/>
        <w:numPr>
          <w:ilvl w:val="1"/>
          <w:numId w:val="24"/>
        </w:numPr>
      </w:pPr>
      <w:r>
        <w:t>Sinhala</w:t>
      </w:r>
    </w:p>
    <w:p w14:paraId="64316EDC" w14:textId="77777777" w:rsidR="001A334B" w:rsidRDefault="005F3572">
      <w:pPr>
        <w:pStyle w:val="Compact"/>
        <w:numPr>
          <w:ilvl w:val="1"/>
          <w:numId w:val="24"/>
        </w:numPr>
      </w:pPr>
      <w:r>
        <w:lastRenderedPageBreak/>
        <w:t>Slovak</w:t>
      </w:r>
    </w:p>
    <w:p w14:paraId="5776D4B9" w14:textId="77777777" w:rsidR="001A334B" w:rsidRDefault="005F3572">
      <w:pPr>
        <w:pStyle w:val="Compact"/>
        <w:numPr>
          <w:ilvl w:val="1"/>
          <w:numId w:val="24"/>
        </w:numPr>
      </w:pPr>
      <w:r>
        <w:t>Slovenian</w:t>
      </w:r>
    </w:p>
    <w:p w14:paraId="04CB9F24" w14:textId="77777777" w:rsidR="001A334B" w:rsidRDefault="005F3572">
      <w:pPr>
        <w:pStyle w:val="Compact"/>
        <w:numPr>
          <w:ilvl w:val="1"/>
          <w:numId w:val="24"/>
        </w:numPr>
      </w:pPr>
      <w:r>
        <w:t>Somali</w:t>
      </w:r>
    </w:p>
    <w:p w14:paraId="12A4EB11" w14:textId="77777777" w:rsidR="001A334B" w:rsidRDefault="005F3572">
      <w:pPr>
        <w:pStyle w:val="Compact"/>
        <w:numPr>
          <w:ilvl w:val="1"/>
          <w:numId w:val="24"/>
        </w:numPr>
      </w:pPr>
      <w:r>
        <w:t>Spanish</w:t>
      </w:r>
    </w:p>
    <w:p w14:paraId="5BDAAD7C" w14:textId="77777777" w:rsidR="001A334B" w:rsidRDefault="005F3572">
      <w:pPr>
        <w:pStyle w:val="Compact"/>
        <w:numPr>
          <w:ilvl w:val="1"/>
          <w:numId w:val="24"/>
        </w:numPr>
      </w:pPr>
      <w:r>
        <w:t>Sundanese</w:t>
      </w:r>
    </w:p>
    <w:p w14:paraId="6F3E64BB" w14:textId="77777777" w:rsidR="001A334B" w:rsidRDefault="005F3572">
      <w:pPr>
        <w:pStyle w:val="Compact"/>
        <w:numPr>
          <w:ilvl w:val="1"/>
          <w:numId w:val="24"/>
        </w:numPr>
      </w:pPr>
      <w:r>
        <w:t>Swahili</w:t>
      </w:r>
    </w:p>
    <w:p w14:paraId="47AB4F59" w14:textId="77777777" w:rsidR="001A334B" w:rsidRDefault="005F3572">
      <w:pPr>
        <w:pStyle w:val="Compact"/>
        <w:numPr>
          <w:ilvl w:val="1"/>
          <w:numId w:val="24"/>
        </w:numPr>
      </w:pPr>
      <w:r>
        <w:t>Swedish</w:t>
      </w:r>
    </w:p>
    <w:p w14:paraId="120FD516" w14:textId="77777777" w:rsidR="001A334B" w:rsidRDefault="005F3572">
      <w:pPr>
        <w:pStyle w:val="Compact"/>
        <w:numPr>
          <w:ilvl w:val="1"/>
          <w:numId w:val="24"/>
        </w:numPr>
      </w:pPr>
      <w:r>
        <w:t>Tajik</w:t>
      </w:r>
    </w:p>
    <w:p w14:paraId="046E78F9" w14:textId="77777777" w:rsidR="001A334B" w:rsidRDefault="005F3572">
      <w:pPr>
        <w:pStyle w:val="Compact"/>
        <w:numPr>
          <w:ilvl w:val="1"/>
          <w:numId w:val="24"/>
        </w:numPr>
      </w:pPr>
      <w:r>
        <w:t>Tamil</w:t>
      </w:r>
    </w:p>
    <w:p w14:paraId="1D23A2FA" w14:textId="77777777" w:rsidR="001A334B" w:rsidRDefault="005F3572">
      <w:pPr>
        <w:pStyle w:val="Compact"/>
        <w:numPr>
          <w:ilvl w:val="1"/>
          <w:numId w:val="24"/>
        </w:numPr>
      </w:pPr>
      <w:r>
        <w:t>Telugu</w:t>
      </w:r>
    </w:p>
    <w:p w14:paraId="7B302556" w14:textId="77777777" w:rsidR="001A334B" w:rsidRDefault="005F3572">
      <w:pPr>
        <w:pStyle w:val="Compact"/>
        <w:numPr>
          <w:ilvl w:val="1"/>
          <w:numId w:val="24"/>
        </w:numPr>
      </w:pPr>
      <w:r>
        <w:t>Thai</w:t>
      </w:r>
    </w:p>
    <w:p w14:paraId="01155041" w14:textId="77777777" w:rsidR="001A334B" w:rsidRDefault="005F3572">
      <w:pPr>
        <w:pStyle w:val="Compact"/>
        <w:numPr>
          <w:ilvl w:val="1"/>
          <w:numId w:val="24"/>
        </w:numPr>
      </w:pPr>
      <w:r>
        <w:t>Turkish</w:t>
      </w:r>
    </w:p>
    <w:p w14:paraId="29B47268" w14:textId="77777777" w:rsidR="001A334B" w:rsidRDefault="005F3572">
      <w:pPr>
        <w:pStyle w:val="Compact"/>
        <w:numPr>
          <w:ilvl w:val="1"/>
          <w:numId w:val="24"/>
        </w:numPr>
      </w:pPr>
      <w:r>
        <w:t>Ukrainian</w:t>
      </w:r>
    </w:p>
    <w:p w14:paraId="0A95BA61" w14:textId="77777777" w:rsidR="001A334B" w:rsidRDefault="005F3572">
      <w:pPr>
        <w:pStyle w:val="Compact"/>
        <w:numPr>
          <w:ilvl w:val="1"/>
          <w:numId w:val="24"/>
        </w:numPr>
      </w:pPr>
      <w:r>
        <w:t>Urdu</w:t>
      </w:r>
    </w:p>
    <w:p w14:paraId="2D1BDBDE" w14:textId="77777777" w:rsidR="001A334B" w:rsidRDefault="005F3572">
      <w:pPr>
        <w:pStyle w:val="Compact"/>
        <w:numPr>
          <w:ilvl w:val="1"/>
          <w:numId w:val="24"/>
        </w:numPr>
      </w:pPr>
      <w:r>
        <w:t>Uzbek</w:t>
      </w:r>
    </w:p>
    <w:p w14:paraId="20CE8D75" w14:textId="77777777" w:rsidR="001A334B" w:rsidRDefault="005F3572">
      <w:pPr>
        <w:pStyle w:val="Compact"/>
        <w:numPr>
          <w:ilvl w:val="1"/>
          <w:numId w:val="24"/>
        </w:numPr>
      </w:pPr>
      <w:r>
        <w:t>Vietnamese</w:t>
      </w:r>
    </w:p>
    <w:p w14:paraId="2F158D5F" w14:textId="77777777" w:rsidR="001A334B" w:rsidRDefault="005F3572">
      <w:pPr>
        <w:pStyle w:val="Compact"/>
        <w:numPr>
          <w:ilvl w:val="1"/>
          <w:numId w:val="24"/>
        </w:numPr>
      </w:pPr>
      <w:r>
        <w:t>Welsh</w:t>
      </w:r>
    </w:p>
    <w:p w14:paraId="68DD38C2" w14:textId="77777777" w:rsidR="001A334B" w:rsidRDefault="005F3572">
      <w:pPr>
        <w:pStyle w:val="Compact"/>
        <w:numPr>
          <w:ilvl w:val="1"/>
          <w:numId w:val="24"/>
        </w:numPr>
      </w:pPr>
      <w:r>
        <w:t>Xhosa</w:t>
      </w:r>
    </w:p>
    <w:p w14:paraId="09D7585D" w14:textId="77777777" w:rsidR="001A334B" w:rsidRDefault="005F3572">
      <w:pPr>
        <w:pStyle w:val="Compact"/>
        <w:numPr>
          <w:ilvl w:val="1"/>
          <w:numId w:val="24"/>
        </w:numPr>
      </w:pPr>
      <w:r>
        <w:t>Yiddish</w:t>
      </w:r>
    </w:p>
    <w:p w14:paraId="2565968B" w14:textId="77777777" w:rsidR="001A334B" w:rsidRDefault="005F3572">
      <w:pPr>
        <w:pStyle w:val="Compact"/>
        <w:numPr>
          <w:ilvl w:val="1"/>
          <w:numId w:val="24"/>
        </w:numPr>
      </w:pPr>
      <w:r>
        <w:t>Yoruba</w:t>
      </w:r>
    </w:p>
    <w:p w14:paraId="454D1329" w14:textId="77777777" w:rsidR="001A334B" w:rsidRDefault="005F3572">
      <w:pPr>
        <w:pStyle w:val="Compact"/>
        <w:numPr>
          <w:ilvl w:val="1"/>
          <w:numId w:val="24"/>
        </w:numPr>
      </w:pPr>
      <w:r>
        <w:t>Zulu</w:t>
      </w:r>
    </w:p>
    <w:p w14:paraId="38E4DC5E" w14:textId="77777777" w:rsidR="001A334B" w:rsidRDefault="005F3572">
      <w:pPr>
        <w:numPr>
          <w:ilvl w:val="0"/>
          <w:numId w:val="18"/>
        </w:numPr>
      </w:pPr>
      <w:r>
        <w:t>Answer to many questions like :-</w:t>
      </w:r>
    </w:p>
    <w:p w14:paraId="3EE6DF23" w14:textId="77777777" w:rsidR="001A334B" w:rsidRDefault="005F3572">
      <w:pPr>
        <w:pStyle w:val="Compact"/>
        <w:numPr>
          <w:ilvl w:val="1"/>
          <w:numId w:val="25"/>
        </w:numPr>
      </w:pPr>
      <w:r>
        <w:t>What is your name?</w:t>
      </w:r>
    </w:p>
    <w:p w14:paraId="3A0B0527" w14:textId="77777777" w:rsidR="001A334B" w:rsidRDefault="005F3572">
      <w:pPr>
        <w:pStyle w:val="Compact"/>
        <w:numPr>
          <w:ilvl w:val="1"/>
          <w:numId w:val="25"/>
        </w:numPr>
      </w:pPr>
      <w:r>
        <w:t>What is your age?</w:t>
      </w:r>
    </w:p>
    <w:p w14:paraId="53D16EED" w14:textId="77777777" w:rsidR="001A334B" w:rsidRDefault="005F3572">
      <w:pPr>
        <w:pStyle w:val="Compact"/>
        <w:numPr>
          <w:ilvl w:val="1"/>
          <w:numId w:val="25"/>
        </w:numPr>
      </w:pPr>
      <w:r>
        <w:t>Who is your favorite animal?</w:t>
      </w:r>
    </w:p>
    <w:p w14:paraId="2499580F" w14:textId="77777777" w:rsidR="001A334B" w:rsidRDefault="005F3572">
      <w:pPr>
        <w:pStyle w:val="Compact"/>
        <w:numPr>
          <w:ilvl w:val="1"/>
          <w:numId w:val="25"/>
        </w:numPr>
      </w:pPr>
      <w:r>
        <w:t>What is your job?</w:t>
      </w:r>
    </w:p>
    <w:p w14:paraId="29D408C0" w14:textId="77777777" w:rsidR="001A334B" w:rsidRDefault="005F3572">
      <w:pPr>
        <w:pStyle w:val="Compact"/>
        <w:numPr>
          <w:ilvl w:val="1"/>
          <w:numId w:val="25"/>
        </w:numPr>
      </w:pPr>
      <w:r>
        <w:t>What is your favorite color?</w:t>
      </w:r>
    </w:p>
    <w:p w14:paraId="4660644C" w14:textId="77777777" w:rsidR="001A334B" w:rsidRDefault="005F3572">
      <w:pPr>
        <w:pStyle w:val="Compact"/>
        <w:numPr>
          <w:ilvl w:val="1"/>
          <w:numId w:val="25"/>
        </w:numPr>
      </w:pPr>
      <w:r>
        <w:t>How is your favorite food?</w:t>
      </w:r>
    </w:p>
    <w:p w14:paraId="7AF49A70" w14:textId="77777777" w:rsidR="001A334B" w:rsidRDefault="005F3572">
      <w:pPr>
        <w:pStyle w:val="Compact"/>
        <w:numPr>
          <w:ilvl w:val="1"/>
          <w:numId w:val="25"/>
        </w:numPr>
      </w:pPr>
      <w:r>
        <w:t>Who is your favorite actress?</w:t>
      </w:r>
    </w:p>
    <w:p w14:paraId="14D5AAEF" w14:textId="77777777" w:rsidR="001A334B" w:rsidRDefault="005F3572">
      <w:pPr>
        <w:pStyle w:val="Compact"/>
        <w:numPr>
          <w:ilvl w:val="1"/>
          <w:numId w:val="25"/>
        </w:numPr>
      </w:pPr>
      <w:r>
        <w:t>What is your favorite movie?</w:t>
      </w:r>
    </w:p>
    <w:p w14:paraId="640B4A32" w14:textId="77777777" w:rsidR="001A334B" w:rsidRDefault="005F3572">
      <w:pPr>
        <w:pStyle w:val="Compact"/>
        <w:numPr>
          <w:ilvl w:val="1"/>
          <w:numId w:val="25"/>
        </w:numPr>
      </w:pPr>
      <w:r>
        <w:t>What is your favori</w:t>
      </w:r>
      <w:r>
        <w:t>te sport?</w:t>
      </w:r>
    </w:p>
    <w:p w14:paraId="202A42EC" w14:textId="77777777" w:rsidR="001A334B" w:rsidRDefault="005F3572">
      <w:pPr>
        <w:pStyle w:val="Compact"/>
        <w:numPr>
          <w:ilvl w:val="1"/>
          <w:numId w:val="25"/>
        </w:numPr>
      </w:pPr>
      <w:r>
        <w:t>Who is your favorite singer?</w:t>
      </w:r>
    </w:p>
    <w:p w14:paraId="10561AA6" w14:textId="77777777" w:rsidR="001A334B" w:rsidRDefault="005F3572">
      <w:pPr>
        <w:pStyle w:val="Compact"/>
        <w:numPr>
          <w:ilvl w:val="1"/>
          <w:numId w:val="25"/>
        </w:numPr>
      </w:pPr>
      <w:r>
        <w:t>What is your favorite game?</w:t>
      </w:r>
    </w:p>
    <w:p w14:paraId="52490DA6" w14:textId="77777777" w:rsidR="001A334B" w:rsidRDefault="005F3572">
      <w:pPr>
        <w:pStyle w:val="Compact"/>
        <w:numPr>
          <w:ilvl w:val="1"/>
          <w:numId w:val="25"/>
        </w:numPr>
      </w:pPr>
      <w:r>
        <w:t>What is your favorite book?</w:t>
      </w:r>
    </w:p>
    <w:p w14:paraId="579D6DBF" w14:textId="77777777" w:rsidR="001A334B" w:rsidRDefault="005F3572">
      <w:pPr>
        <w:pStyle w:val="Compact"/>
        <w:numPr>
          <w:ilvl w:val="1"/>
          <w:numId w:val="25"/>
        </w:numPr>
      </w:pPr>
      <w:r>
        <w:t>Who is your favorite songwriter?</w:t>
      </w:r>
    </w:p>
    <w:p w14:paraId="4D882D6D" w14:textId="77777777" w:rsidR="001A334B" w:rsidRDefault="005F3572">
      <w:pPr>
        <w:pStyle w:val="Compact"/>
        <w:numPr>
          <w:ilvl w:val="1"/>
          <w:numId w:val="25"/>
        </w:numPr>
      </w:pPr>
      <w:r>
        <w:t>Who is your favorite cartoon?</w:t>
      </w:r>
    </w:p>
    <w:p w14:paraId="7C437DCB" w14:textId="77777777" w:rsidR="001A334B" w:rsidRDefault="005F3572">
      <w:pPr>
        <w:pStyle w:val="Compact"/>
        <w:numPr>
          <w:ilvl w:val="1"/>
          <w:numId w:val="25"/>
        </w:numPr>
      </w:pPr>
      <w:r>
        <w:t>What is your favorite cartoon character?</w:t>
      </w:r>
    </w:p>
    <w:p w14:paraId="443DD4B9" w14:textId="77777777" w:rsidR="001A334B" w:rsidRDefault="005F3572">
      <w:pPr>
        <w:pStyle w:val="Compact"/>
        <w:numPr>
          <w:ilvl w:val="1"/>
          <w:numId w:val="25"/>
        </w:numPr>
      </w:pPr>
      <w:r>
        <w:t>Who is your favorite actor?</w:t>
      </w:r>
    </w:p>
    <w:p w14:paraId="1316A057" w14:textId="77777777" w:rsidR="001A334B" w:rsidRDefault="005F3572">
      <w:pPr>
        <w:pStyle w:val="Compact"/>
        <w:numPr>
          <w:ilvl w:val="1"/>
          <w:numId w:val="25"/>
        </w:numPr>
      </w:pPr>
      <w:r>
        <w:t>And many more…</w:t>
      </w:r>
    </w:p>
    <w:p w14:paraId="6611E8FE" w14:textId="77777777" w:rsidR="001A334B" w:rsidRDefault="005F3572">
      <w:pPr>
        <w:numPr>
          <w:ilvl w:val="0"/>
          <w:numId w:val="18"/>
        </w:numPr>
      </w:pPr>
      <w:r>
        <w:t>Type by saying “start typing” and then start typing by the instruction given.</w:t>
      </w:r>
    </w:p>
    <w:p w14:paraId="58244BBD" w14:textId="77777777" w:rsidR="001A334B" w:rsidRDefault="005F3572">
      <w:pPr>
        <w:numPr>
          <w:ilvl w:val="0"/>
          <w:numId w:val="18"/>
        </w:numPr>
      </w:pPr>
      <w:r>
        <w:lastRenderedPageBreak/>
        <w:t>Press many key by saying “press (the key you want to press) key” example “press space key” will press the space key on your keyboard or “press enter key” will press the enter key</w:t>
      </w:r>
      <w:r>
        <w:t xml:space="preserve"> on your keyboard, “press tab key” will press the tab key on your keyboard and so on.</w:t>
      </w:r>
    </w:p>
    <w:p w14:paraId="037A67FB" w14:textId="77777777" w:rsidR="001A334B" w:rsidRDefault="005F3572">
      <w:pPr>
        <w:numPr>
          <w:ilvl w:val="0"/>
          <w:numId w:val="18"/>
        </w:numPr>
      </w:pPr>
      <w:r>
        <w:t>Exit the application just by saying “exit the application” or “exit” or “goodbye” or “bye”.</w:t>
      </w:r>
    </w:p>
    <w:p w14:paraId="09F3C541" w14:textId="77777777" w:rsidR="001A334B" w:rsidRDefault="005F3572">
      <w:pPr>
        <w:numPr>
          <w:ilvl w:val="0"/>
          <w:numId w:val="18"/>
        </w:numPr>
      </w:pPr>
      <w:r>
        <w:t>If the Virtual assistant Don’t know the answer to any of your questions, Olivi</w:t>
      </w:r>
      <w:r>
        <w:t>a will ask you if he or she wants to search the query in google or YouTube or Wikipedia. If you say yes, then it will ask in which of these websites you want to search the query like if you YouTube it will search the query on YouTube. In last, If you say n</w:t>
      </w:r>
      <w:r>
        <w:t>o, then it will do nothing and just say ’ok. Anything else sir?</w:t>
      </w:r>
    </w:p>
    <w:p w14:paraId="67E30383" w14:textId="77777777" w:rsidR="001A334B" w:rsidRDefault="005F3572">
      <w:pPr>
        <w:numPr>
          <w:ilvl w:val="0"/>
          <w:numId w:val="18"/>
        </w:numPr>
      </w:pPr>
      <w:r>
        <w:t>Send WhatsApp messages.</w:t>
      </w:r>
    </w:p>
    <w:p w14:paraId="0B0A9B93" w14:textId="77777777" w:rsidR="001A334B" w:rsidRDefault="005F3572">
      <w:pPr>
        <w:pStyle w:val="Heading3"/>
      </w:pPr>
      <w:bookmarkStart w:id="41" w:name="in-progress-features"/>
      <w:r>
        <w:t>In progress features</w:t>
      </w:r>
      <w:bookmarkEnd w:id="41"/>
    </w:p>
    <w:p w14:paraId="30FF07DB" w14:textId="77777777" w:rsidR="001A334B" w:rsidRDefault="005F3572">
      <w:pPr>
        <w:pStyle w:val="Compact"/>
        <w:numPr>
          <w:ilvl w:val="0"/>
          <w:numId w:val="26"/>
        </w:numPr>
      </w:pPr>
      <w:r>
        <w:t>Tell you your operating system by saying “my operating system” or “my operating system is” or “my operating system is” or “</w:t>
      </w:r>
      <w:r>
        <w:t>my operating system is”.</w:t>
      </w:r>
    </w:p>
    <w:p w14:paraId="42DD31E7" w14:textId="77777777" w:rsidR="001A334B" w:rsidRDefault="005F3572">
      <w:pPr>
        <w:pStyle w:val="Compact"/>
        <w:numPr>
          <w:ilvl w:val="0"/>
          <w:numId w:val="26"/>
        </w:numPr>
      </w:pPr>
      <w:r>
        <w:t>Give you a random fact by saying “fact” or “tell me a fact” or “tell me a random fact”.</w:t>
      </w:r>
    </w:p>
    <w:p w14:paraId="3AD0407D" w14:textId="77777777" w:rsidR="001A334B" w:rsidRDefault="005F3572">
      <w:pPr>
        <w:pStyle w:val="Compact"/>
        <w:numPr>
          <w:ilvl w:val="0"/>
          <w:numId w:val="26"/>
        </w:numPr>
      </w:pPr>
      <w:r>
        <w:t>Give a list of all the commands by saying “commands” or “help” or “what are the commands”.</w:t>
      </w:r>
    </w:p>
    <w:p w14:paraId="6246BF85" w14:textId="77777777" w:rsidR="001A334B" w:rsidRDefault="005F3572">
      <w:pPr>
        <w:pStyle w:val="Compact"/>
        <w:numPr>
          <w:ilvl w:val="0"/>
          <w:numId w:val="26"/>
        </w:numPr>
      </w:pPr>
      <w:r>
        <w:t xml:space="preserve">Tell you the temperature by saying “temperature” or </w:t>
      </w:r>
      <w:r>
        <w:t>“what is the temperature” or “tell me the temperature” or “tell me the weather forecast”.</w:t>
      </w:r>
    </w:p>
    <w:p w14:paraId="4F2E2F6D" w14:textId="77777777" w:rsidR="001A334B" w:rsidRDefault="005F3572">
      <w:pPr>
        <w:pStyle w:val="Compact"/>
        <w:numPr>
          <w:ilvl w:val="0"/>
          <w:numId w:val="26"/>
        </w:numPr>
      </w:pPr>
      <w:r>
        <w:t>Tell you the current location by saying “location” or “what is the location” or “tell me the location” or “tell me the weather forecast”.</w:t>
      </w:r>
    </w:p>
    <w:p w14:paraId="39DE47D5" w14:textId="77777777" w:rsidR="001A334B" w:rsidRDefault="005F3572">
      <w:pPr>
        <w:pStyle w:val="Compact"/>
        <w:numPr>
          <w:ilvl w:val="0"/>
          <w:numId w:val="26"/>
        </w:numPr>
      </w:pPr>
      <w:r>
        <w:t>Turn on and off Wi-Fi.</w:t>
      </w:r>
    </w:p>
    <w:p w14:paraId="1F768B0D" w14:textId="77777777" w:rsidR="001A334B" w:rsidRDefault="005F3572">
      <w:pPr>
        <w:pStyle w:val="Compact"/>
        <w:numPr>
          <w:ilvl w:val="0"/>
          <w:numId w:val="26"/>
        </w:numPr>
      </w:pPr>
      <w:r>
        <w:t xml:space="preserve">Stop </w:t>
      </w:r>
      <w:r>
        <w:t>music.</w:t>
      </w:r>
    </w:p>
    <w:p w14:paraId="21C12EF1" w14:textId="77777777" w:rsidR="001A334B" w:rsidRDefault="005F3572">
      <w:pPr>
        <w:pStyle w:val="Compact"/>
        <w:numPr>
          <w:ilvl w:val="0"/>
          <w:numId w:val="26"/>
        </w:numPr>
      </w:pPr>
      <w:r>
        <w:t>Change color.</w:t>
      </w:r>
    </w:p>
    <w:p w14:paraId="0B329664" w14:textId="77777777" w:rsidR="001A334B" w:rsidRDefault="005F3572">
      <w:pPr>
        <w:pStyle w:val="Compact"/>
        <w:numPr>
          <w:ilvl w:val="0"/>
          <w:numId w:val="26"/>
        </w:numPr>
      </w:pPr>
      <w:r>
        <w:t>Do calculation.</w:t>
      </w:r>
    </w:p>
    <w:p w14:paraId="2EC02EB4" w14:textId="77777777" w:rsidR="001A334B" w:rsidRDefault="005F3572">
      <w:pPr>
        <w:pStyle w:val="BlockText"/>
      </w:pPr>
      <w:r>
        <w:t>Please tell me the features you want me to add by creating an issue.</w:t>
      </w:r>
    </w:p>
    <w:p w14:paraId="1DCC87F5" w14:textId="77777777" w:rsidR="001A334B" w:rsidRDefault="005F3572">
      <w:pPr>
        <w:pStyle w:val="Heading2"/>
      </w:pPr>
      <w:bookmarkStart w:id="42" w:name="installation-instruction"/>
      <w:r>
        <w:t>Installation instruction</w:t>
      </w:r>
      <w:bookmarkEnd w:id="42"/>
    </w:p>
    <w:p w14:paraId="4A88904E" w14:textId="77777777" w:rsidR="001A334B" w:rsidRDefault="005F3572">
      <w:pPr>
        <w:pStyle w:val="Compact"/>
        <w:numPr>
          <w:ilvl w:val="0"/>
          <w:numId w:val="27"/>
        </w:numPr>
      </w:pPr>
      <w:r>
        <w:t>Install Python.</w:t>
      </w:r>
    </w:p>
    <w:p w14:paraId="7414D30E" w14:textId="77777777" w:rsidR="001A334B" w:rsidRDefault="005F3572">
      <w:pPr>
        <w:pStyle w:val="Compact"/>
        <w:numPr>
          <w:ilvl w:val="0"/>
          <w:numId w:val="27"/>
        </w:numPr>
      </w:pPr>
      <w:r>
        <w:t>To start open CMD in the directory then run the code below!</w:t>
      </w:r>
    </w:p>
    <w:p w14:paraId="5DF1AE4E" w14:textId="77777777" w:rsidR="001A334B" w:rsidRDefault="005F3572">
      <w:pPr>
        <w:pStyle w:val="FirstParagraph"/>
      </w:pPr>
      <w:r>
        <w:rPr>
          <w:rStyle w:val="VerbatimChar"/>
        </w:rPr>
        <w:t>pip install -r requirements.txt</w:t>
      </w:r>
    </w:p>
    <w:p w14:paraId="1BB8C7AC" w14:textId="77777777" w:rsidR="001A334B" w:rsidRDefault="005F3572">
      <w:pPr>
        <w:pStyle w:val="Compact"/>
        <w:numPr>
          <w:ilvl w:val="0"/>
          <w:numId w:val="28"/>
        </w:numPr>
      </w:pPr>
      <w:r>
        <w:t xml:space="preserve">Run the .py file </w:t>
      </w:r>
      <w:r>
        <w:t>in any IDE.</w:t>
      </w:r>
    </w:p>
    <w:p w14:paraId="1AD0C317" w14:textId="77777777" w:rsidR="001A334B" w:rsidRDefault="005F3572">
      <w:pPr>
        <w:pStyle w:val="Heading3"/>
      </w:pPr>
      <w:bookmarkStart w:id="43" w:name="if-you-get-no-module-named-pyaudio-error"/>
      <w:r>
        <w:t xml:space="preserve">If You Get </w:t>
      </w:r>
      <w:r>
        <w:rPr>
          <w:rStyle w:val="VerbatimChar"/>
        </w:rPr>
        <w:t>No Module Named pyaudio</w:t>
      </w:r>
      <w:r>
        <w:t xml:space="preserve"> Error</w:t>
      </w:r>
      <w:bookmarkEnd w:id="43"/>
    </w:p>
    <w:p w14:paraId="55D90645" w14:textId="77777777" w:rsidR="001A334B" w:rsidRDefault="005F3572">
      <w:pPr>
        <w:pStyle w:val="FirstParagraph"/>
      </w:pPr>
      <w:r>
        <w:t>Open CMD in the directory then run the code below!</w:t>
      </w:r>
    </w:p>
    <w:p w14:paraId="01D278C3" w14:textId="77777777" w:rsidR="001A334B" w:rsidRDefault="005F3572">
      <w:pPr>
        <w:pStyle w:val="SourceCode"/>
      </w:pPr>
      <w:r>
        <w:rPr>
          <w:rStyle w:val="ExtensionTok"/>
        </w:rPr>
        <w:t>pip</w:t>
      </w:r>
      <w:r>
        <w:rPr>
          <w:rStyle w:val="NormalTok"/>
        </w:rPr>
        <w:t xml:space="preserve"> install pipwin</w:t>
      </w:r>
      <w:r>
        <w:br/>
      </w:r>
      <w:r>
        <w:rPr>
          <w:rStyle w:val="ExtensionTok"/>
        </w:rPr>
        <w:t>pipwin</w:t>
      </w:r>
      <w:r>
        <w:rPr>
          <w:rStyle w:val="NormalTok"/>
        </w:rPr>
        <w:t xml:space="preserve"> install pyaudio</w:t>
      </w:r>
    </w:p>
    <w:p w14:paraId="026F6F57" w14:textId="77777777" w:rsidR="001A334B" w:rsidRDefault="005F3572">
      <w:pPr>
        <w:pStyle w:val="Compact"/>
        <w:numPr>
          <w:ilvl w:val="0"/>
          <w:numId w:val="29"/>
        </w:numPr>
      </w:pPr>
      <w:r>
        <w:lastRenderedPageBreak/>
        <w:t>Be sure to change the application paths on script.py otherwise it won’t open Google Chrome and other Apps. (If</w:t>
      </w:r>
      <w:r>
        <w:t xml:space="preserve"> you don’t know how to change the application paths, please refer to the </w:t>
      </w:r>
      <w:hyperlink w:anchor="installation-instruction">
        <w:r>
          <w:rPr>
            <w:rStyle w:val="Hyperlink"/>
          </w:rPr>
          <w:t>Installation instruction</w:t>
        </w:r>
      </w:hyperlink>
      <w:r>
        <w:t xml:space="preserve"> section.)</w:t>
      </w:r>
    </w:p>
    <w:p w14:paraId="080F0D51" w14:textId="77777777" w:rsidR="001A334B" w:rsidRDefault="005F3572">
      <w:pPr>
        <w:pStyle w:val="Heading2"/>
      </w:pPr>
      <w:bookmarkStart w:id="44" w:name="how-to-use-the-application"/>
      <w:r>
        <w:t>How to use the application</w:t>
      </w:r>
      <w:bookmarkEnd w:id="44"/>
    </w:p>
    <w:p w14:paraId="447E8316" w14:textId="77777777" w:rsidR="001A334B" w:rsidRDefault="005F3572">
      <w:pPr>
        <w:pStyle w:val="Compact"/>
        <w:numPr>
          <w:ilvl w:val="0"/>
          <w:numId w:val="30"/>
        </w:numPr>
      </w:pPr>
      <w:r>
        <w:t>The recognition can be delayed if there is some background noise in the en</w:t>
      </w:r>
      <w:r>
        <w:t>vironment.</w:t>
      </w:r>
    </w:p>
    <w:p w14:paraId="4477AAB8" w14:textId="77777777" w:rsidR="001A334B" w:rsidRDefault="005F3572">
      <w:pPr>
        <w:pStyle w:val="Compact"/>
        <w:numPr>
          <w:ilvl w:val="0"/>
          <w:numId w:val="30"/>
        </w:numPr>
      </w:pPr>
      <w:r>
        <w:t>Just open the software.</w:t>
      </w:r>
    </w:p>
    <w:p w14:paraId="3DDD204C" w14:textId="77777777" w:rsidR="001A334B" w:rsidRDefault="005F3572">
      <w:pPr>
        <w:pStyle w:val="Compact"/>
        <w:numPr>
          <w:ilvl w:val="0"/>
          <w:numId w:val="30"/>
        </w:numPr>
      </w:pPr>
      <w:r>
        <w:t>Here the software is the best for some with disability.</w:t>
      </w:r>
    </w:p>
    <w:p w14:paraId="672CDA13" w14:textId="77777777" w:rsidR="001A334B" w:rsidRDefault="005F3572">
      <w:pPr>
        <w:pStyle w:val="Heading2"/>
      </w:pPr>
      <w:bookmarkStart w:id="45" w:name="Xf391a5f139bf13670c98895152d25360e38cfd1"/>
      <w:r>
        <w:t>Precautions while using the software in the application</w:t>
      </w:r>
      <w:bookmarkEnd w:id="45"/>
    </w:p>
    <w:p w14:paraId="3EB6FC45" w14:textId="77777777" w:rsidR="001A334B" w:rsidRDefault="005F3572">
      <w:pPr>
        <w:pStyle w:val="Compact"/>
        <w:numPr>
          <w:ilvl w:val="0"/>
          <w:numId w:val="31"/>
        </w:numPr>
      </w:pPr>
      <w:r>
        <w:t>Do not use the software in the application if you are not in the comfort of your own.</w:t>
      </w:r>
    </w:p>
    <w:p w14:paraId="0CF8B617" w14:textId="77777777" w:rsidR="001A334B" w:rsidRDefault="005F3572">
      <w:pPr>
        <w:pStyle w:val="Compact"/>
        <w:numPr>
          <w:ilvl w:val="0"/>
          <w:numId w:val="31"/>
        </w:numPr>
      </w:pPr>
      <w:r>
        <w:t>Please do not forget to say “close” after playing a video on YouTube.</w:t>
      </w:r>
    </w:p>
    <w:p w14:paraId="3C6E4DB9" w14:textId="77777777" w:rsidR="001A334B" w:rsidRDefault="005F3572">
      <w:pPr>
        <w:pStyle w:val="Compact"/>
        <w:numPr>
          <w:ilvl w:val="0"/>
          <w:numId w:val="31"/>
        </w:numPr>
      </w:pPr>
      <w:r>
        <w:t>Do not use it for bad purposes.</w:t>
      </w:r>
    </w:p>
    <w:p w14:paraId="6EA882FA" w14:textId="77777777" w:rsidR="001A334B" w:rsidRDefault="005F3572">
      <w:pPr>
        <w:pStyle w:val="Heading2"/>
      </w:pPr>
      <w:bookmarkStart w:id="46" w:name="libraries-used-in-the-software"/>
      <w:r>
        <w:t>Libraries used in the software</w:t>
      </w:r>
      <w:bookmarkEnd w:id="46"/>
    </w:p>
    <w:p w14:paraId="51B5A9AE" w14:textId="77777777" w:rsidR="001A334B" w:rsidRDefault="005F3572">
      <w:pPr>
        <w:pStyle w:val="FirstParagraph"/>
      </w:pPr>
      <w:r>
        <w:t xml:space="preserve">Clipboard library: </w:t>
      </w:r>
      <w:hyperlink r:id="rId7">
        <w:r>
          <w:rPr>
            <w:rStyle w:val="Hyperlink"/>
          </w:rPr>
          <w:t>Clipboard</w:t>
        </w:r>
      </w:hyperlink>
      <w:r>
        <w:t xml:space="preserve"> Ctypes library: </w:t>
      </w:r>
      <w:hyperlink r:id="rId8">
        <w:r>
          <w:rPr>
            <w:rStyle w:val="Hyperlink"/>
          </w:rPr>
          <w:t>ctypes</w:t>
        </w:r>
      </w:hyperlink>
      <w:r>
        <w:t xml:space="preserve"> Date and time library: </w:t>
      </w:r>
      <w:hyperlink r:id="rId9">
        <w:r>
          <w:rPr>
            <w:rStyle w:val="Hyperlink"/>
          </w:rPr>
          <w:t>datetime</w:t>
        </w:r>
      </w:hyperlink>
      <w:r>
        <w:t xml:space="preserve"> JSON library: </w:t>
      </w:r>
      <w:hyperlink r:id="rId10">
        <w:r>
          <w:rPr>
            <w:rStyle w:val="Hyperlink"/>
          </w:rPr>
          <w:t>JSON</w:t>
        </w:r>
      </w:hyperlink>
      <w:r>
        <w:t xml:space="preserve"> Math library: </w:t>
      </w:r>
      <w:hyperlink r:id="rId11">
        <w:r>
          <w:rPr>
            <w:rStyle w:val="Hyperlink"/>
          </w:rPr>
          <w:t>math</w:t>
        </w:r>
      </w:hyperlink>
      <w:r>
        <w:t xml:space="preserve"> Numpy library: </w:t>
      </w:r>
      <w:hyperlink r:id="rId12">
        <w:r>
          <w:rPr>
            <w:rStyle w:val="Hyperlink"/>
          </w:rPr>
          <w:t>numpy</w:t>
        </w:r>
      </w:hyperlink>
      <w:r>
        <w:t xml:space="preserve"> Os library: </w:t>
      </w:r>
      <w:hyperlink r:id="rId13">
        <w:r>
          <w:rPr>
            <w:rStyle w:val="Hyperlink"/>
          </w:rPr>
          <w:t>os</w:t>
        </w:r>
      </w:hyperlink>
      <w:r>
        <w:t xml:space="preserve"> Psutil library: </w:t>
      </w:r>
      <w:hyperlink r:id="rId14">
        <w:r>
          <w:rPr>
            <w:rStyle w:val="Hyperlink"/>
          </w:rPr>
          <w:t>psutil</w:t>
        </w:r>
      </w:hyperlink>
      <w:r>
        <w:t xml:space="preserve"> Pyautogui library: </w:t>
      </w:r>
      <w:hyperlink r:id="rId15">
        <w:r>
          <w:rPr>
            <w:rStyle w:val="Hyperlink"/>
          </w:rPr>
          <w:t>pyautogui</w:t>
        </w:r>
      </w:hyperlink>
      <w:r>
        <w:t xml:space="preserve"> Pyttsx3 library: </w:t>
      </w:r>
      <w:hyperlink r:id="rId16">
        <w:r>
          <w:rPr>
            <w:rStyle w:val="Hyperlink"/>
          </w:rPr>
          <w:t>pyttsx3</w:t>
        </w:r>
      </w:hyperlink>
      <w:r>
        <w:t xml:space="preserve"> Pywh</w:t>
      </w:r>
      <w:r>
        <w:t xml:space="preserve">atkit library: </w:t>
      </w:r>
      <w:hyperlink r:id="rId17">
        <w:r>
          <w:rPr>
            <w:rStyle w:val="Hyperlink"/>
          </w:rPr>
          <w:t>pywhatkit</w:t>
        </w:r>
      </w:hyperlink>
      <w:r>
        <w:t xml:space="preserve"> Random library: </w:t>
      </w:r>
      <w:hyperlink r:id="rId18">
        <w:r>
          <w:rPr>
            <w:rStyle w:val="Hyperlink"/>
          </w:rPr>
          <w:t>random</w:t>
        </w:r>
      </w:hyperlink>
      <w:r>
        <w:t xml:space="preserve"> Regular expression library: </w:t>
      </w:r>
      <w:hyperlink r:id="rId19">
        <w:r>
          <w:rPr>
            <w:rStyle w:val="Hyperlink"/>
          </w:rPr>
          <w:t>re</w:t>
        </w:r>
      </w:hyperlink>
      <w:r>
        <w:t xml:space="preserve"> Requests libr</w:t>
      </w:r>
      <w:r>
        <w:t xml:space="preserve">ary: </w:t>
      </w:r>
      <w:hyperlink r:id="rId20">
        <w:r>
          <w:rPr>
            <w:rStyle w:val="Hyperlink"/>
          </w:rPr>
          <w:t>requests</w:t>
        </w:r>
      </w:hyperlink>
      <w:r>
        <w:t xml:space="preserve"> Shutil library: </w:t>
      </w:r>
      <w:hyperlink r:id="rId21">
        <w:r>
          <w:rPr>
            <w:rStyle w:val="Hyperlink"/>
          </w:rPr>
          <w:t>shutil</w:t>
        </w:r>
      </w:hyperlink>
      <w:r>
        <w:t xml:space="preserve"> Smtplib library: </w:t>
      </w:r>
      <w:hyperlink r:id="rId22">
        <w:r>
          <w:rPr>
            <w:rStyle w:val="Hyperlink"/>
          </w:rPr>
          <w:t>smtplib</w:t>
        </w:r>
      </w:hyperlink>
      <w:r>
        <w:t xml:space="preserve"> Speech recognition library</w:t>
      </w:r>
      <w:r>
        <w:t xml:space="preserve">: </w:t>
      </w:r>
      <w:hyperlink r:id="rId23">
        <w:r>
          <w:rPr>
            <w:rStyle w:val="Hyperlink"/>
          </w:rPr>
          <w:t>speech_recognition</w:t>
        </w:r>
      </w:hyperlink>
      <w:r>
        <w:t xml:space="preserve"> Subprocess library: </w:t>
      </w:r>
      <w:hyperlink r:id="rId24">
        <w:r>
          <w:rPr>
            <w:rStyle w:val="Hyperlink"/>
          </w:rPr>
          <w:t>subprocess</w:t>
        </w:r>
      </w:hyperlink>
      <w:r>
        <w:t xml:space="preserve"> Sys library: </w:t>
      </w:r>
      <w:hyperlink r:id="rId25">
        <w:r>
          <w:rPr>
            <w:rStyle w:val="Hyperlink"/>
          </w:rPr>
          <w:t>sys</w:t>
        </w:r>
      </w:hyperlink>
      <w:r>
        <w:t xml:space="preserve"> Time libr</w:t>
      </w:r>
      <w:r>
        <w:t xml:space="preserve">ary: </w:t>
      </w:r>
      <w:hyperlink r:id="rId26">
        <w:r>
          <w:rPr>
            <w:rStyle w:val="Hyperlink"/>
          </w:rPr>
          <w:t>time</w:t>
        </w:r>
      </w:hyperlink>
      <w:r>
        <w:t xml:space="preserve"> Tkinter library: </w:t>
      </w:r>
      <w:hyperlink r:id="rId27">
        <w:r>
          <w:rPr>
            <w:rStyle w:val="Hyperlink"/>
          </w:rPr>
          <w:t>tkinter</w:t>
        </w:r>
      </w:hyperlink>
      <w:r>
        <w:t xml:space="preserve"> Urlopen library: </w:t>
      </w:r>
      <w:hyperlink r:id="rId28">
        <w:r>
          <w:rPr>
            <w:rStyle w:val="Hyperlink"/>
          </w:rPr>
          <w:t>urlopen</w:t>
        </w:r>
      </w:hyperlink>
      <w:r>
        <w:t xml:space="preserve"> Webbrowser library: </w:t>
      </w:r>
      <w:hyperlink r:id="rId29">
        <w:r>
          <w:rPr>
            <w:rStyle w:val="Hyperlink"/>
          </w:rPr>
          <w:t>webbrowser</w:t>
        </w:r>
      </w:hyperlink>
      <w:r>
        <w:t xml:space="preserve"> Wikipedia library: </w:t>
      </w:r>
      <w:hyperlink r:id="rId30">
        <w:r>
          <w:rPr>
            <w:rStyle w:val="Hyperlink"/>
          </w:rPr>
          <w:t>Wikipedia</w:t>
        </w:r>
      </w:hyperlink>
      <w:r>
        <w:t xml:space="preserve"> Win32com library:</w:t>
      </w:r>
      <w:r>
        <w:t xml:space="preserve"> </w:t>
      </w:r>
      <w:hyperlink r:id="rId31">
        <w:r>
          <w:rPr>
            <w:rStyle w:val="Hyperlink"/>
          </w:rPr>
          <w:t>win32com</w:t>
        </w:r>
      </w:hyperlink>
      <w:r>
        <w:t xml:space="preserve"> Winshell library: </w:t>
      </w:r>
      <w:hyperlink r:id="rId32">
        <w:r>
          <w:rPr>
            <w:rStyle w:val="Hyperlink"/>
          </w:rPr>
          <w:t>winshell</w:t>
        </w:r>
      </w:hyperlink>
    </w:p>
    <w:p w14:paraId="413B519A" w14:textId="77777777" w:rsidR="001A334B" w:rsidRDefault="005F3572">
      <w:pPr>
        <w:pStyle w:val="Heading2"/>
      </w:pPr>
      <w:bookmarkStart w:id="47" w:name="technologies-used-in-the-software"/>
      <w:r>
        <w:t>Technologies used in the software</w:t>
      </w:r>
      <w:bookmarkEnd w:id="47"/>
    </w:p>
    <w:p w14:paraId="1BB64F2C" w14:textId="77777777" w:rsidR="001A334B" w:rsidRDefault="005F3572">
      <w:pPr>
        <w:pStyle w:val="Compact"/>
        <w:numPr>
          <w:ilvl w:val="0"/>
          <w:numId w:val="32"/>
        </w:numPr>
      </w:pPr>
      <w:r>
        <w:t>Python 3.7.3</w:t>
      </w:r>
    </w:p>
    <w:p w14:paraId="3C0816BD" w14:textId="77777777" w:rsidR="001A334B" w:rsidRDefault="005F3572">
      <w:pPr>
        <w:pStyle w:val="Compact"/>
        <w:numPr>
          <w:ilvl w:val="0"/>
          <w:numId w:val="32"/>
        </w:numPr>
      </w:pPr>
      <w:r>
        <w:t>Tkinter</w:t>
      </w:r>
    </w:p>
    <w:p w14:paraId="1D5D1CA4" w14:textId="77777777" w:rsidR="001A334B" w:rsidRDefault="005F3572">
      <w:pPr>
        <w:pStyle w:val="Compact"/>
        <w:numPr>
          <w:ilvl w:val="0"/>
          <w:numId w:val="32"/>
        </w:numPr>
      </w:pPr>
      <w:r>
        <w:t>Speech Recognition</w:t>
      </w:r>
    </w:p>
    <w:p w14:paraId="18207A1A" w14:textId="77777777" w:rsidR="001A334B" w:rsidRDefault="005F3572">
      <w:pPr>
        <w:pStyle w:val="Compact"/>
        <w:numPr>
          <w:ilvl w:val="0"/>
          <w:numId w:val="32"/>
        </w:numPr>
      </w:pPr>
      <w:r>
        <w:t>Google Translate</w:t>
      </w:r>
    </w:p>
    <w:p w14:paraId="30F8E59A" w14:textId="77777777" w:rsidR="001A334B" w:rsidRDefault="005F3572">
      <w:pPr>
        <w:pStyle w:val="Compact"/>
        <w:numPr>
          <w:ilvl w:val="0"/>
          <w:numId w:val="32"/>
        </w:numPr>
      </w:pPr>
      <w:r>
        <w:t>Pyautogui</w:t>
      </w:r>
    </w:p>
    <w:p w14:paraId="578D1A96" w14:textId="77777777" w:rsidR="001A334B" w:rsidRDefault="005F3572">
      <w:pPr>
        <w:pStyle w:val="Compact"/>
        <w:numPr>
          <w:ilvl w:val="0"/>
          <w:numId w:val="32"/>
        </w:numPr>
      </w:pPr>
      <w:r>
        <w:t>Pytt</w:t>
      </w:r>
      <w:r>
        <w:t>sx3</w:t>
      </w:r>
    </w:p>
    <w:p w14:paraId="5B41DDEF" w14:textId="77777777" w:rsidR="001A334B" w:rsidRDefault="005F3572">
      <w:pPr>
        <w:pStyle w:val="Heading2"/>
      </w:pPr>
      <w:bookmarkStart w:id="48" w:name="requirements"/>
      <w:r>
        <w:t>Requirements</w:t>
      </w:r>
      <w:bookmarkEnd w:id="48"/>
    </w:p>
    <w:p w14:paraId="08EBF3D1" w14:textId="77777777" w:rsidR="001A334B" w:rsidRDefault="005F3572">
      <w:pPr>
        <w:numPr>
          <w:ilvl w:val="0"/>
          <w:numId w:val="33"/>
        </w:numPr>
      </w:pPr>
      <w:r>
        <w:t>Good internet connections</w:t>
      </w:r>
    </w:p>
    <w:p w14:paraId="5EF5522B" w14:textId="77777777" w:rsidR="001A334B" w:rsidRDefault="005F3572">
      <w:pPr>
        <w:pStyle w:val="Compact"/>
        <w:numPr>
          <w:ilvl w:val="1"/>
          <w:numId w:val="34"/>
        </w:numPr>
      </w:pPr>
      <w:r>
        <w:t>At least 1 Mbps</w:t>
      </w:r>
    </w:p>
    <w:p w14:paraId="045E3323" w14:textId="77777777" w:rsidR="001A334B" w:rsidRDefault="005F3572">
      <w:pPr>
        <w:pStyle w:val="Compact"/>
        <w:numPr>
          <w:ilvl w:val="1"/>
          <w:numId w:val="34"/>
        </w:numPr>
      </w:pPr>
      <w:r>
        <w:t>ping should less than 100 ms</w:t>
      </w:r>
    </w:p>
    <w:p w14:paraId="2CDC6E54" w14:textId="77777777" w:rsidR="001A334B" w:rsidRDefault="005F3572">
      <w:pPr>
        <w:pStyle w:val="Compact"/>
        <w:numPr>
          <w:ilvl w:val="1"/>
          <w:numId w:val="34"/>
        </w:numPr>
      </w:pPr>
      <w:r>
        <w:t>jitter should be less.</w:t>
      </w:r>
    </w:p>
    <w:p w14:paraId="1F81513A" w14:textId="77777777" w:rsidR="001A334B" w:rsidRDefault="005F3572">
      <w:pPr>
        <w:numPr>
          <w:ilvl w:val="0"/>
          <w:numId w:val="33"/>
        </w:numPr>
      </w:pPr>
      <w:r>
        <w:t>Silent background.</w:t>
      </w:r>
    </w:p>
    <w:p w14:paraId="3F15E733" w14:textId="77777777" w:rsidR="001A334B" w:rsidRDefault="005F3572">
      <w:pPr>
        <w:pStyle w:val="Heading2"/>
      </w:pPr>
      <w:bookmarkStart w:id="49" w:name="consequences-of-bad-internet-connection"/>
      <w:r>
        <w:t>Consequences of bad internet connection</w:t>
      </w:r>
      <w:bookmarkEnd w:id="49"/>
    </w:p>
    <w:p w14:paraId="46537428" w14:textId="77777777" w:rsidR="001A334B" w:rsidRDefault="005F3572">
      <w:pPr>
        <w:pStyle w:val="Compact"/>
        <w:numPr>
          <w:ilvl w:val="0"/>
          <w:numId w:val="35"/>
        </w:numPr>
      </w:pPr>
      <w:r>
        <w:t>Starting will take time.</w:t>
      </w:r>
    </w:p>
    <w:p w14:paraId="0A9BFA33" w14:textId="77777777" w:rsidR="001A334B" w:rsidRDefault="005F3572">
      <w:pPr>
        <w:pStyle w:val="Compact"/>
        <w:numPr>
          <w:ilvl w:val="0"/>
          <w:numId w:val="35"/>
        </w:numPr>
      </w:pPr>
      <w:r>
        <w:t>Recognizing will take time.</w:t>
      </w:r>
    </w:p>
    <w:p w14:paraId="1CDA3DF0" w14:textId="77777777" w:rsidR="001A334B" w:rsidRDefault="005F3572">
      <w:pPr>
        <w:pStyle w:val="Compact"/>
        <w:numPr>
          <w:ilvl w:val="0"/>
          <w:numId w:val="35"/>
        </w:numPr>
      </w:pPr>
      <w:r>
        <w:lastRenderedPageBreak/>
        <w:t>The program may fail to connect t</w:t>
      </w:r>
      <w:r>
        <w:t>o the server.</w:t>
      </w:r>
    </w:p>
    <w:p w14:paraId="7B86D7A2" w14:textId="77777777" w:rsidR="001A334B" w:rsidRDefault="005F3572">
      <w:pPr>
        <w:pStyle w:val="Compact"/>
        <w:numPr>
          <w:ilvl w:val="0"/>
          <w:numId w:val="35"/>
        </w:numPr>
      </w:pPr>
      <w:r>
        <w:t>The program may fail to Recognizing the spoke saying.</w:t>
      </w:r>
    </w:p>
    <w:p w14:paraId="7F0B4B92" w14:textId="77777777" w:rsidR="001A334B" w:rsidRDefault="005F3572">
      <w:pPr>
        <w:pStyle w:val="Heading2"/>
      </w:pPr>
      <w:bookmarkStart w:id="50" w:name="consequences-of-background-noise"/>
      <w:r>
        <w:t>Consequences of background noise</w:t>
      </w:r>
      <w:bookmarkEnd w:id="50"/>
    </w:p>
    <w:p w14:paraId="6F5F2BA1" w14:textId="77777777" w:rsidR="001A334B" w:rsidRDefault="005F3572">
      <w:pPr>
        <w:pStyle w:val="Compact"/>
        <w:numPr>
          <w:ilvl w:val="0"/>
          <w:numId w:val="36"/>
        </w:numPr>
      </w:pPr>
      <w:r>
        <w:t>Background Noise may make the program fail to connect to the server.</w:t>
      </w:r>
    </w:p>
    <w:p w14:paraId="3119A89D" w14:textId="77777777" w:rsidR="001A334B" w:rsidRDefault="005F3572">
      <w:pPr>
        <w:pStyle w:val="Compact"/>
        <w:numPr>
          <w:ilvl w:val="0"/>
          <w:numId w:val="36"/>
        </w:numPr>
      </w:pPr>
      <w:r>
        <w:t>Background noise may make the program fail to Recognize the spoke command or query.</w:t>
      </w:r>
    </w:p>
    <w:p w14:paraId="406662E1" w14:textId="77777777" w:rsidR="001A334B" w:rsidRDefault="005F3572">
      <w:pPr>
        <w:pStyle w:val="Heading2"/>
      </w:pPr>
      <w:bookmarkStart w:id="51" w:name="user-manual"/>
      <w:r>
        <w:t>User Manual</w:t>
      </w:r>
      <w:bookmarkEnd w:id="51"/>
    </w:p>
    <w:p w14:paraId="32EC3565" w14:textId="77777777" w:rsidR="001A334B" w:rsidRDefault="005F3572">
      <w:pPr>
        <w:pStyle w:val="FirstParagraph"/>
      </w:pPr>
      <w:r>
        <w:t xml:space="preserve">just click on the software icon in the taskbar to open the software (If you don’t know how to open the software, please refer to the </w:t>
      </w:r>
      <w:hyperlink w:anchor="installation-instruction">
        <w:r>
          <w:rPr>
            <w:rStyle w:val="Hyperlink"/>
          </w:rPr>
          <w:t>Installation instruction</w:t>
        </w:r>
      </w:hyperlink>
      <w:r>
        <w:t xml:space="preserve"> section.)</w:t>
      </w:r>
    </w:p>
    <w:p w14:paraId="2AC92D7F" w14:textId="77777777" w:rsidR="001A334B" w:rsidRDefault="005F3572">
      <w:pPr>
        <w:pStyle w:val="Heading2"/>
      </w:pPr>
      <w:bookmarkStart w:id="52" w:name="user-defined-functions"/>
      <w:r>
        <w:t>User defined functions</w:t>
      </w:r>
      <w:bookmarkEnd w:id="52"/>
    </w:p>
    <w:p w14:paraId="02E337C2" w14:textId="77777777" w:rsidR="001A334B" w:rsidRDefault="005F3572">
      <w:pPr>
        <w:pStyle w:val="FirstParagraph"/>
      </w:pPr>
      <w:r>
        <w:t>Speak function: To speak the text (Text to speak). Sp function: To speak the text and also print the text. Ticktacktoe function: To play tic-tac-toe. Take_screenshot function: To</w:t>
      </w:r>
      <w:r>
        <w:t xml:space="preserve"> take a screenshot. Take_command function: To take the command and Convert the speech to text. NewsFromBBC function: To get the news from BBC. Text2speech function: To convert the text to speech from the clipboard. Wish me function: To wish the user accord</w:t>
      </w:r>
      <w:r>
        <w:t xml:space="preserve">ing to the time of the day. Pick card function: To pick a card from the deck. CPU function: To get the CPU usage. Ram function: To get the RAM usage. Battery function: To get the battery usage. Disk function: To get the disk usage. Give joke functions: To </w:t>
      </w:r>
      <w:r>
        <w:t>give a joke. Give IP: To get the IP address. Generate_password function: To generate a password. Send_email function: To send an email. Query day function: To get the day of the week. Query date function: To get the date. Send WhatsApp message function: To</w:t>
      </w:r>
      <w:r>
        <w:t xml:space="preserve"> send a message on WhatsApp. Exit function: To exit the software. Clear function: To clear the screen. Greeting function: To greet the user according to the time of the day. Clear_screen function: To clear the screen. Open_chrome function: To open Google C</w:t>
      </w:r>
      <w:r>
        <w:t>hrome. Username function: change the username.</w:t>
      </w:r>
    </w:p>
    <w:p w14:paraId="61DEC00D" w14:textId="77777777" w:rsidR="001A334B" w:rsidRDefault="005F3572">
      <w:pPr>
        <w:pStyle w:val="Heading2"/>
      </w:pPr>
      <w:bookmarkStart w:id="53" w:name="application-of-the-software"/>
      <w:r>
        <w:t>Application of the software</w:t>
      </w:r>
      <w:bookmarkEnd w:id="53"/>
    </w:p>
    <w:p w14:paraId="397AA3DE" w14:textId="77777777" w:rsidR="001A334B" w:rsidRDefault="005F3572">
      <w:pPr>
        <w:pStyle w:val="Compact"/>
        <w:numPr>
          <w:ilvl w:val="0"/>
          <w:numId w:val="37"/>
        </w:numPr>
      </w:pPr>
      <w:r>
        <w:t>The main task of a voice assistant is to minimize the use of input devices like keyboard, mouse, touch pens, etc. Thiswill reduce both the hardware cost and space taken by it.</w:t>
      </w:r>
    </w:p>
    <w:p w14:paraId="30ED50C5" w14:textId="77777777" w:rsidR="001A334B" w:rsidRDefault="005F3572">
      <w:pPr>
        <w:pStyle w:val="Compact"/>
        <w:numPr>
          <w:ilvl w:val="0"/>
          <w:numId w:val="37"/>
        </w:numPr>
      </w:pPr>
      <w:r>
        <w:t>The s</w:t>
      </w:r>
      <w:r>
        <w:t>oftware is designed to be very useful for people with visual disabilities.</w:t>
      </w:r>
    </w:p>
    <w:p w14:paraId="1B40563B" w14:textId="77777777" w:rsidR="001A334B" w:rsidRDefault="005F3572">
      <w:pPr>
        <w:pStyle w:val="Compact"/>
        <w:numPr>
          <w:ilvl w:val="0"/>
          <w:numId w:val="37"/>
        </w:numPr>
      </w:pPr>
      <w:r>
        <w:t>The software is designed to be very useful for people with physical disabilities like hand movements, hand-eye coordination, hand loss, etc.</w:t>
      </w:r>
    </w:p>
    <w:p w14:paraId="0E38E5E9" w14:textId="77777777" w:rsidR="001A334B" w:rsidRDefault="005F3572">
      <w:pPr>
        <w:pStyle w:val="Compact"/>
        <w:numPr>
          <w:ilvl w:val="0"/>
          <w:numId w:val="37"/>
        </w:numPr>
      </w:pPr>
      <w:r>
        <w:t>The software is designed to be very useful for people with speech disabilities like hearing loss too.</w:t>
      </w:r>
    </w:p>
    <w:p w14:paraId="37D8D245" w14:textId="77777777" w:rsidR="001A334B" w:rsidRDefault="005F3572">
      <w:pPr>
        <w:pStyle w:val="Compact"/>
        <w:numPr>
          <w:ilvl w:val="0"/>
          <w:numId w:val="37"/>
        </w:numPr>
      </w:pPr>
      <w:r>
        <w:t>The software is designed to be very useful for people with cognitive disabilities like autism, autism spectrum disorder, autism spectrum disorder, etc.</w:t>
      </w:r>
    </w:p>
    <w:sectPr w:rsidR="001A33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5B112" w14:textId="77777777" w:rsidR="005F3572" w:rsidRDefault="005F3572">
      <w:pPr>
        <w:spacing w:after="0"/>
      </w:pPr>
      <w:r>
        <w:separator/>
      </w:r>
    </w:p>
  </w:endnote>
  <w:endnote w:type="continuationSeparator" w:id="0">
    <w:p w14:paraId="60A4C30C" w14:textId="77777777" w:rsidR="005F3572" w:rsidRDefault="005F3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6DD20" w14:textId="77777777" w:rsidR="005F3572" w:rsidRDefault="005F3572">
      <w:r>
        <w:separator/>
      </w:r>
    </w:p>
  </w:footnote>
  <w:footnote w:type="continuationSeparator" w:id="0">
    <w:p w14:paraId="704DA289" w14:textId="77777777" w:rsidR="005F3572" w:rsidRDefault="005F3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789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13C0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4A495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34B"/>
    <w:rsid w:val="004E29B3"/>
    <w:rsid w:val="00590D07"/>
    <w:rsid w:val="005F3572"/>
    <w:rsid w:val="00784D58"/>
    <w:rsid w:val="008D6863"/>
    <w:rsid w:val="00932F6A"/>
    <w:rsid w:val="00B3545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55101"/>
  <w15:docId w15:val="{0C2E0881-4049-48CC-B49D-F7CAA774B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python.org/pypi/os" TargetMode="External"/><Relationship Id="rId18" Type="http://schemas.openxmlformats.org/officeDocument/2006/relationships/hyperlink" Target="https://pypi.python.org/pypi/random" TargetMode="External"/><Relationship Id="rId26" Type="http://schemas.openxmlformats.org/officeDocument/2006/relationships/hyperlink" Target="https://pypi.python.org/pypi/time" TargetMode="External"/><Relationship Id="rId3" Type="http://schemas.openxmlformats.org/officeDocument/2006/relationships/settings" Target="settings.xml"/><Relationship Id="rId21" Type="http://schemas.openxmlformats.org/officeDocument/2006/relationships/hyperlink" Target="https://pypi.python.org/pypi/shutil" TargetMode="External"/><Relationship Id="rId34" Type="http://schemas.openxmlformats.org/officeDocument/2006/relationships/theme" Target="theme/theme1.xml"/><Relationship Id="rId7" Type="http://schemas.openxmlformats.org/officeDocument/2006/relationships/hyperlink" Target="https://pypi.python.org/pypi/clipboard" TargetMode="External"/><Relationship Id="rId12" Type="http://schemas.openxmlformats.org/officeDocument/2006/relationships/hyperlink" Target="https://pypi.python.org/pypi/numpy" TargetMode="External"/><Relationship Id="rId17" Type="http://schemas.openxmlformats.org/officeDocument/2006/relationships/hyperlink" Target="https://pypi.python.org/pypi/pywhatkit" TargetMode="External"/><Relationship Id="rId25" Type="http://schemas.openxmlformats.org/officeDocument/2006/relationships/hyperlink" Target="https://pypi.python.org/pypi/sy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ypi.python.org/pypi/pyttsx3" TargetMode="External"/><Relationship Id="rId20" Type="http://schemas.openxmlformats.org/officeDocument/2006/relationships/hyperlink" Target="https://pypi.python.org/pypi/requests" TargetMode="External"/><Relationship Id="rId29" Type="http://schemas.openxmlformats.org/officeDocument/2006/relationships/hyperlink" Target="https://pypi.python.org/pypi/webbrows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ypi.python.org/pypi/math" TargetMode="External"/><Relationship Id="rId24" Type="http://schemas.openxmlformats.org/officeDocument/2006/relationships/hyperlink" Target="https://pypi.python.org/pypi/subprocess" TargetMode="External"/><Relationship Id="rId32" Type="http://schemas.openxmlformats.org/officeDocument/2006/relationships/hyperlink" Target="https://pypi.python.org/pypi/winshell" TargetMode="External"/><Relationship Id="rId5" Type="http://schemas.openxmlformats.org/officeDocument/2006/relationships/footnotes" Target="footnotes.xml"/><Relationship Id="rId15" Type="http://schemas.openxmlformats.org/officeDocument/2006/relationships/hyperlink" Target="https://pypi.python.org/pypi/pyautogui" TargetMode="External"/><Relationship Id="rId23" Type="http://schemas.openxmlformats.org/officeDocument/2006/relationships/hyperlink" Target="https://pypi.python.org/pypi/speech_recognition" TargetMode="External"/><Relationship Id="rId28" Type="http://schemas.openxmlformats.org/officeDocument/2006/relationships/hyperlink" Target="https://pypi.python.org/pypi/urlopen" TargetMode="External"/><Relationship Id="rId10" Type="http://schemas.openxmlformats.org/officeDocument/2006/relationships/hyperlink" Target="https://pypi.python.org/pypi/json" TargetMode="External"/><Relationship Id="rId19" Type="http://schemas.openxmlformats.org/officeDocument/2006/relationships/hyperlink" Target="https://pypi.python.org/pypi/re" TargetMode="External"/><Relationship Id="rId31" Type="http://schemas.openxmlformats.org/officeDocument/2006/relationships/hyperlink" Target="https://pypi.python.org/pypi/win32com" TargetMode="External"/><Relationship Id="rId4" Type="http://schemas.openxmlformats.org/officeDocument/2006/relationships/webSettings" Target="webSettings.xml"/><Relationship Id="rId9" Type="http://schemas.openxmlformats.org/officeDocument/2006/relationships/hyperlink" Target="https://pypi.python.org/pypi/datetime" TargetMode="External"/><Relationship Id="rId14" Type="http://schemas.openxmlformats.org/officeDocument/2006/relationships/hyperlink" Target="https://pypi.python.org/pypi/psutil" TargetMode="External"/><Relationship Id="rId22" Type="http://schemas.openxmlformats.org/officeDocument/2006/relationships/hyperlink" Target="https://pypi.python.org/pypi/smtplib" TargetMode="External"/><Relationship Id="rId27" Type="http://schemas.openxmlformats.org/officeDocument/2006/relationships/hyperlink" Target="https://pypi.python.org/pypi/tkinter" TargetMode="External"/><Relationship Id="rId30" Type="http://schemas.openxmlformats.org/officeDocument/2006/relationships/hyperlink" Target="https://pypi.python.org/pypi/wikipedia" TargetMode="External"/><Relationship Id="rId8" Type="http://schemas.openxmlformats.org/officeDocument/2006/relationships/hyperlink" Target="https://pypi.python.org/pypi/c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5318</Words>
  <Characters>3031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IRAG SINGHAL</cp:lastModifiedBy>
  <cp:revision>3</cp:revision>
  <dcterms:created xsi:type="dcterms:W3CDTF">2021-12-07T08:57:00Z</dcterms:created>
  <dcterms:modified xsi:type="dcterms:W3CDTF">2021-12-07T09:21:00Z</dcterms:modified>
</cp:coreProperties>
</file>